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6B848" w14:textId="77777777" w:rsidR="00773F82" w:rsidRPr="00C42CF9" w:rsidRDefault="00773F8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01C88B36" w14:textId="0DE9EBF4" w:rsidR="0094594F" w:rsidRDefault="0094594F" w:rsidP="00773F82">
      <w:pPr>
        <w:jc w:val="center"/>
        <w:rPr>
          <w:rFonts w:ascii="Arial" w:hAnsi="Arial" w:cs="Arial"/>
          <w:b/>
          <w:spacing w:val="-3"/>
          <w:sz w:val="20"/>
          <w:szCs w:val="20"/>
          <w:lang w:val="hr-HR"/>
        </w:rPr>
      </w:pPr>
    </w:p>
    <w:p w14:paraId="2FE022E6" w14:textId="03F67A73" w:rsidR="004D43E8" w:rsidRPr="00331662" w:rsidRDefault="004D43E8" w:rsidP="00773F82">
      <w:pPr>
        <w:jc w:val="center"/>
        <w:rPr>
          <w:rFonts w:ascii="Arial" w:hAnsi="Arial" w:cs="Arial"/>
          <w:b/>
          <w:spacing w:val="-3"/>
          <w:sz w:val="20"/>
          <w:szCs w:val="20"/>
          <w:lang w:val="hr-HR"/>
        </w:rPr>
      </w:pPr>
      <w:r w:rsidRPr="00331662">
        <w:rPr>
          <w:rFonts w:ascii="Arial" w:hAnsi="Arial" w:cs="Arial"/>
          <w:b/>
          <w:spacing w:val="-3"/>
          <w:sz w:val="20"/>
          <w:szCs w:val="20"/>
          <w:lang w:val="hr-HR"/>
        </w:rPr>
        <w:t xml:space="preserve">IZVEDBENI PLAN </w:t>
      </w:r>
      <w:bookmarkStart w:id="0" w:name="_Hlk138860609"/>
      <w:r w:rsidR="007B3DBC" w:rsidRPr="00331662">
        <w:rPr>
          <w:rFonts w:ascii="Arial" w:hAnsi="Arial" w:cs="Arial"/>
          <w:b/>
          <w:spacing w:val="-3"/>
          <w:sz w:val="20"/>
          <w:szCs w:val="20"/>
          <w:lang w:val="hr-HR"/>
        </w:rPr>
        <w:t>STUDIJA</w:t>
      </w:r>
    </w:p>
    <w:bookmarkEnd w:id="0"/>
    <w:p w14:paraId="44A78FBC" w14:textId="1D133D3F" w:rsidR="004D43E8" w:rsidRPr="00331662" w:rsidRDefault="004D43E8" w:rsidP="004D43E8">
      <w:pPr>
        <w:jc w:val="center"/>
        <w:rPr>
          <w:rFonts w:ascii="Arial" w:hAnsi="Arial" w:cs="Arial"/>
          <w:b/>
          <w:color w:val="C0504D" w:themeColor="accent2"/>
          <w:sz w:val="20"/>
          <w:szCs w:val="20"/>
          <w:lang w:val="hr-HR"/>
        </w:rPr>
      </w:pPr>
      <w:r w:rsidRPr="00331662">
        <w:rPr>
          <w:rFonts w:ascii="Arial" w:hAnsi="Arial" w:cs="Arial"/>
          <w:b/>
          <w:sz w:val="20"/>
          <w:szCs w:val="20"/>
          <w:lang w:val="hr-HR"/>
        </w:rPr>
        <w:t>I. GODINA</w:t>
      </w:r>
    </w:p>
    <w:p w14:paraId="6B42071C" w14:textId="432212B9" w:rsidR="004D43E8" w:rsidRPr="00331662" w:rsidRDefault="004D43E8" w:rsidP="004D43E8">
      <w:pPr>
        <w:jc w:val="center"/>
        <w:rPr>
          <w:rFonts w:ascii="Arial" w:hAnsi="Arial" w:cs="Arial"/>
          <w:b/>
          <w:sz w:val="20"/>
          <w:szCs w:val="20"/>
          <w:lang w:val="hr-HR"/>
        </w:rPr>
      </w:pPr>
      <w:r w:rsidRPr="00331662">
        <w:rPr>
          <w:rFonts w:ascii="Arial" w:hAnsi="Arial" w:cs="Arial"/>
          <w:b/>
          <w:sz w:val="20"/>
          <w:szCs w:val="20"/>
          <w:lang w:val="hr-HR"/>
        </w:rPr>
        <w:t>Ak. god. 20</w:t>
      </w:r>
      <w:r w:rsidR="009A12A6" w:rsidRPr="00331662">
        <w:rPr>
          <w:rFonts w:ascii="Arial" w:hAnsi="Arial" w:cs="Arial"/>
          <w:b/>
          <w:sz w:val="20"/>
          <w:szCs w:val="20"/>
          <w:lang w:val="hr-HR"/>
        </w:rPr>
        <w:t>2</w:t>
      </w:r>
      <w:r w:rsidR="00A455D1" w:rsidRPr="00331662">
        <w:rPr>
          <w:rFonts w:ascii="Arial" w:hAnsi="Arial" w:cs="Arial"/>
          <w:b/>
          <w:sz w:val="20"/>
          <w:szCs w:val="20"/>
          <w:lang w:val="hr-HR"/>
        </w:rPr>
        <w:t>3</w:t>
      </w:r>
      <w:r w:rsidRPr="00331662">
        <w:rPr>
          <w:rFonts w:ascii="Arial" w:hAnsi="Arial" w:cs="Arial"/>
          <w:b/>
          <w:sz w:val="20"/>
          <w:szCs w:val="20"/>
          <w:lang w:val="hr-HR"/>
        </w:rPr>
        <w:t>./20</w:t>
      </w:r>
      <w:r w:rsidR="003A2861" w:rsidRPr="00331662">
        <w:rPr>
          <w:rFonts w:ascii="Arial" w:hAnsi="Arial" w:cs="Arial"/>
          <w:b/>
          <w:sz w:val="20"/>
          <w:szCs w:val="20"/>
          <w:lang w:val="hr-HR"/>
        </w:rPr>
        <w:t>2</w:t>
      </w:r>
      <w:r w:rsidR="00A455D1" w:rsidRPr="00331662">
        <w:rPr>
          <w:rFonts w:ascii="Arial" w:hAnsi="Arial" w:cs="Arial"/>
          <w:b/>
          <w:sz w:val="20"/>
          <w:szCs w:val="20"/>
          <w:lang w:val="hr-HR"/>
        </w:rPr>
        <w:t>4</w:t>
      </w:r>
      <w:r w:rsidRPr="00331662">
        <w:rPr>
          <w:rFonts w:ascii="Arial" w:hAnsi="Arial" w:cs="Arial"/>
          <w:b/>
          <w:sz w:val="20"/>
          <w:szCs w:val="20"/>
          <w:lang w:val="hr-HR"/>
        </w:rPr>
        <w:t>.</w:t>
      </w:r>
    </w:p>
    <w:p w14:paraId="5F179D3A" w14:textId="77777777" w:rsidR="004D43E8" w:rsidRPr="00331662" w:rsidRDefault="004D43E8" w:rsidP="004D43E8">
      <w:pPr>
        <w:jc w:val="center"/>
        <w:rPr>
          <w:rFonts w:ascii="Arial" w:hAnsi="Arial" w:cs="Arial"/>
          <w:b/>
          <w:sz w:val="20"/>
          <w:szCs w:val="20"/>
          <w:lang w:val="hr-HR"/>
        </w:rPr>
      </w:pPr>
    </w:p>
    <w:p w14:paraId="27F7B52E" w14:textId="77777777" w:rsidR="004D43E8" w:rsidRPr="00331662" w:rsidRDefault="004D43E8" w:rsidP="004D43E8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  <w:r w:rsidRPr="00331662">
        <w:rPr>
          <w:rFonts w:ascii="Arial" w:hAnsi="Arial" w:cs="Arial"/>
          <w:b/>
          <w:sz w:val="20"/>
          <w:szCs w:val="20"/>
          <w:u w:val="single"/>
          <w:lang w:val="hr-HR"/>
        </w:rPr>
        <w:t>I. zimski semestar</w:t>
      </w:r>
    </w:p>
    <w:tbl>
      <w:tblPr>
        <w:tblpPr w:leftFromText="180" w:rightFromText="180" w:vertAnchor="text" w:horzAnchor="margin" w:tblpXSpec="center" w:tblpY="154"/>
        <w:tblOverlap w:val="never"/>
        <w:tblW w:w="10729" w:type="dxa"/>
        <w:tblLayout w:type="fixed"/>
        <w:tblLook w:val="01E0" w:firstRow="1" w:lastRow="1" w:firstColumn="1" w:lastColumn="1" w:noHBand="0" w:noVBand="0"/>
      </w:tblPr>
      <w:tblGrid>
        <w:gridCol w:w="4068"/>
        <w:gridCol w:w="600"/>
        <w:gridCol w:w="600"/>
        <w:gridCol w:w="570"/>
        <w:gridCol w:w="750"/>
        <w:gridCol w:w="4141"/>
      </w:tblGrid>
      <w:tr w:rsidR="004D43E8" w:rsidRPr="00331662" w14:paraId="37380E94" w14:textId="77777777" w:rsidTr="00202465">
        <w:tc>
          <w:tcPr>
            <w:tcW w:w="4068" w:type="dxa"/>
            <w:vAlign w:val="center"/>
          </w:tcPr>
          <w:p w14:paraId="64EE69E5" w14:textId="7F7C95D9" w:rsidR="004D43E8" w:rsidRPr="00331662" w:rsidRDefault="00142195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KOLEGIJ</w:t>
            </w:r>
          </w:p>
        </w:tc>
        <w:tc>
          <w:tcPr>
            <w:tcW w:w="1770" w:type="dxa"/>
            <w:gridSpan w:val="3"/>
            <w:vAlign w:val="center"/>
          </w:tcPr>
          <w:p w14:paraId="29615B45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vAlign w:val="center"/>
          </w:tcPr>
          <w:p w14:paraId="16F7412F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141" w:type="dxa"/>
            <w:vAlign w:val="center"/>
          </w:tcPr>
          <w:p w14:paraId="268C56C2" w14:textId="77777777" w:rsidR="004D43E8" w:rsidRPr="00331662" w:rsidRDefault="004D43E8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70E90A2B" w14:textId="726C1324" w:rsidR="004D43E8" w:rsidRPr="00331662" w:rsidRDefault="004D43E8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Nositelj </w:t>
            </w:r>
            <w:r w:rsidR="00142195"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kolegija </w:t>
            </w: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ili izvođač dijela nastave</w:t>
            </w:r>
          </w:p>
        </w:tc>
      </w:tr>
      <w:tr w:rsidR="004D43E8" w:rsidRPr="00331662" w14:paraId="3580362F" w14:textId="77777777" w:rsidTr="00202465">
        <w:tc>
          <w:tcPr>
            <w:tcW w:w="4068" w:type="dxa"/>
          </w:tcPr>
          <w:p w14:paraId="7C942073" w14:textId="77777777" w:rsidR="004D43E8" w:rsidRPr="00331662" w:rsidRDefault="004D43E8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59ADD011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  <w:shd w:val="clear" w:color="auto" w:fill="auto"/>
          </w:tcPr>
          <w:p w14:paraId="7C13F26A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  <w:shd w:val="clear" w:color="auto" w:fill="auto"/>
          </w:tcPr>
          <w:p w14:paraId="2447CF56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</w:tcPr>
          <w:p w14:paraId="71E9CF69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141" w:type="dxa"/>
          </w:tcPr>
          <w:p w14:paraId="31C6DFB0" w14:textId="77777777" w:rsidR="004D43E8" w:rsidRPr="00331662" w:rsidRDefault="004D43E8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FA3BAD" w:rsidRPr="00331662" w14:paraId="4553217F" w14:textId="77777777" w:rsidTr="00202465">
        <w:tc>
          <w:tcPr>
            <w:tcW w:w="4068" w:type="dxa"/>
          </w:tcPr>
          <w:p w14:paraId="12AB7B59" w14:textId="3767F43E" w:rsidR="00FA3BAD" w:rsidRPr="00331662" w:rsidRDefault="00A7529D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ritanska</w:t>
            </w:r>
            <w:r w:rsidR="00FA3BAD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kultura i civilizacija                          </w:t>
            </w:r>
          </w:p>
        </w:tc>
        <w:tc>
          <w:tcPr>
            <w:tcW w:w="600" w:type="dxa"/>
            <w:shd w:val="clear" w:color="auto" w:fill="auto"/>
          </w:tcPr>
          <w:p w14:paraId="57A7C9BE" w14:textId="77777777" w:rsidR="00FA3BAD" w:rsidRPr="00331662" w:rsidRDefault="00FA3BAD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5AF351A4" w14:textId="77777777" w:rsidR="00FA3BAD" w:rsidRPr="00331662" w:rsidRDefault="00FA3BAD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438FF5B1" w14:textId="77777777" w:rsidR="00FA3BAD" w:rsidRPr="00331662" w:rsidRDefault="00F247EC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  <w:r w:rsidR="00FA3BAD" w:rsidRPr="00331662">
              <w:rPr>
                <w:rFonts w:ascii="Arial" w:hAnsi="Arial" w:cs="Arial"/>
                <w:sz w:val="18"/>
                <w:szCs w:val="18"/>
                <w:lang w:val="hr-HR"/>
              </w:rPr>
              <w:t>(</w:t>
            </w:r>
            <w:r w:rsidR="00AF6C09"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  <w:r w:rsidR="00FA3BAD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750" w:type="dxa"/>
          </w:tcPr>
          <w:p w14:paraId="04D15D79" w14:textId="77777777" w:rsidR="00FA3BAD" w:rsidRPr="00331662" w:rsidRDefault="00FA3BAD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</w:tcPr>
          <w:p w14:paraId="6EFB9A16" w14:textId="77777777" w:rsidR="00FA3BAD" w:rsidRPr="00331662" w:rsidRDefault="00FA3BAD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Jadranka Zlomislić</w:t>
            </w:r>
          </w:p>
        </w:tc>
      </w:tr>
      <w:tr w:rsidR="00FA3BAD" w:rsidRPr="00331662" w14:paraId="0881FFF6" w14:textId="77777777" w:rsidTr="00202465">
        <w:tc>
          <w:tcPr>
            <w:tcW w:w="4068" w:type="dxa"/>
          </w:tcPr>
          <w:p w14:paraId="2138E75F" w14:textId="016E29CC" w:rsidR="00FA3BAD" w:rsidRPr="00331662" w:rsidRDefault="002B352B" w:rsidP="00FA3BAD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f</w:t>
            </w:r>
            <w:r w:rsidR="00FA3BAD" w:rsidRPr="00331662">
              <w:rPr>
                <w:rFonts w:ascii="Arial" w:hAnsi="Arial" w:cs="Arial"/>
                <w:sz w:val="18"/>
                <w:szCs w:val="18"/>
                <w:lang w:val="hr-HR"/>
              </w:rPr>
              <w:t>onetik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</w:t>
            </w:r>
            <w:r w:rsidR="00FA3BAD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i fonologij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</w:t>
            </w:r>
            <w:r w:rsidR="00FA3BAD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engleskog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a</w:t>
            </w:r>
            <w:r w:rsidR="00FA3BAD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jezika</w:t>
            </w:r>
          </w:p>
        </w:tc>
        <w:tc>
          <w:tcPr>
            <w:tcW w:w="600" w:type="dxa"/>
            <w:shd w:val="clear" w:color="auto" w:fill="auto"/>
          </w:tcPr>
          <w:p w14:paraId="1F10E003" w14:textId="5C14ACF1" w:rsidR="00FA3BAD" w:rsidRPr="00331662" w:rsidRDefault="002B352B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656E84EA" w14:textId="3909A166" w:rsidR="00FA3BAD" w:rsidRPr="00331662" w:rsidRDefault="002B352B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(4)</w:t>
            </w:r>
          </w:p>
        </w:tc>
        <w:tc>
          <w:tcPr>
            <w:tcW w:w="570" w:type="dxa"/>
            <w:shd w:val="clear" w:color="auto" w:fill="auto"/>
          </w:tcPr>
          <w:p w14:paraId="5BEDFD31" w14:textId="77777777" w:rsidR="00FA3BAD" w:rsidRPr="00331662" w:rsidRDefault="00FA3BAD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54172820" w14:textId="7AEFB52B" w:rsidR="00FA3BAD" w:rsidRPr="00331662" w:rsidRDefault="003579A1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141" w:type="dxa"/>
          </w:tcPr>
          <w:p w14:paraId="176B3FF9" w14:textId="7CE212F6" w:rsidR="00FA3BAD" w:rsidRPr="00331662" w:rsidRDefault="00555F1A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>izv. prof</w:t>
            </w:r>
            <w:r w:rsidR="001105FB"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>. dr. sc. Alma Vančura</w:t>
            </w:r>
          </w:p>
        </w:tc>
      </w:tr>
      <w:tr w:rsidR="00611213" w:rsidRPr="00331662" w14:paraId="567053B2" w14:textId="77777777" w:rsidTr="007934A7">
        <w:trPr>
          <w:trHeight w:val="448"/>
        </w:trPr>
        <w:tc>
          <w:tcPr>
            <w:tcW w:w="4068" w:type="dxa"/>
          </w:tcPr>
          <w:p w14:paraId="7E45454C" w14:textId="2E698BF6" w:rsidR="00611213" w:rsidRPr="00331662" w:rsidRDefault="00611213" w:rsidP="0012482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Morfosintaksa i semantika glagolskih izraza u engleskom jeziku                                             </w:t>
            </w:r>
          </w:p>
        </w:tc>
        <w:tc>
          <w:tcPr>
            <w:tcW w:w="600" w:type="dxa"/>
            <w:shd w:val="clear" w:color="auto" w:fill="auto"/>
          </w:tcPr>
          <w:p w14:paraId="6AB51000" w14:textId="77777777" w:rsidR="00611213" w:rsidRPr="00331662" w:rsidRDefault="00611213" w:rsidP="0012482A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</w:p>
          <w:p w14:paraId="42807902" w14:textId="3F33AD49" w:rsidR="00611213" w:rsidRPr="00331662" w:rsidRDefault="00611213" w:rsidP="0012482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54D8A8A7" w14:textId="77777777" w:rsidR="00611213" w:rsidRPr="00331662" w:rsidRDefault="00611213" w:rsidP="0012482A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</w:p>
          <w:p w14:paraId="55AF1A11" w14:textId="7A26A91A" w:rsidR="00611213" w:rsidRPr="00331662" w:rsidRDefault="00611213" w:rsidP="00870EA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(</w:t>
            </w:r>
            <w:r w:rsidR="00F01FDF"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570" w:type="dxa"/>
            <w:shd w:val="clear" w:color="auto" w:fill="auto"/>
          </w:tcPr>
          <w:p w14:paraId="3987DDEF" w14:textId="021E2B34" w:rsidR="00611213" w:rsidRPr="00331662" w:rsidRDefault="00611213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004AD55A" w14:textId="77777777" w:rsidR="00611213" w:rsidRPr="00331662" w:rsidRDefault="00611213" w:rsidP="0012482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2C59F8E9" w14:textId="51E79E82" w:rsidR="00611213" w:rsidRPr="00331662" w:rsidRDefault="00611213" w:rsidP="0012482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</w:tcPr>
          <w:p w14:paraId="739CB358" w14:textId="77777777" w:rsidR="00611213" w:rsidRPr="00331662" w:rsidRDefault="00611213" w:rsidP="0012482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12AEC961" w14:textId="5D991CB8" w:rsidR="00611213" w:rsidRPr="00331662" w:rsidRDefault="00611213" w:rsidP="0012482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Dubravka Vidaković Erdeljić</w:t>
            </w:r>
          </w:p>
        </w:tc>
      </w:tr>
      <w:tr w:rsidR="00611213" w:rsidRPr="00331662" w14:paraId="796FB3F2" w14:textId="77777777" w:rsidTr="006A148C">
        <w:trPr>
          <w:trHeight w:val="68"/>
        </w:trPr>
        <w:tc>
          <w:tcPr>
            <w:tcW w:w="4068" w:type="dxa"/>
          </w:tcPr>
          <w:p w14:paraId="2E47BC1E" w14:textId="547B9C7A" w:rsidR="00611213" w:rsidRPr="00331662" w:rsidRDefault="00611213" w:rsidP="0012482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Suvremeni engleski jezik </w:t>
            </w:r>
            <w:r w:rsidR="00F86EA7" w:rsidRPr="00331662">
              <w:rPr>
                <w:rFonts w:ascii="Arial" w:hAnsi="Arial" w:cs="Arial"/>
                <w:sz w:val="18"/>
                <w:szCs w:val="18"/>
                <w:lang w:val="hr-HR"/>
              </w:rPr>
              <w:t>I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        </w:t>
            </w:r>
          </w:p>
        </w:tc>
        <w:tc>
          <w:tcPr>
            <w:tcW w:w="600" w:type="dxa"/>
            <w:shd w:val="clear" w:color="auto" w:fill="auto"/>
          </w:tcPr>
          <w:p w14:paraId="0F15ACD7" w14:textId="2DECB4C5" w:rsidR="00611213" w:rsidRPr="00331662" w:rsidRDefault="00611213" w:rsidP="0012482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54CBE8F8" w14:textId="5FA8BAD5" w:rsidR="00611213" w:rsidRPr="00331662" w:rsidRDefault="00611213" w:rsidP="0012482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4(4)</w:t>
            </w:r>
          </w:p>
        </w:tc>
        <w:tc>
          <w:tcPr>
            <w:tcW w:w="570" w:type="dxa"/>
            <w:shd w:val="clear" w:color="auto" w:fill="auto"/>
          </w:tcPr>
          <w:p w14:paraId="1E9F27F7" w14:textId="6714569E" w:rsidR="00611213" w:rsidRPr="00331662" w:rsidRDefault="00611213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5ACCEFFE" w14:textId="01C610B9" w:rsidR="00611213" w:rsidRPr="00331662" w:rsidRDefault="00611213" w:rsidP="0012482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</w:tcPr>
          <w:p w14:paraId="74DA655E" w14:textId="05005079" w:rsidR="00611213" w:rsidRPr="00331662" w:rsidRDefault="00611213" w:rsidP="0012482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Vlatka Ivić, viša lektorica</w:t>
            </w:r>
          </w:p>
        </w:tc>
      </w:tr>
      <w:tr w:rsidR="00611213" w:rsidRPr="00331662" w14:paraId="5221CD42" w14:textId="77777777" w:rsidTr="00202465">
        <w:tc>
          <w:tcPr>
            <w:tcW w:w="4068" w:type="dxa"/>
          </w:tcPr>
          <w:p w14:paraId="4D5731F1" w14:textId="62D54CF0" w:rsidR="00611213" w:rsidRPr="00331662" w:rsidRDefault="00611213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Tjelesna i zdravstvena kultura </w:t>
            </w:r>
            <w:r w:rsidR="00C81926" w:rsidRPr="00331662">
              <w:rPr>
                <w:rFonts w:ascii="Arial" w:hAnsi="Arial" w:cs="Arial"/>
                <w:sz w:val="18"/>
                <w:szCs w:val="18"/>
                <w:lang w:val="hr-HR"/>
              </w:rPr>
              <w:t>I</w:t>
            </w:r>
          </w:p>
        </w:tc>
        <w:tc>
          <w:tcPr>
            <w:tcW w:w="600" w:type="dxa"/>
            <w:shd w:val="clear" w:color="auto" w:fill="auto"/>
          </w:tcPr>
          <w:p w14:paraId="2523BB1A" w14:textId="3781DE83" w:rsidR="00611213" w:rsidRPr="00331662" w:rsidRDefault="0061121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66CD9209" w14:textId="5D0CAD08" w:rsidR="00611213" w:rsidRPr="00331662" w:rsidRDefault="0061121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776848F2" w14:textId="05F47CD1" w:rsidR="00611213" w:rsidRPr="00331662" w:rsidRDefault="00611213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76C35868" w14:textId="33A42ABA" w:rsidR="00611213" w:rsidRPr="00331662" w:rsidRDefault="00611213" w:rsidP="009D026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1/2</w:t>
            </w:r>
          </w:p>
        </w:tc>
        <w:tc>
          <w:tcPr>
            <w:tcW w:w="4141" w:type="dxa"/>
          </w:tcPr>
          <w:p w14:paraId="3F238E95" w14:textId="1A642FE3" w:rsidR="00611213" w:rsidRPr="00331662" w:rsidRDefault="00611213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viši predavač</w:t>
            </w:r>
          </w:p>
        </w:tc>
      </w:tr>
      <w:tr w:rsidR="00611213" w:rsidRPr="00331662" w14:paraId="18676296" w14:textId="77777777" w:rsidTr="007D29BE">
        <w:trPr>
          <w:trHeight w:val="63"/>
        </w:trPr>
        <w:tc>
          <w:tcPr>
            <w:tcW w:w="4068" w:type="dxa"/>
          </w:tcPr>
          <w:p w14:paraId="75CC42BA" w14:textId="2C1980EE" w:rsidR="00611213" w:rsidRPr="00331662" w:rsidRDefault="00611213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Uvod u englesku i američku književnost                                                                                 </w:t>
            </w:r>
          </w:p>
        </w:tc>
        <w:tc>
          <w:tcPr>
            <w:tcW w:w="600" w:type="dxa"/>
            <w:shd w:val="clear" w:color="auto" w:fill="auto"/>
          </w:tcPr>
          <w:p w14:paraId="402E6C12" w14:textId="77777777" w:rsidR="00611213" w:rsidRDefault="0061121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3828CD09" w14:textId="4FF4B92B" w:rsidR="005C6993" w:rsidRPr="00331662" w:rsidRDefault="005C699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4130355E" w14:textId="77777777" w:rsidR="00611213" w:rsidRDefault="0061121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104EA8AA" w14:textId="717C1F87" w:rsidR="005C6993" w:rsidRPr="00331662" w:rsidRDefault="005C699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16395990" w14:textId="7A707D29" w:rsidR="005C6993" w:rsidRDefault="005C6993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34A945CB" w14:textId="08A0A728" w:rsidR="00611213" w:rsidRPr="00331662" w:rsidRDefault="004576FB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3(2</w:t>
            </w:r>
            <w:r w:rsidR="00611213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750" w:type="dxa"/>
          </w:tcPr>
          <w:p w14:paraId="5CE753E3" w14:textId="48993FF6" w:rsidR="00611213" w:rsidRPr="00331662" w:rsidRDefault="00611213" w:rsidP="009D026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41" w:type="dxa"/>
          </w:tcPr>
          <w:p w14:paraId="0153D861" w14:textId="4859BB11" w:rsidR="005C6993" w:rsidRPr="005C6993" w:rsidRDefault="005C6993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5C6993">
              <w:rPr>
                <w:rFonts w:ascii="Arial" w:hAnsi="Arial" w:cs="Arial"/>
                <w:sz w:val="18"/>
                <w:szCs w:val="18"/>
                <w:lang w:val="hr-HR"/>
              </w:rPr>
              <w:t>prof. dr. sc. Biljana Oklopčić</w:t>
            </w:r>
            <w:r w:rsidR="00280E0F">
              <w:rPr>
                <w:rFonts w:ascii="Arial" w:hAnsi="Arial" w:cs="Arial"/>
                <w:sz w:val="18"/>
                <w:szCs w:val="18"/>
                <w:lang w:val="hr-HR"/>
              </w:rPr>
              <w:t>, nositeljica</w:t>
            </w:r>
          </w:p>
          <w:p w14:paraId="318A0ED2" w14:textId="694B1AE6" w:rsidR="00611213" w:rsidRPr="00331662" w:rsidRDefault="00832B7B" w:rsidP="009D0260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Valentina </w:t>
            </w:r>
            <w:proofErr w:type="spellStart"/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Markasović</w:t>
            </w:r>
            <w:proofErr w:type="spellEnd"/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, </w:t>
            </w:r>
            <w:r w:rsidR="0023700E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asistent</w:t>
            </w:r>
            <w:r w:rsidR="004576FB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 1, VS</w:t>
            </w:r>
            <w:r w:rsidR="0023700E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    </w:t>
            </w:r>
          </w:p>
        </w:tc>
      </w:tr>
      <w:tr w:rsidR="004576FB" w:rsidRPr="00331662" w14:paraId="09662515" w14:textId="77777777" w:rsidTr="007D29BE">
        <w:trPr>
          <w:trHeight w:val="63"/>
        </w:trPr>
        <w:tc>
          <w:tcPr>
            <w:tcW w:w="4068" w:type="dxa"/>
          </w:tcPr>
          <w:p w14:paraId="583E6860" w14:textId="77777777" w:rsidR="004576FB" w:rsidRPr="00331662" w:rsidRDefault="004576FB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6D372288" w14:textId="2EA93BCB" w:rsidR="004576FB" w:rsidRPr="00331662" w:rsidRDefault="004576FB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7734BEAD" w14:textId="46814998" w:rsidR="004576FB" w:rsidRPr="00331662" w:rsidRDefault="004576FB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D83FC0B" w14:textId="0404BFD6" w:rsidR="004576FB" w:rsidRPr="00331662" w:rsidRDefault="004576FB" w:rsidP="00820DD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</w:p>
        </w:tc>
        <w:tc>
          <w:tcPr>
            <w:tcW w:w="750" w:type="dxa"/>
          </w:tcPr>
          <w:p w14:paraId="0B68FBF4" w14:textId="3A37A8E5" w:rsidR="004576FB" w:rsidRPr="00331662" w:rsidRDefault="004576FB" w:rsidP="009D026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</w:tcPr>
          <w:p w14:paraId="55967DD5" w14:textId="1380803F" w:rsidR="004576FB" w:rsidRPr="00331662" w:rsidRDefault="00832B7B" w:rsidP="009D0260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Zvonimir Prtenjača, </w:t>
            </w:r>
            <w:r w:rsidR="004576FB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asistent 2, VS</w:t>
            </w:r>
          </w:p>
        </w:tc>
      </w:tr>
      <w:tr w:rsidR="004576FB" w:rsidRPr="00331662" w14:paraId="746597D0" w14:textId="77777777" w:rsidTr="007D29BE">
        <w:trPr>
          <w:trHeight w:val="63"/>
        </w:trPr>
        <w:tc>
          <w:tcPr>
            <w:tcW w:w="4068" w:type="dxa"/>
          </w:tcPr>
          <w:p w14:paraId="02B43A30" w14:textId="77777777" w:rsidR="004576FB" w:rsidRPr="00331662" w:rsidRDefault="004576FB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5728F3C4" w14:textId="77777777" w:rsidR="004576FB" w:rsidRPr="00331662" w:rsidRDefault="004576FB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591C861D" w14:textId="77777777" w:rsidR="004576FB" w:rsidRPr="00331662" w:rsidRDefault="004576FB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3651E432" w14:textId="77777777" w:rsidR="004576FB" w:rsidRPr="00331662" w:rsidRDefault="004576FB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7EAC2DF3" w14:textId="77777777" w:rsidR="004576FB" w:rsidRPr="00331662" w:rsidRDefault="004576FB" w:rsidP="009D026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41" w:type="dxa"/>
          </w:tcPr>
          <w:p w14:paraId="2E6BB0AD" w14:textId="77777777" w:rsidR="004576FB" w:rsidRPr="00331662" w:rsidRDefault="004576FB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611213" w:rsidRPr="00331662" w14:paraId="6A85EACD" w14:textId="77777777" w:rsidTr="00202465">
        <w:tc>
          <w:tcPr>
            <w:tcW w:w="4068" w:type="dxa"/>
          </w:tcPr>
          <w:p w14:paraId="513DD53B" w14:textId="0F48221A" w:rsidR="00611213" w:rsidRPr="00331662" w:rsidRDefault="00611213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4C2A0FE0" w14:textId="750300F1" w:rsidR="00611213" w:rsidRPr="00331662" w:rsidRDefault="0061121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04AFDD3E" w14:textId="286CE7BD" w:rsidR="00611213" w:rsidRPr="00331662" w:rsidRDefault="0061121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69C75755" w14:textId="229E27E3" w:rsidR="00611213" w:rsidRPr="00331662" w:rsidRDefault="00611213" w:rsidP="009D026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1F6E407B" w14:textId="77481017" w:rsidR="00611213" w:rsidRPr="00331662" w:rsidRDefault="00611213" w:rsidP="009D026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41" w:type="dxa"/>
          </w:tcPr>
          <w:p w14:paraId="63AC7809" w14:textId="70D6B0C3" w:rsidR="00611213" w:rsidRPr="00331662" w:rsidRDefault="00611213" w:rsidP="009D0260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</w:tbl>
    <w:p w14:paraId="5D92DC38" w14:textId="77777777" w:rsidR="00C81926" w:rsidRPr="00331662" w:rsidRDefault="00C81926" w:rsidP="00C81926">
      <w:pPr>
        <w:jc w:val="both"/>
        <w:rPr>
          <w:rFonts w:ascii="Arial" w:hAnsi="Arial" w:cs="Arial"/>
          <w:b/>
          <w:sz w:val="18"/>
          <w:lang w:val="hr-HR"/>
        </w:rPr>
      </w:pPr>
      <w:r w:rsidRPr="00331662">
        <w:rPr>
          <w:rFonts w:ascii="Arial" w:hAnsi="Arial" w:cs="Arial"/>
          <w:b/>
          <w:sz w:val="18"/>
          <w:lang w:val="hr-HR"/>
        </w:rPr>
        <w:t>NAPOMENA:</w:t>
      </w:r>
    </w:p>
    <w:p w14:paraId="66173246" w14:textId="46BF163E" w:rsidR="00C81926" w:rsidRPr="00331662" w:rsidRDefault="00C81926" w:rsidP="00C81926">
      <w:pPr>
        <w:jc w:val="both"/>
        <w:rPr>
          <w:rFonts w:ascii="Arial" w:hAnsi="Arial" w:cs="Arial"/>
          <w:b/>
          <w:sz w:val="18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u ovom semestru stječ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16.5 ECTS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bodova kroz obvezne </w:t>
      </w:r>
      <w:r w:rsidR="00142195" w:rsidRPr="00331662">
        <w:rPr>
          <w:rFonts w:ascii="Arial" w:hAnsi="Arial" w:cs="Arial"/>
          <w:sz w:val="16"/>
          <w:szCs w:val="16"/>
          <w:lang w:val="hr-HR"/>
        </w:rPr>
        <w:t>kolegije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u okviru studija Engleski jezik i književnost.</w:t>
      </w:r>
    </w:p>
    <w:p w14:paraId="1CA498EB" w14:textId="1C23A2DD" w:rsidR="004D43E8" w:rsidRPr="00331662" w:rsidRDefault="004D43E8" w:rsidP="004D43E8">
      <w:pPr>
        <w:rPr>
          <w:rFonts w:ascii="Arial" w:hAnsi="Arial" w:cs="Arial"/>
          <w:b/>
          <w:sz w:val="20"/>
          <w:szCs w:val="20"/>
          <w:u w:val="single"/>
          <w:lang w:val="hr-HR"/>
        </w:rPr>
      </w:pPr>
    </w:p>
    <w:p w14:paraId="718B41A4" w14:textId="77777777" w:rsidR="004D43E8" w:rsidRPr="00331662" w:rsidRDefault="004D43E8" w:rsidP="004D43E8">
      <w:pPr>
        <w:rPr>
          <w:rFonts w:ascii="Arial" w:hAnsi="Arial" w:cs="Arial"/>
          <w:b/>
          <w:sz w:val="20"/>
          <w:szCs w:val="20"/>
          <w:u w:val="single"/>
          <w:lang w:val="hr-HR"/>
        </w:rPr>
      </w:pPr>
    </w:p>
    <w:p w14:paraId="06621B5B" w14:textId="77777777" w:rsidR="004D43E8" w:rsidRPr="00331662" w:rsidRDefault="004D43E8" w:rsidP="004D43E8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  <w:r w:rsidRPr="00331662">
        <w:rPr>
          <w:rFonts w:ascii="Arial" w:hAnsi="Arial" w:cs="Arial"/>
          <w:b/>
          <w:sz w:val="20"/>
          <w:szCs w:val="20"/>
          <w:u w:val="single"/>
          <w:lang w:val="hr-HR"/>
        </w:rPr>
        <w:t>II. ljetni semestar</w:t>
      </w:r>
    </w:p>
    <w:p w14:paraId="7CC01F63" w14:textId="77777777" w:rsidR="004D43E8" w:rsidRPr="00331662" w:rsidRDefault="004D43E8" w:rsidP="004D43E8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</w:p>
    <w:tbl>
      <w:tblPr>
        <w:tblW w:w="10908" w:type="dxa"/>
        <w:tblInd w:w="-910" w:type="dxa"/>
        <w:tblLayout w:type="fixed"/>
        <w:tblLook w:val="01E0" w:firstRow="1" w:lastRow="1" w:firstColumn="1" w:lastColumn="1" w:noHBand="0" w:noVBand="0"/>
      </w:tblPr>
      <w:tblGrid>
        <w:gridCol w:w="4068"/>
        <w:gridCol w:w="600"/>
        <w:gridCol w:w="600"/>
        <w:gridCol w:w="570"/>
        <w:gridCol w:w="742"/>
        <w:gridCol w:w="8"/>
        <w:gridCol w:w="4320"/>
      </w:tblGrid>
      <w:tr w:rsidR="004D43E8" w:rsidRPr="00331662" w14:paraId="3DF4EEB3" w14:textId="77777777" w:rsidTr="00202465">
        <w:tc>
          <w:tcPr>
            <w:tcW w:w="4068" w:type="dxa"/>
            <w:vAlign w:val="center"/>
          </w:tcPr>
          <w:p w14:paraId="7181150B" w14:textId="0EE68121" w:rsidR="004D43E8" w:rsidRPr="00331662" w:rsidRDefault="00142195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KOLEGIJ</w:t>
            </w:r>
          </w:p>
        </w:tc>
        <w:tc>
          <w:tcPr>
            <w:tcW w:w="1770" w:type="dxa"/>
            <w:gridSpan w:val="3"/>
            <w:vAlign w:val="center"/>
          </w:tcPr>
          <w:p w14:paraId="00113F69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gridSpan w:val="2"/>
            <w:vAlign w:val="center"/>
          </w:tcPr>
          <w:p w14:paraId="30BA4EBA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320" w:type="dxa"/>
            <w:vAlign w:val="center"/>
          </w:tcPr>
          <w:p w14:paraId="766AF628" w14:textId="77777777" w:rsidR="004D43E8" w:rsidRPr="00331662" w:rsidRDefault="004D43E8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00725A0A" w14:textId="0B2E39EB" w:rsidR="004D43E8" w:rsidRPr="00331662" w:rsidRDefault="004D43E8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Nositelj </w:t>
            </w:r>
            <w:r w:rsidR="00142195"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kolegija </w:t>
            </w: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ili izvođač dijela nastave</w:t>
            </w:r>
          </w:p>
        </w:tc>
      </w:tr>
      <w:tr w:rsidR="004D43E8" w:rsidRPr="00331662" w14:paraId="65F0BE48" w14:textId="77777777" w:rsidTr="00202465">
        <w:tc>
          <w:tcPr>
            <w:tcW w:w="4068" w:type="dxa"/>
          </w:tcPr>
          <w:p w14:paraId="7876244A" w14:textId="77777777" w:rsidR="004D43E8" w:rsidRPr="00331662" w:rsidRDefault="004D43E8" w:rsidP="00202465">
            <w:pPr>
              <w:tabs>
                <w:tab w:val="left" w:pos="2460"/>
              </w:tabs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ab/>
            </w:r>
          </w:p>
        </w:tc>
        <w:tc>
          <w:tcPr>
            <w:tcW w:w="600" w:type="dxa"/>
            <w:shd w:val="clear" w:color="auto" w:fill="auto"/>
          </w:tcPr>
          <w:p w14:paraId="675B1953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  <w:shd w:val="clear" w:color="auto" w:fill="auto"/>
          </w:tcPr>
          <w:p w14:paraId="2CE77B77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  <w:shd w:val="clear" w:color="auto" w:fill="auto"/>
          </w:tcPr>
          <w:p w14:paraId="477856CD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  <w:gridSpan w:val="2"/>
          </w:tcPr>
          <w:p w14:paraId="6EA6D6C1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320" w:type="dxa"/>
          </w:tcPr>
          <w:p w14:paraId="1189939E" w14:textId="77777777" w:rsidR="004D43E8" w:rsidRPr="00331662" w:rsidRDefault="004D43E8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F247EC" w:rsidRPr="00331662" w14:paraId="738DC671" w14:textId="77777777" w:rsidTr="00202465">
        <w:tc>
          <w:tcPr>
            <w:tcW w:w="4068" w:type="dxa"/>
          </w:tcPr>
          <w:p w14:paraId="5FC0BE99" w14:textId="5D7CE1FB" w:rsidR="00F247EC" w:rsidRPr="00331662" w:rsidRDefault="001105FB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Američka</w:t>
            </w:r>
            <w:r w:rsidR="00F247EC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kultura i civilizacija</w:t>
            </w:r>
          </w:p>
        </w:tc>
        <w:tc>
          <w:tcPr>
            <w:tcW w:w="600" w:type="dxa"/>
            <w:shd w:val="clear" w:color="auto" w:fill="auto"/>
          </w:tcPr>
          <w:p w14:paraId="005CE9C0" w14:textId="77777777" w:rsidR="00F247EC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07800906" w14:textId="77777777" w:rsidR="00F247EC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55E6ED58" w14:textId="77777777" w:rsidR="00F247EC" w:rsidRPr="00331662" w:rsidRDefault="00AF6C09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(3</w:t>
            </w:r>
            <w:r w:rsidR="00F247EC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750" w:type="dxa"/>
            <w:gridSpan w:val="2"/>
          </w:tcPr>
          <w:p w14:paraId="172C19BC" w14:textId="77777777" w:rsidR="00F247EC" w:rsidRPr="00331662" w:rsidRDefault="00F247EC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11E40483" w14:textId="77777777" w:rsidR="00F247EC" w:rsidRPr="00331662" w:rsidRDefault="00F247EC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Jadranka Zlomislić</w:t>
            </w:r>
          </w:p>
        </w:tc>
      </w:tr>
      <w:tr w:rsidR="00F247EC" w:rsidRPr="00331662" w14:paraId="48F48894" w14:textId="77777777" w:rsidTr="00611213">
        <w:trPr>
          <w:trHeight w:val="609"/>
        </w:trPr>
        <w:tc>
          <w:tcPr>
            <w:tcW w:w="4068" w:type="dxa"/>
          </w:tcPr>
          <w:p w14:paraId="2102C760" w14:textId="77777777" w:rsidR="00F247EC" w:rsidRPr="00331662" w:rsidRDefault="00F247EC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Pregled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orfosintakse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vrsta riječi u engleskom</w:t>
            </w:r>
          </w:p>
          <w:p w14:paraId="02A77E21" w14:textId="2AB892AE" w:rsidR="0012482A" w:rsidRPr="00331662" w:rsidRDefault="00F247EC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jeziku</w:t>
            </w:r>
          </w:p>
        </w:tc>
        <w:tc>
          <w:tcPr>
            <w:tcW w:w="600" w:type="dxa"/>
            <w:shd w:val="clear" w:color="auto" w:fill="auto"/>
          </w:tcPr>
          <w:p w14:paraId="6E9E59B4" w14:textId="77777777" w:rsidR="00F247EC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  <w:p w14:paraId="4CB6C707" w14:textId="1596F773" w:rsidR="00F247EC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4BE4448E" w14:textId="6EE4E439" w:rsidR="00654755" w:rsidRPr="00331662" w:rsidRDefault="00654755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            </w:t>
            </w:r>
          </w:p>
        </w:tc>
        <w:tc>
          <w:tcPr>
            <w:tcW w:w="600" w:type="dxa"/>
            <w:shd w:val="clear" w:color="auto" w:fill="auto"/>
          </w:tcPr>
          <w:p w14:paraId="0F26D73A" w14:textId="18E6CE2A" w:rsidR="00F247EC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(</w:t>
            </w:r>
            <w:r w:rsidR="00D54881" w:rsidRPr="00331662">
              <w:rPr>
                <w:rFonts w:ascii="Arial" w:hAnsi="Arial" w:cs="Arial"/>
                <w:sz w:val="18"/>
                <w:szCs w:val="18"/>
                <w:lang w:val="hr-HR"/>
              </w:rPr>
              <w:t>4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  <w:p w14:paraId="45A374D1" w14:textId="0D08D16E" w:rsidR="00654755" w:rsidRPr="00331662" w:rsidRDefault="00654755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601B852A" w14:textId="07CA80DC" w:rsidR="00F247EC" w:rsidRPr="00331662" w:rsidRDefault="00F247EC" w:rsidP="00CF5610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1AD085D6" w14:textId="77777777" w:rsidR="00F247EC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609D7B30" w14:textId="10C0D46C" w:rsidR="00F247EC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4CAB1398" w14:textId="5E144C2D" w:rsidR="00A665F4" w:rsidRPr="00331662" w:rsidRDefault="00A665F4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  <w:gridSpan w:val="2"/>
          </w:tcPr>
          <w:p w14:paraId="544EF3E9" w14:textId="77777777" w:rsidR="00F247EC" w:rsidRPr="00331662" w:rsidRDefault="00F247EC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59D032E9" w14:textId="77777777" w:rsidR="00A665F4" w:rsidRPr="00331662" w:rsidRDefault="00A665F4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  <w:p w14:paraId="5A1B988A" w14:textId="4BBB42B9" w:rsidR="00A665F4" w:rsidRPr="00331662" w:rsidRDefault="00A665F4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7B997398" w14:textId="5E50A46F" w:rsidR="00A665F4" w:rsidRPr="00331662" w:rsidRDefault="003579A1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</w:t>
            </w:r>
            <w:r w:rsidR="005B7A68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. dr. sc. 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Gabrijela Buljan</w:t>
            </w:r>
          </w:p>
        </w:tc>
      </w:tr>
      <w:tr w:rsidR="00F247EC" w:rsidRPr="00331662" w14:paraId="6F8D909E" w14:textId="77777777" w:rsidTr="00202465">
        <w:tc>
          <w:tcPr>
            <w:tcW w:w="4068" w:type="dxa"/>
          </w:tcPr>
          <w:p w14:paraId="68286111" w14:textId="77777777" w:rsidR="00F247EC" w:rsidRPr="00331662" w:rsidRDefault="00F247EC" w:rsidP="00FA3BAD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uvremeni engleski jezik II</w:t>
            </w:r>
          </w:p>
        </w:tc>
        <w:tc>
          <w:tcPr>
            <w:tcW w:w="600" w:type="dxa"/>
            <w:shd w:val="clear" w:color="auto" w:fill="auto"/>
          </w:tcPr>
          <w:p w14:paraId="7020B811" w14:textId="77777777" w:rsidR="00F247EC" w:rsidRPr="00331662" w:rsidRDefault="00F247EC" w:rsidP="00F62ED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32425DC9" w14:textId="77777777" w:rsidR="00F247EC" w:rsidRPr="00331662" w:rsidRDefault="00DD4A2C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4</w:t>
            </w:r>
            <w:r w:rsidR="00F247EC" w:rsidRPr="00331662">
              <w:rPr>
                <w:rFonts w:ascii="Arial" w:hAnsi="Arial" w:cs="Arial"/>
                <w:sz w:val="18"/>
                <w:szCs w:val="18"/>
                <w:lang w:val="hr-HR"/>
              </w:rPr>
              <w:t>(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4</w:t>
            </w:r>
            <w:r w:rsidR="00F247EC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570" w:type="dxa"/>
            <w:shd w:val="clear" w:color="auto" w:fill="auto"/>
          </w:tcPr>
          <w:p w14:paraId="3714BA5E" w14:textId="77777777" w:rsidR="00F247EC" w:rsidRPr="00331662" w:rsidRDefault="00F247EC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  <w:gridSpan w:val="2"/>
          </w:tcPr>
          <w:p w14:paraId="313E7387" w14:textId="77777777" w:rsidR="00F247EC" w:rsidRPr="00331662" w:rsidRDefault="00F247EC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43E2D18B" w14:textId="77777777" w:rsidR="00F247EC" w:rsidRPr="00331662" w:rsidRDefault="00F247EC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Vlatka Ivić, viša lektorica</w:t>
            </w:r>
          </w:p>
        </w:tc>
      </w:tr>
      <w:tr w:rsidR="00FA3BAD" w:rsidRPr="00331662" w14:paraId="05BAC0C6" w14:textId="77777777" w:rsidTr="00202465">
        <w:tc>
          <w:tcPr>
            <w:tcW w:w="4068" w:type="dxa"/>
          </w:tcPr>
          <w:p w14:paraId="24F1F669" w14:textId="6B6F5BE5" w:rsidR="00FA3BAD" w:rsidRPr="00331662" w:rsidRDefault="00FA3BAD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Tjelesna i zdravstvena kultura </w:t>
            </w:r>
            <w:r w:rsidR="00C81926" w:rsidRPr="00331662">
              <w:rPr>
                <w:rFonts w:ascii="Arial" w:hAnsi="Arial" w:cs="Arial"/>
                <w:sz w:val="18"/>
                <w:szCs w:val="18"/>
                <w:lang w:val="hr-HR"/>
              </w:rPr>
              <w:t>II</w:t>
            </w:r>
          </w:p>
        </w:tc>
        <w:tc>
          <w:tcPr>
            <w:tcW w:w="600" w:type="dxa"/>
            <w:shd w:val="clear" w:color="auto" w:fill="auto"/>
          </w:tcPr>
          <w:p w14:paraId="7186DB1B" w14:textId="77777777" w:rsidR="00FA3BAD" w:rsidRPr="00331662" w:rsidRDefault="00FA3BAD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5D908727" w14:textId="77777777" w:rsidR="00FA3BAD" w:rsidRPr="00331662" w:rsidRDefault="00F247E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0C9DD630" w14:textId="77777777" w:rsidR="00FA3BAD" w:rsidRPr="00331662" w:rsidRDefault="00FA3BAD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  <w:gridSpan w:val="2"/>
          </w:tcPr>
          <w:p w14:paraId="1E2E9BF3" w14:textId="77777777" w:rsidR="00FA3BAD" w:rsidRPr="00331662" w:rsidRDefault="00FA3BAD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1/2</w:t>
            </w:r>
          </w:p>
        </w:tc>
        <w:tc>
          <w:tcPr>
            <w:tcW w:w="4320" w:type="dxa"/>
          </w:tcPr>
          <w:p w14:paraId="740229E9" w14:textId="77777777" w:rsidR="00FA3BAD" w:rsidRPr="00331662" w:rsidRDefault="00FA3BAD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viši predavač</w:t>
            </w:r>
          </w:p>
          <w:p w14:paraId="7D2168B4" w14:textId="6D15AFB2" w:rsidR="00A6274A" w:rsidRPr="00331662" w:rsidRDefault="00A6274A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4D43E8" w:rsidRPr="00331662" w14:paraId="45B0E53E" w14:textId="77777777" w:rsidTr="00AC5484">
        <w:tc>
          <w:tcPr>
            <w:tcW w:w="4068" w:type="dxa"/>
          </w:tcPr>
          <w:p w14:paraId="68821750" w14:textId="77777777" w:rsidR="004D43E8" w:rsidRPr="00331662" w:rsidRDefault="004D43E8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  <w:p w14:paraId="61C5386B" w14:textId="3A649DC6" w:rsidR="00AC5484" w:rsidRPr="00331662" w:rsidRDefault="00F22B12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IZBORNI </w:t>
            </w:r>
            <w:r w:rsidR="00DF3649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KOLEGIJI</w:t>
            </w:r>
          </w:p>
        </w:tc>
        <w:tc>
          <w:tcPr>
            <w:tcW w:w="600" w:type="dxa"/>
            <w:shd w:val="clear" w:color="auto" w:fill="auto"/>
          </w:tcPr>
          <w:p w14:paraId="66125156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67C742BB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6257EEC0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  <w:gridSpan w:val="2"/>
          </w:tcPr>
          <w:p w14:paraId="626F2E63" w14:textId="77777777" w:rsidR="004D43E8" w:rsidRPr="00331662" w:rsidRDefault="004D43E8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5E5388B8" w14:textId="77777777" w:rsidR="004D43E8" w:rsidRPr="00331662" w:rsidRDefault="004D43E8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C5045A" w:rsidRPr="00331662" w14:paraId="1B7BF9EE" w14:textId="77777777" w:rsidTr="00AC5484">
        <w:tc>
          <w:tcPr>
            <w:tcW w:w="4068" w:type="dxa"/>
          </w:tcPr>
          <w:p w14:paraId="38DBD198" w14:textId="32AE9A3F" w:rsidR="00C5045A" w:rsidRPr="00331662" w:rsidRDefault="00C54897" w:rsidP="000721C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Analiza diskursa</w:t>
            </w:r>
            <w:r w:rsidR="00C5045A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</w:p>
        </w:tc>
        <w:tc>
          <w:tcPr>
            <w:tcW w:w="600" w:type="dxa"/>
            <w:shd w:val="clear" w:color="auto" w:fill="auto"/>
          </w:tcPr>
          <w:p w14:paraId="64048FA1" w14:textId="7DC38EC7" w:rsidR="00C5045A" w:rsidRPr="00331662" w:rsidRDefault="00C504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E070468" w14:textId="032536D2" w:rsidR="00C5045A" w:rsidRPr="006100C7" w:rsidRDefault="00C54897" w:rsidP="00202465">
            <w:pPr>
              <w:jc w:val="center"/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6100C7">
              <w:rPr>
                <w:rFonts w:ascii="Arial" w:hAnsi="Arial" w:cs="Arial"/>
                <w:strike/>
                <w:sz w:val="18"/>
                <w:szCs w:val="18"/>
                <w:highlight w:val="cyan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0E40D95C" w14:textId="309C72F1" w:rsidR="00C5045A" w:rsidRPr="00331662" w:rsidRDefault="006100C7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6100C7"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  <w:t>1</w:t>
            </w:r>
          </w:p>
        </w:tc>
        <w:tc>
          <w:tcPr>
            <w:tcW w:w="750" w:type="dxa"/>
            <w:gridSpan w:val="2"/>
          </w:tcPr>
          <w:p w14:paraId="68DF4E26" w14:textId="503FCA1C" w:rsidR="00C5045A" w:rsidRPr="00331662" w:rsidRDefault="00C5045A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59C5FCB1" w14:textId="0CEFA506" w:rsidR="00C5045A" w:rsidRPr="00331662" w:rsidRDefault="00C5045A" w:rsidP="00DA33B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120019" w:rsidRPr="00331662" w14:paraId="46195669" w14:textId="77777777" w:rsidTr="00AC5484">
        <w:tc>
          <w:tcPr>
            <w:tcW w:w="4068" w:type="dxa"/>
          </w:tcPr>
          <w:p w14:paraId="6C8E20F4" w14:textId="1CA95EFF" w:rsidR="00120019" w:rsidRPr="00331662" w:rsidRDefault="00120019" w:rsidP="000721C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Jezik, rod i spolnost</w:t>
            </w:r>
          </w:p>
        </w:tc>
        <w:tc>
          <w:tcPr>
            <w:tcW w:w="600" w:type="dxa"/>
            <w:shd w:val="clear" w:color="auto" w:fill="auto"/>
          </w:tcPr>
          <w:p w14:paraId="23931BDD" w14:textId="066161C4" w:rsidR="00120019" w:rsidRPr="00331662" w:rsidRDefault="006918B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5DA0C46D" w14:textId="60F05C0A" w:rsidR="00120019" w:rsidRPr="00331662" w:rsidRDefault="006918B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7B9C6CF3" w14:textId="0007E28C" w:rsidR="00120019" w:rsidRPr="00331662" w:rsidRDefault="006918B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  <w:gridSpan w:val="2"/>
          </w:tcPr>
          <w:p w14:paraId="3B0CA0F0" w14:textId="498AD273" w:rsidR="00120019" w:rsidRPr="00331662" w:rsidRDefault="006918BE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6E86D7FF" w14:textId="027AC8DE" w:rsidR="00120019" w:rsidRPr="00331662" w:rsidRDefault="00120019" w:rsidP="00DA33B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A455D1" w:rsidRPr="00331662" w14:paraId="5C68E4B0" w14:textId="77777777" w:rsidTr="00AC5484">
        <w:tc>
          <w:tcPr>
            <w:tcW w:w="4068" w:type="dxa"/>
          </w:tcPr>
          <w:p w14:paraId="7AF45CB7" w14:textId="22A1ED23" w:rsidR="00A455D1" w:rsidRPr="00331662" w:rsidRDefault="00A455D1" w:rsidP="000721C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Engleski jezik u kontaktu</w:t>
            </w:r>
          </w:p>
        </w:tc>
        <w:tc>
          <w:tcPr>
            <w:tcW w:w="600" w:type="dxa"/>
            <w:shd w:val="clear" w:color="auto" w:fill="auto"/>
          </w:tcPr>
          <w:p w14:paraId="0B95D53D" w14:textId="39130A4B" w:rsidR="00A455D1" w:rsidRPr="00331662" w:rsidRDefault="00A455D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0E224946" w14:textId="2A7EAA07" w:rsidR="00A455D1" w:rsidRPr="00331662" w:rsidRDefault="00A455D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5461BA2D" w14:textId="584D8CA8" w:rsidR="00A455D1" w:rsidRPr="00331662" w:rsidRDefault="00A455D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  <w:gridSpan w:val="2"/>
          </w:tcPr>
          <w:p w14:paraId="44302F95" w14:textId="3219F920" w:rsidR="00A455D1" w:rsidRPr="00331662" w:rsidRDefault="00A455D1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079E3BCD" w14:textId="189CE58F" w:rsidR="00A455D1" w:rsidRPr="00331662" w:rsidRDefault="00A455D1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Dubravka Vidaković Erdeljić</w:t>
            </w:r>
          </w:p>
        </w:tc>
      </w:tr>
      <w:tr w:rsidR="002B4E5A" w:rsidRPr="00331662" w14:paraId="37A96981" w14:textId="77777777" w:rsidTr="00AC5484">
        <w:tc>
          <w:tcPr>
            <w:tcW w:w="4068" w:type="dxa"/>
          </w:tcPr>
          <w:p w14:paraId="153C7959" w14:textId="138E6F58" w:rsidR="002B4E5A" w:rsidRPr="00331662" w:rsidRDefault="002B4E5A" w:rsidP="000721C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Engleski kao jezik struke</w:t>
            </w:r>
          </w:p>
        </w:tc>
        <w:tc>
          <w:tcPr>
            <w:tcW w:w="600" w:type="dxa"/>
            <w:shd w:val="clear" w:color="auto" w:fill="auto"/>
          </w:tcPr>
          <w:p w14:paraId="4C080879" w14:textId="5A523E63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6B39EC30" w14:textId="20303761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826CC4C" w14:textId="74C94ECA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  <w:gridSpan w:val="2"/>
          </w:tcPr>
          <w:p w14:paraId="737857F2" w14:textId="69E09151" w:rsidR="002B4E5A" w:rsidRPr="00331662" w:rsidRDefault="002B4E5A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6AD2E509" w14:textId="6733CD08" w:rsidR="002B4E5A" w:rsidRPr="00331662" w:rsidRDefault="002B4E5A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Dubravka Vidaković Erdeljić</w:t>
            </w:r>
          </w:p>
        </w:tc>
      </w:tr>
      <w:tr w:rsidR="002B4E5A" w:rsidRPr="00331662" w14:paraId="43DC70BF" w14:textId="77777777" w:rsidTr="00AC5484">
        <w:tc>
          <w:tcPr>
            <w:tcW w:w="4068" w:type="dxa"/>
          </w:tcPr>
          <w:p w14:paraId="1FBD8FCE" w14:textId="6E62BDF8" w:rsidR="002B4E5A" w:rsidRPr="00331662" w:rsidRDefault="002B4E5A" w:rsidP="000721C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Književnost američkog Juga</w:t>
            </w:r>
          </w:p>
        </w:tc>
        <w:tc>
          <w:tcPr>
            <w:tcW w:w="600" w:type="dxa"/>
            <w:shd w:val="clear" w:color="auto" w:fill="auto"/>
          </w:tcPr>
          <w:p w14:paraId="46429B31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044879FA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6B7C10C2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  <w:gridSpan w:val="2"/>
          </w:tcPr>
          <w:p w14:paraId="119BD160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21BBFCC2" w14:textId="3199C757" w:rsidR="002B4E5A" w:rsidRPr="00331662" w:rsidRDefault="002B4E5A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Biljana Oklopčić</w:t>
            </w:r>
          </w:p>
        </w:tc>
      </w:tr>
      <w:tr w:rsidR="002B4E5A" w:rsidRPr="00331662" w14:paraId="7877D1D0" w14:textId="77777777" w:rsidTr="00AC5484">
        <w:tc>
          <w:tcPr>
            <w:tcW w:w="4068" w:type="dxa"/>
          </w:tcPr>
          <w:p w14:paraId="7ADE3A28" w14:textId="77777777" w:rsidR="002B4E5A" w:rsidRPr="00331662" w:rsidRDefault="002B4E5A" w:rsidP="000721C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Leksikografski opis engleskog jezika</w:t>
            </w:r>
          </w:p>
        </w:tc>
        <w:tc>
          <w:tcPr>
            <w:tcW w:w="600" w:type="dxa"/>
            <w:shd w:val="clear" w:color="auto" w:fill="auto"/>
          </w:tcPr>
          <w:p w14:paraId="3A6A0A84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12238B5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68E6278E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  <w:gridSpan w:val="2"/>
          </w:tcPr>
          <w:p w14:paraId="60886E71" w14:textId="77777777" w:rsidR="002B4E5A" w:rsidRPr="00331662" w:rsidRDefault="002B4E5A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6D01C88E" w14:textId="0E309BAD" w:rsidR="002B4E5A" w:rsidRPr="00331662" w:rsidRDefault="00D06C3E" w:rsidP="004154A2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prof. </w:t>
            </w:r>
            <w:r w:rsidR="002B4E5A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dr. sc. </w:t>
            </w:r>
            <w:r w:rsidR="004154A2" w:rsidRPr="00331662">
              <w:rPr>
                <w:rFonts w:ascii="Arial" w:hAnsi="Arial" w:cs="Arial"/>
                <w:sz w:val="18"/>
                <w:szCs w:val="18"/>
                <w:lang w:val="hr-HR"/>
              </w:rPr>
              <w:t>Mario Brdar</w:t>
            </w:r>
          </w:p>
        </w:tc>
      </w:tr>
      <w:tr w:rsidR="0049556E" w:rsidRPr="00331662" w14:paraId="78C300CB" w14:textId="77777777" w:rsidTr="00EF4963">
        <w:trPr>
          <w:trHeight w:val="219"/>
        </w:trPr>
        <w:tc>
          <w:tcPr>
            <w:tcW w:w="4068" w:type="dxa"/>
          </w:tcPr>
          <w:p w14:paraId="27B91DDD" w14:textId="21A08E44" w:rsidR="0049556E" w:rsidRPr="00FD23BA" w:rsidRDefault="0049556E" w:rsidP="000721CE">
            <w:pPr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Multikulturalna književnost na engleskom jeziku</w:t>
            </w:r>
          </w:p>
        </w:tc>
        <w:tc>
          <w:tcPr>
            <w:tcW w:w="600" w:type="dxa"/>
            <w:shd w:val="clear" w:color="auto" w:fill="auto"/>
          </w:tcPr>
          <w:p w14:paraId="03BB6029" w14:textId="3A61458A" w:rsidR="0049556E" w:rsidRPr="00FD23BA" w:rsidRDefault="0049556E" w:rsidP="00315601">
            <w:pPr>
              <w:jc w:val="center"/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4664B333" w14:textId="0F9272F6" w:rsidR="0049556E" w:rsidRPr="00331662" w:rsidRDefault="0049556E" w:rsidP="00202465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03B8F1C" w14:textId="413A9988" w:rsidR="0049556E" w:rsidRPr="00FD23BA" w:rsidRDefault="0049556E" w:rsidP="00315601">
            <w:pPr>
              <w:jc w:val="center"/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1</w:t>
            </w:r>
          </w:p>
        </w:tc>
        <w:tc>
          <w:tcPr>
            <w:tcW w:w="742" w:type="dxa"/>
          </w:tcPr>
          <w:p w14:paraId="27EDE802" w14:textId="075D4FE1" w:rsidR="0049556E" w:rsidRPr="00FD23BA" w:rsidRDefault="0049556E" w:rsidP="0074094D">
            <w:pPr>
              <w:jc w:val="center"/>
              <w:rPr>
                <w:rFonts w:ascii="Arial" w:hAnsi="Arial" w:cs="Arial"/>
                <w:b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b/>
                <w:strike/>
                <w:sz w:val="18"/>
                <w:szCs w:val="18"/>
                <w:highlight w:val="yellow"/>
                <w:lang w:val="hr-HR"/>
              </w:rPr>
              <w:t>3</w:t>
            </w:r>
          </w:p>
        </w:tc>
        <w:tc>
          <w:tcPr>
            <w:tcW w:w="4328" w:type="dxa"/>
            <w:gridSpan w:val="2"/>
          </w:tcPr>
          <w:p w14:paraId="6CEA6F76" w14:textId="59DD6FE4" w:rsidR="0049556E" w:rsidRPr="00FD23BA" w:rsidRDefault="0049556E" w:rsidP="00202465">
            <w:pPr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prof. dr. sc. Sanja Runtić</w:t>
            </w:r>
          </w:p>
        </w:tc>
      </w:tr>
      <w:tr w:rsidR="008B093E" w:rsidRPr="00331662" w14:paraId="0AFAF562" w14:textId="77777777" w:rsidTr="00EF4963">
        <w:trPr>
          <w:trHeight w:val="219"/>
        </w:trPr>
        <w:tc>
          <w:tcPr>
            <w:tcW w:w="4068" w:type="dxa"/>
          </w:tcPr>
          <w:p w14:paraId="6C7CD089" w14:textId="77777777" w:rsidR="008B093E" w:rsidRPr="00331662" w:rsidRDefault="008B093E" w:rsidP="008B093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pularna književnost</w:t>
            </w:r>
          </w:p>
          <w:p w14:paraId="7D6476D6" w14:textId="7A388302" w:rsidR="008B093E" w:rsidRPr="00331662" w:rsidRDefault="008B093E" w:rsidP="000721C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sociolingvistiku</w:t>
            </w:r>
          </w:p>
        </w:tc>
        <w:tc>
          <w:tcPr>
            <w:tcW w:w="600" w:type="dxa"/>
            <w:shd w:val="clear" w:color="auto" w:fill="auto"/>
          </w:tcPr>
          <w:p w14:paraId="63FD6653" w14:textId="77777777" w:rsidR="008B093E" w:rsidRPr="00331662" w:rsidRDefault="008B093E" w:rsidP="008B093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  <w:p w14:paraId="122FFCAF" w14:textId="6506E833" w:rsidR="008B093E" w:rsidRPr="00331662" w:rsidRDefault="008B093E" w:rsidP="0031560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0CAF3191" w14:textId="77777777" w:rsidR="008B093E" w:rsidRPr="00331662" w:rsidRDefault="008B093E" w:rsidP="008B093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55FD92AD" w14:textId="483A2A44" w:rsidR="008B093E" w:rsidRPr="00331662" w:rsidRDefault="008B093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646E7AF5" w14:textId="77777777" w:rsidR="008B093E" w:rsidRPr="00331662" w:rsidRDefault="008B093E" w:rsidP="008B093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  <w:p w14:paraId="7BF0CD29" w14:textId="7A744E56" w:rsidR="008B093E" w:rsidRPr="00331662" w:rsidRDefault="008B093E" w:rsidP="0031560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42" w:type="dxa"/>
          </w:tcPr>
          <w:p w14:paraId="28DDC9EF" w14:textId="77777777" w:rsidR="008B093E" w:rsidRPr="00331662" w:rsidRDefault="008B093E" w:rsidP="008B093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5FFBA7B0" w14:textId="5AEE3F10" w:rsidR="008B093E" w:rsidRPr="00331662" w:rsidRDefault="008B093E" w:rsidP="0074094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8" w:type="dxa"/>
            <w:gridSpan w:val="2"/>
          </w:tcPr>
          <w:p w14:paraId="6794F381" w14:textId="612FBD9E" w:rsidR="008B093E" w:rsidRPr="00331662" w:rsidRDefault="008B093E" w:rsidP="008B093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Biljana Oklopčić</w:t>
            </w:r>
          </w:p>
          <w:p w14:paraId="545CE646" w14:textId="0F04ED8E" w:rsidR="008B093E" w:rsidRPr="00331662" w:rsidRDefault="008B093E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An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876EB6" w:rsidRPr="00331662" w14:paraId="7E59975F" w14:textId="77777777" w:rsidTr="00EF4963">
        <w:trPr>
          <w:trHeight w:val="219"/>
        </w:trPr>
        <w:tc>
          <w:tcPr>
            <w:tcW w:w="4068" w:type="dxa"/>
          </w:tcPr>
          <w:p w14:paraId="38912C3C" w14:textId="406BE062" w:rsidR="00876EB6" w:rsidRPr="00331662" w:rsidRDefault="00876EB6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az</w:t>
            </w:r>
            <w:r w:rsidR="003A7530">
              <w:rPr>
                <w:rFonts w:ascii="Arial" w:hAnsi="Arial" w:cs="Arial"/>
                <w:sz w:val="18"/>
                <w:szCs w:val="18"/>
                <w:lang w:val="hr-HR"/>
              </w:rPr>
              <w:t xml:space="preserve">e 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dataka</w:t>
            </w:r>
          </w:p>
        </w:tc>
        <w:tc>
          <w:tcPr>
            <w:tcW w:w="600" w:type="dxa"/>
            <w:shd w:val="clear" w:color="auto" w:fill="auto"/>
          </w:tcPr>
          <w:p w14:paraId="345AC673" w14:textId="3DB1F845" w:rsidR="00876EB6" w:rsidRPr="00331662" w:rsidRDefault="00F9532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97BFCA7" w14:textId="62B31ABE" w:rsidR="00876EB6" w:rsidRPr="00331662" w:rsidRDefault="00990AC7" w:rsidP="00990AC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990AC7">
              <w:rPr>
                <w:rFonts w:ascii="Arial" w:hAnsi="Arial" w:cs="Arial"/>
                <w:sz w:val="18"/>
                <w:szCs w:val="18"/>
                <w:lang w:val="hr-HR"/>
              </w:rPr>
              <w:t xml:space="preserve"> 1</w:t>
            </w:r>
            <w:r w:rsidR="00086243" w:rsidRPr="00086243">
              <w:rPr>
                <w:rFonts w:ascii="Arial" w:hAnsi="Arial" w:cs="Arial"/>
                <w:sz w:val="18"/>
                <w:szCs w:val="18"/>
                <w:highlight w:val="green"/>
                <w:lang w:val="hr-HR"/>
              </w:rPr>
              <w:t>(2)</w:t>
            </w:r>
          </w:p>
        </w:tc>
        <w:tc>
          <w:tcPr>
            <w:tcW w:w="570" w:type="dxa"/>
            <w:shd w:val="clear" w:color="auto" w:fill="auto"/>
          </w:tcPr>
          <w:p w14:paraId="44984219" w14:textId="4098787D" w:rsidR="00876EB6" w:rsidRPr="00331662" w:rsidRDefault="00876EB6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42" w:type="dxa"/>
          </w:tcPr>
          <w:p w14:paraId="202C9219" w14:textId="3453254F" w:rsidR="00876EB6" w:rsidRPr="00331662" w:rsidRDefault="00876EB6" w:rsidP="00272AF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8" w:type="dxa"/>
            <w:gridSpan w:val="2"/>
          </w:tcPr>
          <w:p w14:paraId="68ED9AD4" w14:textId="616E628E" w:rsidR="00876EB6" w:rsidRPr="00331662" w:rsidRDefault="00876EB6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r. sc. Silvija Galić, nositeljica</w:t>
            </w:r>
          </w:p>
        </w:tc>
      </w:tr>
      <w:tr w:rsidR="00272AF7" w:rsidRPr="00331662" w14:paraId="32C6D166" w14:textId="77777777" w:rsidTr="00EF4963">
        <w:trPr>
          <w:trHeight w:val="219"/>
        </w:trPr>
        <w:tc>
          <w:tcPr>
            <w:tcW w:w="4068" w:type="dxa"/>
          </w:tcPr>
          <w:p w14:paraId="2C330CEC" w14:textId="26DFE59A" w:rsidR="00272AF7" w:rsidRPr="00ED2C66" w:rsidRDefault="00920450" w:rsidP="00272AF7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ED2C66">
              <w:rPr>
                <w:rFonts w:ascii="Arial" w:hAnsi="Arial" w:cs="Arial"/>
                <w:strike/>
                <w:sz w:val="18"/>
                <w:szCs w:val="18"/>
                <w:highlight w:val="lightGray"/>
                <w:lang w:val="hr-HR"/>
              </w:rPr>
              <w:t>Osnove informatike</w:t>
            </w:r>
          </w:p>
        </w:tc>
        <w:tc>
          <w:tcPr>
            <w:tcW w:w="600" w:type="dxa"/>
            <w:shd w:val="clear" w:color="auto" w:fill="auto"/>
          </w:tcPr>
          <w:p w14:paraId="114B4FD8" w14:textId="77777777" w:rsidR="00272AF7" w:rsidRPr="00331662" w:rsidRDefault="00764C04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3D838350" w14:textId="1142CA6B" w:rsidR="000A6513" w:rsidRPr="00331662" w:rsidRDefault="000A6513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72910320" w14:textId="77777777" w:rsidR="000A6513" w:rsidRPr="00ED2C66" w:rsidRDefault="000A6513" w:rsidP="00272AF7">
            <w:pPr>
              <w:jc w:val="center"/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</w:pPr>
            <w:r w:rsidRPr="00ED2C66"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  <w:t>-</w:t>
            </w:r>
          </w:p>
          <w:p w14:paraId="79517C22" w14:textId="4B4A0AE6" w:rsidR="00272AF7" w:rsidRPr="00ED2C66" w:rsidRDefault="00920450" w:rsidP="00272AF7">
            <w:pPr>
              <w:jc w:val="center"/>
              <w:rPr>
                <w:rFonts w:ascii="Arial" w:hAnsi="Arial" w:cs="Arial"/>
                <w:strike/>
                <w:sz w:val="18"/>
                <w:szCs w:val="18"/>
                <w:highlight w:val="lightGray"/>
                <w:lang w:val="hr-HR"/>
              </w:rPr>
            </w:pPr>
            <w:r w:rsidRPr="00ED2C66">
              <w:rPr>
                <w:rFonts w:ascii="Arial" w:hAnsi="Arial" w:cs="Arial"/>
                <w:strike/>
                <w:sz w:val="18"/>
                <w:szCs w:val="18"/>
                <w:highlight w:val="lightGray"/>
                <w:lang w:val="hr-HR"/>
              </w:rPr>
              <w:t>2</w:t>
            </w:r>
          </w:p>
        </w:tc>
        <w:tc>
          <w:tcPr>
            <w:tcW w:w="570" w:type="dxa"/>
            <w:shd w:val="clear" w:color="auto" w:fill="auto"/>
          </w:tcPr>
          <w:p w14:paraId="5E01AF27" w14:textId="77777777" w:rsidR="000A6513" w:rsidRPr="00331662" w:rsidRDefault="000A6513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46143005" w14:textId="54731537" w:rsidR="00272AF7" w:rsidRPr="00331662" w:rsidRDefault="00764C04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42" w:type="dxa"/>
          </w:tcPr>
          <w:p w14:paraId="0F82F979" w14:textId="2EE8536D" w:rsidR="00272AF7" w:rsidRPr="00331662" w:rsidRDefault="00920450" w:rsidP="00272AF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8" w:type="dxa"/>
            <w:gridSpan w:val="2"/>
          </w:tcPr>
          <w:p w14:paraId="1374B4DA" w14:textId="003EF5AB" w:rsidR="00920450" w:rsidRPr="00331662" w:rsidRDefault="00920450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r. sc. Silvija Galić</w:t>
            </w:r>
            <w:r w:rsidR="000A6513" w:rsidRPr="00331662">
              <w:rPr>
                <w:rFonts w:ascii="Arial" w:hAnsi="Arial" w:cs="Arial"/>
                <w:sz w:val="18"/>
                <w:szCs w:val="18"/>
                <w:lang w:val="hr-HR"/>
              </w:rPr>
              <w:t>, nositeljica</w:t>
            </w:r>
          </w:p>
          <w:p w14:paraId="2EA95FA4" w14:textId="5C9E2345" w:rsidR="00272AF7" w:rsidRPr="00ED2C66" w:rsidRDefault="00272AF7" w:rsidP="00272AF7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ED2C66">
              <w:rPr>
                <w:rFonts w:ascii="Arial" w:hAnsi="Arial" w:cs="Arial"/>
                <w:strike/>
                <w:sz w:val="18"/>
                <w:szCs w:val="18"/>
                <w:highlight w:val="lightGray"/>
                <w:lang w:val="hr-HR"/>
              </w:rPr>
              <w:t>Amanda Glavaš</w:t>
            </w:r>
            <w:r w:rsidR="00920450" w:rsidRPr="00ED2C66">
              <w:rPr>
                <w:rFonts w:ascii="Arial" w:hAnsi="Arial" w:cs="Arial"/>
                <w:strike/>
                <w:sz w:val="18"/>
                <w:szCs w:val="18"/>
                <w:highlight w:val="lightGray"/>
                <w:lang w:val="hr-HR"/>
              </w:rPr>
              <w:t>, asistent</w:t>
            </w:r>
            <w:r w:rsidR="008E6914" w:rsidRPr="00ED2C66">
              <w:rPr>
                <w:rFonts w:ascii="Arial" w:hAnsi="Arial" w:cs="Arial"/>
                <w:strike/>
                <w:sz w:val="18"/>
                <w:szCs w:val="18"/>
                <w:highlight w:val="lightGray"/>
                <w:lang w:val="hr-HR"/>
              </w:rPr>
              <w:t>ica</w:t>
            </w:r>
          </w:p>
        </w:tc>
      </w:tr>
      <w:tr w:rsidR="00272AF7" w:rsidRPr="00331662" w14:paraId="378B03A1" w14:textId="77777777" w:rsidTr="00EF4963">
        <w:trPr>
          <w:trHeight w:val="219"/>
        </w:trPr>
        <w:tc>
          <w:tcPr>
            <w:tcW w:w="4068" w:type="dxa"/>
          </w:tcPr>
          <w:p w14:paraId="158EE5F8" w14:textId="70235259" w:rsidR="00272AF7" w:rsidRPr="00331662" w:rsidRDefault="00272AF7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6192307" w14:textId="68992B48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D618568" w14:textId="3DF87997" w:rsidR="00272AF7" w:rsidRPr="00ED2C66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1147B3A9" w14:textId="630ADEE6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42" w:type="dxa"/>
          </w:tcPr>
          <w:p w14:paraId="06C41BD0" w14:textId="7A027F50" w:rsidR="00272AF7" w:rsidRPr="00331662" w:rsidRDefault="00272AF7" w:rsidP="00272AF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28" w:type="dxa"/>
            <w:gridSpan w:val="2"/>
          </w:tcPr>
          <w:p w14:paraId="2C6B9DA1" w14:textId="2A7E0695" w:rsidR="00272AF7" w:rsidRPr="00331662" w:rsidRDefault="00272AF7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272AF7" w:rsidRPr="00331662" w14:paraId="2C622C02" w14:textId="77777777" w:rsidTr="00EF4963">
        <w:trPr>
          <w:trHeight w:val="219"/>
        </w:trPr>
        <w:tc>
          <w:tcPr>
            <w:tcW w:w="4068" w:type="dxa"/>
          </w:tcPr>
          <w:p w14:paraId="48C5189C" w14:textId="787DA5FA" w:rsidR="00272AF7" w:rsidRPr="00331662" w:rsidRDefault="00272AF7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4C4DFC67" w14:textId="07556ED8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66D8CC30" w14:textId="738A143B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261E464C" w14:textId="13370B61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42" w:type="dxa"/>
          </w:tcPr>
          <w:p w14:paraId="727BAAEC" w14:textId="41BC4A1A" w:rsidR="00272AF7" w:rsidRPr="00331662" w:rsidRDefault="00272AF7" w:rsidP="00272AF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28" w:type="dxa"/>
            <w:gridSpan w:val="2"/>
          </w:tcPr>
          <w:p w14:paraId="0D590D5C" w14:textId="6F739452" w:rsidR="00272AF7" w:rsidRPr="00331662" w:rsidRDefault="00272AF7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272AF7" w:rsidRPr="00331662" w14:paraId="06CA6CA1" w14:textId="77777777" w:rsidTr="002B352B">
        <w:trPr>
          <w:trHeight w:val="68"/>
        </w:trPr>
        <w:tc>
          <w:tcPr>
            <w:tcW w:w="4068" w:type="dxa"/>
          </w:tcPr>
          <w:p w14:paraId="2AAE870A" w14:textId="3ABA9F61" w:rsidR="00272AF7" w:rsidRPr="00331662" w:rsidRDefault="00272AF7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047F5B2F" w14:textId="7BE27BF7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4D9D7AB" w14:textId="6A8498B0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54337A6F" w14:textId="2C378F63" w:rsidR="00272AF7" w:rsidRPr="00331662" w:rsidRDefault="00272AF7" w:rsidP="00272AF7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  <w:gridSpan w:val="2"/>
          </w:tcPr>
          <w:p w14:paraId="55ECE0D2" w14:textId="2E6322B7" w:rsidR="00272AF7" w:rsidRPr="00331662" w:rsidRDefault="00272AF7" w:rsidP="00272AF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7B79B2B9" w14:textId="6124B537" w:rsidR="00272AF7" w:rsidRPr="00331662" w:rsidRDefault="00272AF7" w:rsidP="00272AF7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</w:tbl>
    <w:p w14:paraId="15D84987" w14:textId="77777777" w:rsidR="004E05D7" w:rsidRPr="00331662" w:rsidRDefault="004E05D7" w:rsidP="004E05D7">
      <w:pPr>
        <w:rPr>
          <w:rFonts w:ascii="Arial" w:hAnsi="Arial" w:cs="Arial"/>
          <w:sz w:val="18"/>
          <w:szCs w:val="18"/>
          <w:lang w:val="hr-HR"/>
        </w:rPr>
      </w:pPr>
      <w:r w:rsidRPr="00331662">
        <w:rPr>
          <w:rFonts w:ascii="Arial" w:hAnsi="Arial" w:cs="Arial"/>
          <w:b/>
          <w:sz w:val="18"/>
          <w:szCs w:val="18"/>
          <w:lang w:val="hr-HR"/>
        </w:rPr>
        <w:t xml:space="preserve">NAPOMENE: </w:t>
      </w:r>
    </w:p>
    <w:p w14:paraId="258981FB" w14:textId="77777777" w:rsidR="004E05D7" w:rsidRPr="00331662" w:rsidRDefault="004E05D7" w:rsidP="004E05D7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u ovom semestru stječe 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najmanje 15,5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ECTS </w:t>
      </w:r>
      <w:r w:rsidRPr="00331662">
        <w:rPr>
          <w:rFonts w:ascii="Arial" w:hAnsi="Arial" w:cs="Arial"/>
          <w:b/>
          <w:sz w:val="16"/>
          <w:szCs w:val="16"/>
          <w:lang w:val="hr-HR"/>
        </w:rPr>
        <w:t>bodov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</w:t>
      </w:r>
      <w:r w:rsidRPr="00331662">
        <w:rPr>
          <w:rFonts w:ascii="Arial" w:eastAsia="Times New Roman" w:hAnsi="Arial" w:cs="Arial"/>
          <w:sz w:val="16"/>
          <w:szCs w:val="16"/>
          <w:lang w:val="es-US" w:eastAsia="hr-HR"/>
        </w:rPr>
        <w:t xml:space="preserve">kroz obveznu i izbornu nastavu iz sadržaja obuhvaćenih studijskim programom </w:t>
      </w:r>
      <w:r w:rsidRPr="00331662">
        <w:rPr>
          <w:rFonts w:ascii="Arial" w:hAnsi="Arial" w:cs="Arial"/>
          <w:sz w:val="16"/>
          <w:szCs w:val="16"/>
          <w:lang w:val="hr-HR"/>
        </w:rPr>
        <w:t>(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treba odabrati najmanje 2 izborna kolegija).  </w:t>
      </w:r>
    </w:p>
    <w:p w14:paraId="274C4E08" w14:textId="77777777" w:rsidR="004E05D7" w:rsidRPr="00331662" w:rsidRDefault="004E05D7" w:rsidP="004E05D7">
      <w:pPr>
        <w:jc w:val="both"/>
        <w:rPr>
          <w:rFonts w:ascii="Arial" w:eastAsia="Times New Roman" w:hAnsi="Arial" w:cs="Arial"/>
          <w:sz w:val="16"/>
          <w:szCs w:val="16"/>
          <w:lang w:val="es-US" w:eastAsia="hr-HR"/>
        </w:rPr>
      </w:pPr>
    </w:p>
    <w:p w14:paraId="355A4633" w14:textId="2A769189" w:rsidR="004E05D7" w:rsidRPr="00331662" w:rsidRDefault="004E05D7" w:rsidP="004E05D7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Pri upisu izbornih kolegija u ljetnom semestru </w:t>
      </w:r>
      <w:r w:rsidR="00FB0EB3" w:rsidRPr="00331662">
        <w:rPr>
          <w:rFonts w:ascii="Arial" w:hAnsi="Arial" w:cs="Arial"/>
          <w:sz w:val="16"/>
          <w:szCs w:val="16"/>
          <w:lang w:val="hr-HR"/>
        </w:rPr>
        <w:t xml:space="preserve">student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mora voditi računa o tome da na razini akademske godine 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u okviru studija Engleskog jezika i književnosti ostvari najmanje 30 ECTS bodova </w:t>
      </w:r>
    </w:p>
    <w:p w14:paraId="6343DC54" w14:textId="77777777" w:rsidR="004E05D7" w:rsidRPr="00331662" w:rsidRDefault="004E05D7" w:rsidP="004E05D7">
      <w:pPr>
        <w:jc w:val="both"/>
        <w:rPr>
          <w:rFonts w:ascii="Arial" w:hAnsi="Arial" w:cs="Arial"/>
          <w:b/>
          <w:sz w:val="16"/>
          <w:szCs w:val="16"/>
          <w:lang w:val="hr-HR"/>
        </w:rPr>
      </w:pPr>
    </w:p>
    <w:p w14:paraId="7DE6988C" w14:textId="5957099E" w:rsidR="000B0883" w:rsidRPr="00FD23BA" w:rsidRDefault="004E05D7" w:rsidP="00FD23BA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b/>
          <w:sz w:val="16"/>
          <w:szCs w:val="16"/>
          <w:lang w:val="hr-HR"/>
        </w:rPr>
        <w:t>ECTS bodovi predviđeni za akademsku godinu moraju se u okviru nje i ostvariti – nedostatci se ne mogu prenositi u novu akademsku godinu niti se u novoj akademskoj godini mogu nadoknađivati.</w:t>
      </w:r>
      <w:r w:rsidRPr="00331662">
        <w:rPr>
          <w:rFonts w:ascii="Verdana" w:eastAsia="Calibri" w:hAnsi="Verdana"/>
          <w:b/>
          <w:sz w:val="16"/>
          <w:szCs w:val="16"/>
          <w:lang w:val="hr-HR"/>
        </w:rPr>
        <w:t xml:space="preserve"> </w:t>
      </w:r>
      <w:r w:rsidRPr="00331662">
        <w:rPr>
          <w:rFonts w:ascii="Arial" w:hAnsi="Arial" w:cs="Arial"/>
          <w:b/>
          <w:sz w:val="16"/>
          <w:szCs w:val="16"/>
          <w:lang w:val="hr-HR"/>
        </w:rPr>
        <w:t>Student na razini godine 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ne može imati manje od 30 ECTS bodova</w:t>
      </w:r>
      <w:r w:rsidRPr="00331662">
        <w:rPr>
          <w:rFonts w:ascii="Arial" w:hAnsi="Arial" w:cs="Arial"/>
          <w:b/>
          <w:sz w:val="16"/>
          <w:szCs w:val="16"/>
          <w:lang w:val="hr-HR"/>
        </w:rPr>
        <w:t>, ali može ostvariti dodatne ECTS bodove. Ti se dodatni bodovi ne mogu koristiti za popunjavanje nedostataka u sljedećoj akademskoj godini.</w:t>
      </w:r>
    </w:p>
    <w:p w14:paraId="716F393A" w14:textId="7BDD4A80" w:rsidR="0033796A" w:rsidRPr="00FD23BA" w:rsidRDefault="00FD23BA">
      <w:pPr>
        <w:spacing w:after="200" w:line="276" w:lineRule="auto"/>
        <w:rPr>
          <w:rFonts w:ascii="Arial" w:hAnsi="Arial" w:cs="Arial"/>
          <w:b/>
          <w:sz w:val="16"/>
          <w:szCs w:val="16"/>
          <w:lang w:val="hr-HR"/>
        </w:rPr>
      </w:pPr>
      <w:r w:rsidRPr="00FD23BA">
        <w:rPr>
          <w:rFonts w:ascii="Arial" w:hAnsi="Arial" w:cs="Arial"/>
          <w:b/>
          <w:sz w:val="16"/>
          <w:szCs w:val="16"/>
          <w:highlight w:val="yellow"/>
          <w:lang w:val="hr-HR"/>
        </w:rPr>
        <w:t>20. 9. 2023. Kolegij se neće izvoditi.</w:t>
      </w:r>
      <w:r w:rsidR="006100C7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 </w:t>
      </w:r>
      <w:r w:rsidR="006100C7" w:rsidRPr="006100C7">
        <w:rPr>
          <w:rFonts w:ascii="Arial" w:hAnsi="Arial" w:cs="Arial"/>
          <w:b/>
          <w:sz w:val="16"/>
          <w:szCs w:val="16"/>
          <w:highlight w:val="cyan"/>
          <w:lang w:val="hr-HR"/>
        </w:rPr>
        <w:t>11. 10. 2023. Oblik nastave usklađuje se sa studijskim programom.</w:t>
      </w:r>
      <w:r w:rsidR="00555F1A">
        <w:rPr>
          <w:rFonts w:ascii="Arial" w:hAnsi="Arial" w:cs="Arial"/>
          <w:b/>
          <w:sz w:val="16"/>
          <w:szCs w:val="16"/>
          <w:highlight w:val="cyan"/>
          <w:lang w:val="hr-HR"/>
        </w:rPr>
        <w:t xml:space="preserve"> </w:t>
      </w:r>
      <w:r w:rsidR="00555F1A" w:rsidRPr="00555F1A">
        <w:rPr>
          <w:rFonts w:ascii="Arial" w:hAnsi="Arial" w:cs="Arial"/>
          <w:b/>
          <w:sz w:val="16"/>
          <w:szCs w:val="16"/>
          <w:highlight w:val="magenta"/>
          <w:lang w:val="hr-HR"/>
        </w:rPr>
        <w:t>17. 1. 2024. Promjena znanstveno-nastavnog radnog mjesta nakon provedenog izbora.</w:t>
      </w:r>
      <w:r w:rsidR="00ED2C66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</w:t>
      </w:r>
      <w:r w:rsidR="00ED2C66" w:rsidRPr="00ED2C66">
        <w:rPr>
          <w:rFonts w:ascii="Arial" w:hAnsi="Arial" w:cs="Arial"/>
          <w:b/>
          <w:sz w:val="16"/>
          <w:szCs w:val="16"/>
          <w:highlight w:val="lightGray"/>
          <w:lang w:val="hr-HR"/>
        </w:rPr>
        <w:t>7. 2. 2024. Kolegij se neće izvoditi.</w:t>
      </w:r>
      <w:r w:rsidR="00086243">
        <w:rPr>
          <w:rFonts w:ascii="Arial" w:hAnsi="Arial" w:cs="Arial"/>
          <w:b/>
          <w:sz w:val="16"/>
          <w:szCs w:val="16"/>
          <w:highlight w:val="lightGray"/>
          <w:lang w:val="hr-HR"/>
        </w:rPr>
        <w:t xml:space="preserve"> </w:t>
      </w:r>
      <w:r w:rsidR="00086243" w:rsidRPr="00086243">
        <w:rPr>
          <w:rFonts w:ascii="Arial" w:hAnsi="Arial" w:cs="Arial"/>
          <w:b/>
          <w:sz w:val="16"/>
          <w:szCs w:val="16"/>
          <w:highlight w:val="green"/>
          <w:lang w:val="hr-HR"/>
        </w:rPr>
        <w:t>6. 3. 2024. Povećava se broj skupina.</w:t>
      </w:r>
    </w:p>
    <w:p w14:paraId="4DB539D3" w14:textId="77777777" w:rsidR="00795FC8" w:rsidRPr="00331662" w:rsidRDefault="00795FC8" w:rsidP="000E051F">
      <w:pPr>
        <w:tabs>
          <w:tab w:val="center" w:pos="5217"/>
        </w:tabs>
        <w:suppressAutoHyphens/>
        <w:jc w:val="center"/>
        <w:rPr>
          <w:rFonts w:ascii="Arial" w:hAnsi="Arial" w:cs="Arial"/>
          <w:b/>
          <w:spacing w:val="-3"/>
          <w:sz w:val="20"/>
          <w:szCs w:val="20"/>
          <w:lang w:val="hr-HR"/>
        </w:rPr>
      </w:pPr>
    </w:p>
    <w:p w14:paraId="78BC588F" w14:textId="77777777" w:rsidR="007B3DBC" w:rsidRPr="00331662" w:rsidRDefault="000E051F" w:rsidP="007B3DBC">
      <w:pPr>
        <w:jc w:val="center"/>
        <w:rPr>
          <w:rFonts w:ascii="Arial" w:hAnsi="Arial" w:cs="Arial"/>
          <w:b/>
          <w:spacing w:val="-3"/>
          <w:sz w:val="20"/>
          <w:szCs w:val="20"/>
          <w:lang w:val="hr-HR"/>
        </w:rPr>
      </w:pPr>
      <w:r w:rsidRPr="00331662">
        <w:rPr>
          <w:rFonts w:ascii="Arial" w:hAnsi="Arial" w:cs="Arial"/>
          <w:b/>
          <w:spacing w:val="-3"/>
          <w:sz w:val="20"/>
          <w:szCs w:val="20"/>
          <w:lang w:val="hr-HR"/>
        </w:rPr>
        <w:t xml:space="preserve">IZVEDBENI PLAN </w:t>
      </w:r>
      <w:r w:rsidR="007B3DBC" w:rsidRPr="00331662">
        <w:rPr>
          <w:rFonts w:ascii="Arial" w:hAnsi="Arial" w:cs="Arial"/>
          <w:b/>
          <w:spacing w:val="-3"/>
          <w:sz w:val="20"/>
          <w:szCs w:val="20"/>
          <w:lang w:val="hr-HR"/>
        </w:rPr>
        <w:t>STUDIJA</w:t>
      </w:r>
    </w:p>
    <w:p w14:paraId="10E73C04" w14:textId="72915116" w:rsidR="000E051F" w:rsidRPr="00331662" w:rsidRDefault="000E051F" w:rsidP="000E051F">
      <w:pPr>
        <w:jc w:val="center"/>
        <w:rPr>
          <w:rFonts w:ascii="Arial" w:hAnsi="Arial" w:cs="Arial"/>
          <w:b/>
          <w:color w:val="C0504D" w:themeColor="accent2"/>
          <w:sz w:val="20"/>
          <w:szCs w:val="20"/>
          <w:lang w:val="hr-HR"/>
        </w:rPr>
      </w:pPr>
      <w:r w:rsidRPr="00331662">
        <w:rPr>
          <w:rFonts w:ascii="Arial" w:hAnsi="Arial" w:cs="Arial"/>
          <w:b/>
          <w:sz w:val="20"/>
          <w:szCs w:val="20"/>
          <w:lang w:val="hr-HR"/>
        </w:rPr>
        <w:t xml:space="preserve">II. GODINA </w:t>
      </w:r>
    </w:p>
    <w:p w14:paraId="11F62991" w14:textId="233CB3AF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lang w:val="hr-HR"/>
        </w:rPr>
      </w:pPr>
      <w:r w:rsidRPr="00331662">
        <w:rPr>
          <w:rFonts w:ascii="Arial" w:hAnsi="Arial" w:cs="Arial"/>
          <w:b/>
          <w:sz w:val="20"/>
          <w:szCs w:val="20"/>
          <w:lang w:val="hr-HR"/>
        </w:rPr>
        <w:t>Ak. god. 20</w:t>
      </w:r>
      <w:r w:rsidR="009A12A6" w:rsidRPr="00331662">
        <w:rPr>
          <w:rFonts w:ascii="Arial" w:hAnsi="Arial" w:cs="Arial"/>
          <w:b/>
          <w:sz w:val="20"/>
          <w:szCs w:val="20"/>
          <w:lang w:val="hr-HR"/>
        </w:rPr>
        <w:t>2</w:t>
      </w:r>
      <w:r w:rsidR="003579A1" w:rsidRPr="00331662">
        <w:rPr>
          <w:rFonts w:ascii="Arial" w:hAnsi="Arial" w:cs="Arial"/>
          <w:b/>
          <w:sz w:val="20"/>
          <w:szCs w:val="20"/>
          <w:lang w:val="hr-HR"/>
        </w:rPr>
        <w:t>3</w:t>
      </w:r>
      <w:r w:rsidRPr="00331662">
        <w:rPr>
          <w:rFonts w:ascii="Arial" w:hAnsi="Arial" w:cs="Arial"/>
          <w:b/>
          <w:sz w:val="20"/>
          <w:szCs w:val="20"/>
          <w:lang w:val="hr-HR"/>
        </w:rPr>
        <w:t>./20</w:t>
      </w:r>
      <w:r w:rsidR="0026234B" w:rsidRPr="00331662">
        <w:rPr>
          <w:rFonts w:ascii="Arial" w:hAnsi="Arial" w:cs="Arial"/>
          <w:b/>
          <w:sz w:val="20"/>
          <w:szCs w:val="20"/>
          <w:lang w:val="hr-HR"/>
        </w:rPr>
        <w:t>2</w:t>
      </w:r>
      <w:r w:rsidR="003579A1" w:rsidRPr="00331662">
        <w:rPr>
          <w:rFonts w:ascii="Arial" w:hAnsi="Arial" w:cs="Arial"/>
          <w:b/>
          <w:sz w:val="20"/>
          <w:szCs w:val="20"/>
          <w:lang w:val="hr-HR"/>
        </w:rPr>
        <w:t>4</w:t>
      </w:r>
      <w:r w:rsidR="00F4723E" w:rsidRPr="00331662">
        <w:rPr>
          <w:rFonts w:ascii="Arial" w:hAnsi="Arial" w:cs="Arial"/>
          <w:b/>
          <w:sz w:val="20"/>
          <w:szCs w:val="20"/>
          <w:lang w:val="hr-HR"/>
        </w:rPr>
        <w:t>.</w:t>
      </w:r>
    </w:p>
    <w:p w14:paraId="2BA5576D" w14:textId="77777777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</w:p>
    <w:p w14:paraId="0117A979" w14:textId="77777777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  <w:r w:rsidRPr="00331662">
        <w:rPr>
          <w:rFonts w:ascii="Arial" w:hAnsi="Arial" w:cs="Arial"/>
          <w:b/>
          <w:sz w:val="20"/>
          <w:szCs w:val="20"/>
          <w:u w:val="single"/>
          <w:lang w:val="hr-HR"/>
        </w:rPr>
        <w:t>III. zimski semestar</w:t>
      </w:r>
    </w:p>
    <w:p w14:paraId="03CD3544" w14:textId="77777777" w:rsidR="000E051F" w:rsidRPr="00331662" w:rsidRDefault="000E051F" w:rsidP="000E051F">
      <w:pPr>
        <w:rPr>
          <w:rFonts w:ascii="Arial" w:hAnsi="Arial" w:cs="Arial"/>
          <w:b/>
          <w:sz w:val="20"/>
          <w:szCs w:val="20"/>
          <w:u w:val="single"/>
          <w:lang w:val="hr-HR"/>
        </w:rPr>
      </w:pPr>
    </w:p>
    <w:tbl>
      <w:tblPr>
        <w:tblW w:w="10729" w:type="dxa"/>
        <w:tblInd w:w="-910" w:type="dxa"/>
        <w:tblLayout w:type="fixed"/>
        <w:tblLook w:val="01E0" w:firstRow="1" w:lastRow="1" w:firstColumn="1" w:lastColumn="1" w:noHBand="0" w:noVBand="0"/>
      </w:tblPr>
      <w:tblGrid>
        <w:gridCol w:w="4068"/>
        <w:gridCol w:w="600"/>
        <w:gridCol w:w="600"/>
        <w:gridCol w:w="570"/>
        <w:gridCol w:w="750"/>
        <w:gridCol w:w="4103"/>
        <w:gridCol w:w="38"/>
      </w:tblGrid>
      <w:tr w:rsidR="000E051F" w:rsidRPr="00331662" w14:paraId="3F7A112C" w14:textId="77777777" w:rsidTr="00795FC8">
        <w:tc>
          <w:tcPr>
            <w:tcW w:w="4068" w:type="dxa"/>
            <w:vAlign w:val="center"/>
          </w:tcPr>
          <w:p w14:paraId="72812EEB" w14:textId="596C81A8" w:rsidR="000E051F" w:rsidRPr="00331662" w:rsidRDefault="00142195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KOLEGIJ </w:t>
            </w:r>
          </w:p>
        </w:tc>
        <w:tc>
          <w:tcPr>
            <w:tcW w:w="1770" w:type="dxa"/>
            <w:gridSpan w:val="3"/>
            <w:vAlign w:val="center"/>
          </w:tcPr>
          <w:p w14:paraId="60F1E211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vAlign w:val="center"/>
          </w:tcPr>
          <w:p w14:paraId="3A7A87F5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141" w:type="dxa"/>
            <w:gridSpan w:val="2"/>
            <w:vAlign w:val="center"/>
          </w:tcPr>
          <w:p w14:paraId="09BE9D6C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70A9DC6C" w14:textId="2A441D94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Nositelj </w:t>
            </w:r>
            <w:r w:rsidR="00142195"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kolegija </w:t>
            </w: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ili izvođač dijela nastave</w:t>
            </w:r>
          </w:p>
        </w:tc>
      </w:tr>
      <w:tr w:rsidR="000E051F" w:rsidRPr="00331662" w14:paraId="21C4AD88" w14:textId="77777777" w:rsidTr="00795FC8">
        <w:tc>
          <w:tcPr>
            <w:tcW w:w="4068" w:type="dxa"/>
          </w:tcPr>
          <w:p w14:paraId="48F19B3A" w14:textId="77777777" w:rsidR="000E051F" w:rsidRPr="00331662" w:rsidRDefault="000E051F" w:rsidP="0020246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77DCDC87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  <w:shd w:val="clear" w:color="auto" w:fill="auto"/>
          </w:tcPr>
          <w:p w14:paraId="6F052CCA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  <w:shd w:val="clear" w:color="auto" w:fill="auto"/>
          </w:tcPr>
          <w:p w14:paraId="34942410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</w:tcPr>
          <w:p w14:paraId="32385C32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141" w:type="dxa"/>
            <w:gridSpan w:val="2"/>
          </w:tcPr>
          <w:p w14:paraId="3735B099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035896" w:rsidRPr="00331662" w14:paraId="0564F928" w14:textId="77777777" w:rsidTr="00795FC8">
        <w:tc>
          <w:tcPr>
            <w:tcW w:w="4068" w:type="dxa"/>
          </w:tcPr>
          <w:p w14:paraId="6D02274E" w14:textId="77777777" w:rsidR="00035896" w:rsidRPr="00331662" w:rsidRDefault="00035896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egled engleske književnosti I (od početaka do sredine 18. stoljeća)</w:t>
            </w:r>
          </w:p>
          <w:p w14:paraId="6E2AC208" w14:textId="7E0A523F" w:rsidR="0062480D" w:rsidRPr="00331662" w:rsidRDefault="0062480D" w:rsidP="00035896">
            <w:pPr>
              <w:rPr>
                <w:rFonts w:ascii="Arial" w:hAnsi="Arial" w:cs="Arial"/>
                <w:color w:val="FF0000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5EDF2AD1" w14:textId="77777777" w:rsidR="00035896" w:rsidRPr="00331662" w:rsidRDefault="0062480D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  <w:p w14:paraId="796295A7" w14:textId="327A8E82" w:rsidR="00F7574F" w:rsidRPr="00331662" w:rsidRDefault="00F7574F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63816BF6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56142579" w14:textId="7717B992" w:rsidR="00F7574F" w:rsidRPr="00331662" w:rsidRDefault="00F7574F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EEE1FB4" w14:textId="76794B11" w:rsidR="00AA62C2" w:rsidRPr="00331662" w:rsidRDefault="0071611E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5DEE6BE5" w14:textId="04619718" w:rsidR="00035896" w:rsidRPr="00331662" w:rsidRDefault="00DB6675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(3</w:t>
            </w:r>
            <w:r w:rsidR="00035896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750" w:type="dxa"/>
          </w:tcPr>
          <w:p w14:paraId="1EAE2156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141" w:type="dxa"/>
            <w:gridSpan w:val="2"/>
          </w:tcPr>
          <w:p w14:paraId="37016E28" w14:textId="69FC48D1" w:rsidR="00AA62C2" w:rsidRPr="00331662" w:rsidRDefault="008E6914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izv. prof.</w:t>
            </w:r>
            <w:r w:rsidR="0062480D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dr. sc. Ljubica Matek </w:t>
            </w:r>
          </w:p>
          <w:p w14:paraId="19419E5C" w14:textId="49AA9390" w:rsidR="00035896" w:rsidRPr="00331662" w:rsidRDefault="000D2809" w:rsidP="00140BEB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Jelen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ataki</w:t>
            </w:r>
            <w:proofErr w:type="spellEnd"/>
            <w:r w:rsidR="00EB1DB7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="00EB1DB7">
              <w:rPr>
                <w:rFonts w:ascii="Arial" w:hAnsi="Arial" w:cs="Arial"/>
                <w:sz w:val="18"/>
                <w:szCs w:val="18"/>
                <w:lang w:val="hr-HR"/>
              </w:rPr>
              <w:t>Šumig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, </w:t>
            </w:r>
            <w:r w:rsidR="00D81E75" w:rsidRPr="00331662">
              <w:rPr>
                <w:rFonts w:ascii="Arial" w:hAnsi="Arial" w:cs="Arial"/>
                <w:sz w:val="18"/>
                <w:szCs w:val="18"/>
                <w:lang w:val="hr-HR"/>
              </w:rPr>
              <w:t>asistent</w:t>
            </w:r>
            <w:r w:rsidR="008E6914" w:rsidRPr="00331662">
              <w:rPr>
                <w:rFonts w:ascii="Arial" w:hAnsi="Arial" w:cs="Arial"/>
                <w:sz w:val="18"/>
                <w:szCs w:val="18"/>
                <w:lang w:val="hr-HR"/>
              </w:rPr>
              <w:t>ica</w:t>
            </w:r>
          </w:p>
        </w:tc>
      </w:tr>
      <w:tr w:rsidR="002B4E5A" w:rsidRPr="00331662" w14:paraId="5F9A9D26" w14:textId="77777777" w:rsidTr="00795FC8">
        <w:tc>
          <w:tcPr>
            <w:tcW w:w="4068" w:type="dxa"/>
          </w:tcPr>
          <w:p w14:paraId="53A22BEE" w14:textId="0F501BE3" w:rsidR="002B4E5A" w:rsidRPr="00331662" w:rsidRDefault="002B4E5A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intaksa fraze u engleskom jeziku</w:t>
            </w:r>
          </w:p>
        </w:tc>
        <w:tc>
          <w:tcPr>
            <w:tcW w:w="600" w:type="dxa"/>
            <w:shd w:val="clear" w:color="auto" w:fill="auto"/>
          </w:tcPr>
          <w:p w14:paraId="0F7C36A2" w14:textId="50B28148" w:rsidR="002B4E5A" w:rsidRPr="00331662" w:rsidRDefault="006238D8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2B48B148" w14:textId="2C655E2E" w:rsidR="002B4E5A" w:rsidRPr="00331662" w:rsidRDefault="006238D8" w:rsidP="008024E3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  <w:r w:rsidR="00730906" w:rsidRPr="00331662">
              <w:rPr>
                <w:rFonts w:ascii="Arial" w:hAnsi="Arial" w:cs="Arial"/>
                <w:sz w:val="18"/>
                <w:szCs w:val="18"/>
                <w:lang w:val="hr-HR"/>
              </w:rPr>
              <w:t>(</w:t>
            </w:r>
            <w:r w:rsidR="008024E3"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  <w:r w:rsidR="00730906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570" w:type="dxa"/>
            <w:shd w:val="clear" w:color="auto" w:fill="auto"/>
          </w:tcPr>
          <w:p w14:paraId="1EC5D520" w14:textId="57FB1858" w:rsidR="002B4E5A" w:rsidRPr="00331662" w:rsidRDefault="006238D8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268DE86B" w14:textId="56E1CDCC" w:rsidR="002B4E5A" w:rsidRPr="00331662" w:rsidRDefault="006238D8" w:rsidP="00035896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  <w:gridSpan w:val="2"/>
          </w:tcPr>
          <w:p w14:paraId="2D1A28C3" w14:textId="4179CF03" w:rsidR="008A7FD8" w:rsidRPr="00331662" w:rsidRDefault="003579A1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Gabrijela Buljan</w:t>
            </w:r>
          </w:p>
        </w:tc>
      </w:tr>
      <w:tr w:rsidR="00035896" w:rsidRPr="00331662" w14:paraId="4B6B626F" w14:textId="77777777" w:rsidTr="00795FC8">
        <w:trPr>
          <w:trHeight w:val="232"/>
        </w:trPr>
        <w:tc>
          <w:tcPr>
            <w:tcW w:w="4068" w:type="dxa"/>
          </w:tcPr>
          <w:p w14:paraId="0DB71CD2" w14:textId="77777777" w:rsidR="00035896" w:rsidRPr="00331662" w:rsidRDefault="00035896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uvremeni engleski jezik III</w:t>
            </w:r>
          </w:p>
        </w:tc>
        <w:tc>
          <w:tcPr>
            <w:tcW w:w="600" w:type="dxa"/>
            <w:shd w:val="clear" w:color="auto" w:fill="auto"/>
          </w:tcPr>
          <w:p w14:paraId="44D95AFD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61846650" w14:textId="4CD407C9" w:rsidR="00035896" w:rsidRPr="00331662" w:rsidRDefault="00BD6237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4(4</w:t>
            </w:r>
            <w:r w:rsidR="00035896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570" w:type="dxa"/>
            <w:shd w:val="clear" w:color="auto" w:fill="auto"/>
          </w:tcPr>
          <w:p w14:paraId="2F55F310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0F5A8B27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41" w:type="dxa"/>
            <w:gridSpan w:val="2"/>
          </w:tcPr>
          <w:p w14:paraId="1F98FE95" w14:textId="77777777" w:rsidR="00035896" w:rsidRPr="00331662" w:rsidRDefault="00035896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laženka Šoštarić, viša lektorica</w:t>
            </w:r>
          </w:p>
        </w:tc>
      </w:tr>
      <w:tr w:rsidR="00035896" w:rsidRPr="00331662" w14:paraId="4269BA35" w14:textId="77777777" w:rsidTr="00795FC8">
        <w:tc>
          <w:tcPr>
            <w:tcW w:w="4068" w:type="dxa"/>
          </w:tcPr>
          <w:p w14:paraId="71AC2106" w14:textId="30A9BC31" w:rsidR="00035896" w:rsidRPr="00331662" w:rsidRDefault="00035896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Tjelesna i zdravstvena kultura </w:t>
            </w:r>
            <w:r w:rsidR="00750C12" w:rsidRPr="00331662">
              <w:rPr>
                <w:rFonts w:ascii="Arial" w:hAnsi="Arial" w:cs="Arial"/>
                <w:sz w:val="18"/>
                <w:szCs w:val="18"/>
                <w:lang w:val="hr-HR"/>
              </w:rPr>
              <w:t>III</w:t>
            </w:r>
          </w:p>
        </w:tc>
        <w:tc>
          <w:tcPr>
            <w:tcW w:w="600" w:type="dxa"/>
            <w:shd w:val="clear" w:color="auto" w:fill="auto"/>
          </w:tcPr>
          <w:p w14:paraId="737BE82D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7386F012" w14:textId="4BFB4CA6" w:rsidR="00035896" w:rsidRPr="00331662" w:rsidRDefault="00700D9A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1AB4C7C5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24609354" w14:textId="528F890F" w:rsidR="00035896" w:rsidRPr="00331662" w:rsidRDefault="00035896" w:rsidP="00035896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1</w:t>
            </w:r>
            <w:r w:rsidR="00226DFA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/2</w:t>
            </w:r>
          </w:p>
        </w:tc>
        <w:tc>
          <w:tcPr>
            <w:tcW w:w="4141" w:type="dxa"/>
            <w:gridSpan w:val="2"/>
          </w:tcPr>
          <w:p w14:paraId="2800D14A" w14:textId="77777777" w:rsidR="00035896" w:rsidRPr="00331662" w:rsidRDefault="00035896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viši predavač</w:t>
            </w:r>
          </w:p>
        </w:tc>
      </w:tr>
      <w:tr w:rsidR="00035896" w:rsidRPr="00331662" w14:paraId="04726E9B" w14:textId="77777777" w:rsidTr="00795FC8">
        <w:tc>
          <w:tcPr>
            <w:tcW w:w="4068" w:type="dxa"/>
          </w:tcPr>
          <w:p w14:paraId="6D19512D" w14:textId="77777777" w:rsidR="00035896" w:rsidRPr="00331662" w:rsidRDefault="00035896" w:rsidP="00035896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7F4C27F3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7A5982E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16CBDCC7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25E17D62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141" w:type="dxa"/>
            <w:gridSpan w:val="2"/>
          </w:tcPr>
          <w:p w14:paraId="5693F031" w14:textId="77777777" w:rsidR="00035896" w:rsidRPr="00331662" w:rsidRDefault="00035896" w:rsidP="00035896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035896" w:rsidRPr="00331662" w14:paraId="530BA78E" w14:textId="77777777" w:rsidTr="00795FC8">
        <w:tc>
          <w:tcPr>
            <w:tcW w:w="4068" w:type="dxa"/>
          </w:tcPr>
          <w:p w14:paraId="3509EBE1" w14:textId="6179BBBD" w:rsidR="00035896" w:rsidRPr="00331662" w:rsidRDefault="00F22B12" w:rsidP="00035896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IZBORNI </w:t>
            </w:r>
            <w:r w:rsidR="00DF3649"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KOLEGIJI</w:t>
            </w:r>
          </w:p>
        </w:tc>
        <w:tc>
          <w:tcPr>
            <w:tcW w:w="600" w:type="dxa"/>
            <w:shd w:val="clear" w:color="auto" w:fill="auto"/>
          </w:tcPr>
          <w:p w14:paraId="58AAD9B9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D6F76E2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28308C6D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698800A5" w14:textId="77777777" w:rsidR="00035896" w:rsidRPr="00331662" w:rsidRDefault="00035896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141" w:type="dxa"/>
            <w:gridSpan w:val="2"/>
          </w:tcPr>
          <w:p w14:paraId="218DABFC" w14:textId="77777777" w:rsidR="00035896" w:rsidRPr="00331662" w:rsidRDefault="00035896" w:rsidP="00035896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2B4E5A" w:rsidRPr="00331662" w14:paraId="15EEDAA1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33C69AF9" w14:textId="3CC88B92" w:rsidR="002B4E5A" w:rsidRPr="00331662" w:rsidRDefault="002B4E5A" w:rsidP="00C8164B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Leksička semantika</w:t>
            </w:r>
          </w:p>
        </w:tc>
        <w:tc>
          <w:tcPr>
            <w:tcW w:w="600" w:type="dxa"/>
            <w:shd w:val="clear" w:color="auto" w:fill="auto"/>
          </w:tcPr>
          <w:p w14:paraId="653410D5" w14:textId="749F24BF" w:rsidR="002B4E5A" w:rsidRPr="00331662" w:rsidRDefault="002B4E5A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19769512" w14:textId="1851A2E2" w:rsidR="002B4E5A" w:rsidRPr="00331662" w:rsidRDefault="002B4E5A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75419745" w14:textId="0EE2765F" w:rsidR="002B4E5A" w:rsidRPr="00331662" w:rsidRDefault="002B4E5A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70553A0F" w14:textId="20E3CBD1" w:rsidR="002B4E5A" w:rsidRPr="00331662" w:rsidRDefault="002B4E5A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10A1455E" w14:textId="06CC37DF" w:rsidR="002B4E5A" w:rsidRPr="00331662" w:rsidRDefault="00712F27" w:rsidP="000D4BAD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Mario Brdar</w:t>
            </w:r>
          </w:p>
        </w:tc>
      </w:tr>
      <w:tr w:rsidR="002B4E5A" w:rsidRPr="00331662" w14:paraId="4AFB2487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572C97C5" w14:textId="3CAE103C" w:rsidR="002B4E5A" w:rsidRPr="00331662" w:rsidRDefault="002B4E5A" w:rsidP="00C8164B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Neverbalna komunikacija</w:t>
            </w:r>
          </w:p>
        </w:tc>
        <w:tc>
          <w:tcPr>
            <w:tcW w:w="600" w:type="dxa"/>
            <w:shd w:val="clear" w:color="auto" w:fill="auto"/>
          </w:tcPr>
          <w:p w14:paraId="64C73A54" w14:textId="7CB19BCB" w:rsidR="002B4E5A" w:rsidRPr="00331662" w:rsidRDefault="002B4E5A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4A159995" w14:textId="44B2BE52" w:rsidR="002B4E5A" w:rsidRPr="00331662" w:rsidRDefault="002B4E5A" w:rsidP="0003589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9B1C6A4" w14:textId="183C2822" w:rsidR="002B4E5A" w:rsidRPr="00331662" w:rsidRDefault="002B4E5A" w:rsidP="00B06AD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741E4F6D" w14:textId="56DC59BF" w:rsidR="002B4E5A" w:rsidRPr="00331662" w:rsidRDefault="002B4E5A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49D9FE3C" w14:textId="6D105779" w:rsidR="002B4E5A" w:rsidRPr="00331662" w:rsidRDefault="004E0013" w:rsidP="0003589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 xml:space="preserve">izv. prof. dr. sc. Alma </w:t>
            </w:r>
            <w:proofErr w:type="spellStart"/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>Vančur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</w:p>
        </w:tc>
      </w:tr>
      <w:tr w:rsidR="006918BE" w:rsidRPr="00331662" w14:paraId="79661F33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0E1555E1" w14:textId="7EA855D7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Jezik, rod i spolnost</w:t>
            </w:r>
          </w:p>
        </w:tc>
        <w:tc>
          <w:tcPr>
            <w:tcW w:w="600" w:type="dxa"/>
            <w:shd w:val="clear" w:color="auto" w:fill="auto"/>
          </w:tcPr>
          <w:p w14:paraId="638C4BFD" w14:textId="6BCE0715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84C0C0B" w14:textId="1E7DBED5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876C163" w14:textId="590EBABC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3EE5C011" w14:textId="251E9178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0F06227F" w14:textId="1AF221A1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6918BE" w:rsidRPr="00331662" w14:paraId="0D7C8009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4FD6863D" w14:textId="6DFA1EF1" w:rsidR="006918BE" w:rsidRPr="00331662" w:rsidRDefault="006918BE" w:rsidP="006918BE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etode analize diskursa</w:t>
            </w:r>
          </w:p>
        </w:tc>
        <w:tc>
          <w:tcPr>
            <w:tcW w:w="600" w:type="dxa"/>
            <w:shd w:val="clear" w:color="auto" w:fill="auto"/>
          </w:tcPr>
          <w:p w14:paraId="73E8A9E6" w14:textId="2F81ECE7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1</w:t>
            </w:r>
          </w:p>
        </w:tc>
        <w:tc>
          <w:tcPr>
            <w:tcW w:w="600" w:type="dxa"/>
            <w:shd w:val="clear" w:color="auto" w:fill="auto"/>
          </w:tcPr>
          <w:p w14:paraId="3FCAD14B" w14:textId="266A1C62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62CC0415" w14:textId="4FCF937F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47C591AA" w14:textId="695A5C4E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01720027" w14:textId="4A940F20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6918BE" w:rsidRPr="00331662" w14:paraId="4CBB66C2" w14:textId="77777777" w:rsidTr="00795FC8">
        <w:trPr>
          <w:gridAfter w:val="1"/>
          <w:wAfter w:w="38" w:type="dxa"/>
          <w:trHeight w:val="397"/>
        </w:trPr>
        <w:tc>
          <w:tcPr>
            <w:tcW w:w="4068" w:type="dxa"/>
          </w:tcPr>
          <w:p w14:paraId="54E9B425" w14:textId="77777777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Pisanje znanstveno-istraživačkog rada                       </w:t>
            </w:r>
          </w:p>
          <w:p w14:paraId="77B0FC35" w14:textId="440176BF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iz područja književnosti                                                                                                                                             </w:t>
            </w:r>
          </w:p>
        </w:tc>
        <w:tc>
          <w:tcPr>
            <w:tcW w:w="600" w:type="dxa"/>
            <w:shd w:val="clear" w:color="auto" w:fill="auto"/>
          </w:tcPr>
          <w:p w14:paraId="5BC8767D" w14:textId="29CD6604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47CF7D19" w14:textId="7DFEF328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34766F5B" w14:textId="38C345E2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365CCEC9" w14:textId="2175CD23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E9AB6A6" w14:textId="3F4B8292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4EDCE01F" w14:textId="432B972A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</w:p>
        </w:tc>
        <w:tc>
          <w:tcPr>
            <w:tcW w:w="750" w:type="dxa"/>
          </w:tcPr>
          <w:p w14:paraId="505DC7CF" w14:textId="6180FC0B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63EA7478" w14:textId="1963D28C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Jasna Poljak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  <w:p w14:paraId="38C7314F" w14:textId="201DC3B2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Zvonimir Prtenjača, asistent 2,</w:t>
            </w:r>
            <w:r w:rsidRPr="00331662">
              <w:rPr>
                <w:rFonts w:ascii="Arial" w:hAnsi="Arial" w:cs="Arial"/>
                <w:b/>
                <w:bCs/>
                <w:sz w:val="18"/>
                <w:szCs w:val="18"/>
                <w:lang w:val="hr-HR"/>
              </w:rPr>
              <w:t xml:space="preserve"> VS</w:t>
            </w:r>
          </w:p>
        </w:tc>
      </w:tr>
      <w:tr w:rsidR="006918BE" w:rsidRPr="00331662" w14:paraId="73A7CD42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4CC06F3E" w14:textId="107DCCC5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Suvremena američka ratna proza </w:t>
            </w:r>
          </w:p>
        </w:tc>
        <w:tc>
          <w:tcPr>
            <w:tcW w:w="600" w:type="dxa"/>
            <w:shd w:val="clear" w:color="auto" w:fill="auto"/>
          </w:tcPr>
          <w:p w14:paraId="0D7884DA" w14:textId="45254E73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638D652D" w14:textId="433F640C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426F6237" w14:textId="71EE0B21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46179CEA" w14:textId="542DEAF8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12EB9B0C" w14:textId="009C2136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Jasna Poljak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</w:tc>
      </w:tr>
      <w:tr w:rsidR="006918BE" w:rsidRPr="00331662" w14:paraId="5E9F491A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0E14520A" w14:textId="65CDCCB0" w:rsidR="006918BE" w:rsidRPr="00FD23BA" w:rsidRDefault="006918BE" w:rsidP="006918BE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Suvremena američka drama</w:t>
            </w:r>
          </w:p>
        </w:tc>
        <w:tc>
          <w:tcPr>
            <w:tcW w:w="600" w:type="dxa"/>
            <w:shd w:val="clear" w:color="auto" w:fill="auto"/>
          </w:tcPr>
          <w:p w14:paraId="3C9C04FA" w14:textId="2DFA52C1" w:rsidR="006918BE" w:rsidRPr="00FD23BA" w:rsidRDefault="006918BE" w:rsidP="006918BE">
            <w:pPr>
              <w:jc w:val="center"/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4877BF44" w14:textId="77458529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4F16261" w14:textId="411267F0" w:rsidR="006918BE" w:rsidRPr="00FD23BA" w:rsidRDefault="006918BE" w:rsidP="006918BE">
            <w:pPr>
              <w:jc w:val="center"/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1</w:t>
            </w:r>
          </w:p>
        </w:tc>
        <w:tc>
          <w:tcPr>
            <w:tcW w:w="750" w:type="dxa"/>
          </w:tcPr>
          <w:p w14:paraId="2B57F270" w14:textId="7A2A2758" w:rsidR="006918BE" w:rsidRPr="00FD23BA" w:rsidRDefault="006918BE" w:rsidP="006918BE">
            <w:pPr>
              <w:jc w:val="center"/>
              <w:rPr>
                <w:rFonts w:ascii="Arial" w:hAnsi="Arial" w:cs="Arial"/>
                <w:b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b/>
                <w:strike/>
                <w:sz w:val="18"/>
                <w:szCs w:val="18"/>
                <w:highlight w:val="yellow"/>
                <w:lang w:val="hr-HR"/>
              </w:rPr>
              <w:t>3</w:t>
            </w:r>
          </w:p>
        </w:tc>
        <w:tc>
          <w:tcPr>
            <w:tcW w:w="4103" w:type="dxa"/>
          </w:tcPr>
          <w:p w14:paraId="67FC8C4D" w14:textId="3E7AC380" w:rsidR="006918BE" w:rsidRPr="00FD23BA" w:rsidRDefault="006918BE" w:rsidP="006918BE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 xml:space="preserve">doc. dr. sc. Jasna Poljak </w:t>
            </w:r>
            <w:proofErr w:type="spellStart"/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Rehlicki</w:t>
            </w:r>
            <w:proofErr w:type="spellEnd"/>
          </w:p>
        </w:tc>
      </w:tr>
      <w:tr w:rsidR="006918BE" w:rsidRPr="00331662" w14:paraId="71A47560" w14:textId="77777777" w:rsidTr="00795FC8">
        <w:trPr>
          <w:gridAfter w:val="1"/>
          <w:wAfter w:w="38" w:type="dxa"/>
          <w:trHeight w:val="386"/>
        </w:trPr>
        <w:tc>
          <w:tcPr>
            <w:tcW w:w="4068" w:type="dxa"/>
          </w:tcPr>
          <w:p w14:paraId="1ABDBB58" w14:textId="77777777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frazeologiju engleskog jezika</w:t>
            </w:r>
          </w:p>
          <w:p w14:paraId="37921C82" w14:textId="4545E139" w:rsidR="006918BE" w:rsidRPr="00331662" w:rsidRDefault="006918BE" w:rsidP="006918BE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3ADBF6C3" w14:textId="5AB6C72E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2</w:t>
            </w:r>
          </w:p>
          <w:p w14:paraId="1E40D7DB" w14:textId="40D84E6F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16C2E9CB" w14:textId="1BF14379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-</w:t>
            </w:r>
          </w:p>
          <w:p w14:paraId="38A5B025" w14:textId="25BF8EDC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62D4812A" w14:textId="5C6225EA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  <w:p w14:paraId="47634F23" w14:textId="472D0903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3F5FB7DE" w14:textId="3443A7E4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47DFC76F" w14:textId="14562097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03" w:type="dxa"/>
          </w:tcPr>
          <w:p w14:paraId="6FC81A0D" w14:textId="5FDE6B53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Schmidt</w:t>
            </w:r>
          </w:p>
          <w:p w14:paraId="6EF2BF5E" w14:textId="5225EF32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6918BE" w:rsidRPr="00331662" w14:paraId="06E19D03" w14:textId="77777777" w:rsidTr="00795FC8">
        <w:trPr>
          <w:gridAfter w:val="1"/>
          <w:wAfter w:w="38" w:type="dxa"/>
          <w:trHeight w:val="386"/>
        </w:trPr>
        <w:tc>
          <w:tcPr>
            <w:tcW w:w="4068" w:type="dxa"/>
          </w:tcPr>
          <w:p w14:paraId="4578062F" w14:textId="1C74701B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jezik javne komunikacije</w:t>
            </w:r>
          </w:p>
        </w:tc>
        <w:tc>
          <w:tcPr>
            <w:tcW w:w="600" w:type="dxa"/>
            <w:shd w:val="clear" w:color="auto" w:fill="auto"/>
          </w:tcPr>
          <w:p w14:paraId="289209A9" w14:textId="02103553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1</w:t>
            </w:r>
          </w:p>
        </w:tc>
        <w:tc>
          <w:tcPr>
            <w:tcW w:w="600" w:type="dxa"/>
            <w:shd w:val="clear" w:color="auto" w:fill="auto"/>
          </w:tcPr>
          <w:p w14:paraId="05896C9E" w14:textId="7442B430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-</w:t>
            </w:r>
          </w:p>
        </w:tc>
        <w:tc>
          <w:tcPr>
            <w:tcW w:w="570" w:type="dxa"/>
            <w:shd w:val="clear" w:color="auto" w:fill="auto"/>
          </w:tcPr>
          <w:p w14:paraId="23E1CF0C" w14:textId="392F3813" w:rsidR="00360B28" w:rsidRPr="00360B28" w:rsidRDefault="00360B28" w:rsidP="006918BE">
            <w:pPr>
              <w:jc w:val="center"/>
              <w:rPr>
                <w:rFonts w:ascii="Arial" w:hAnsi="Arial" w:cs="Arial"/>
                <w:strike/>
                <w:sz w:val="18"/>
                <w:szCs w:val="18"/>
                <w:highlight w:val="magenta"/>
                <w:lang w:val="hr-HR"/>
              </w:rPr>
            </w:pPr>
            <w:r w:rsidRPr="00360B28">
              <w:rPr>
                <w:rFonts w:ascii="Arial" w:hAnsi="Arial" w:cs="Arial"/>
                <w:strike/>
                <w:sz w:val="18"/>
                <w:szCs w:val="18"/>
                <w:highlight w:val="magenta"/>
                <w:lang w:val="hr-HR"/>
              </w:rPr>
              <w:t>1</w:t>
            </w:r>
          </w:p>
          <w:p w14:paraId="0418A32C" w14:textId="71C81530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60B28">
              <w:rPr>
                <w:rFonts w:ascii="Arial" w:hAnsi="Arial" w:cs="Arial"/>
                <w:sz w:val="18"/>
                <w:szCs w:val="18"/>
                <w:highlight w:val="magenta"/>
                <w:lang w:val="hr-HR"/>
              </w:rPr>
              <w:t>1</w:t>
            </w:r>
          </w:p>
        </w:tc>
        <w:tc>
          <w:tcPr>
            <w:tcW w:w="750" w:type="dxa"/>
          </w:tcPr>
          <w:p w14:paraId="4038842F" w14:textId="228C9837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69D108C2" w14:textId="77777777" w:rsidR="006918BE" w:rsidRDefault="006918BE" w:rsidP="006918BE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</w:rPr>
              <w:t>izv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</w:rPr>
              <w:t xml:space="preserve">. prof. dr. sc. Tanj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</w:rPr>
              <w:t>Gradečak</w:t>
            </w:r>
            <w:proofErr w:type="spellEnd"/>
          </w:p>
          <w:p w14:paraId="5333D790" w14:textId="5C014B43" w:rsidR="00360B28" w:rsidRPr="00331662" w:rsidRDefault="00360B28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60B28">
              <w:rPr>
                <w:rFonts w:ascii="Arial" w:hAnsi="Arial" w:cs="Arial"/>
                <w:sz w:val="18"/>
                <w:szCs w:val="18"/>
                <w:highlight w:val="magenta"/>
                <w:lang w:val="hr-HR"/>
              </w:rPr>
              <w:t xml:space="preserve">Matej Pranjić, asistent, </w:t>
            </w:r>
            <w:r w:rsidRPr="00360B28">
              <w:rPr>
                <w:rFonts w:ascii="Arial" w:hAnsi="Arial" w:cs="Arial"/>
                <w:b/>
                <w:sz w:val="18"/>
                <w:szCs w:val="18"/>
                <w:highlight w:val="magenta"/>
                <w:lang w:val="hr-HR"/>
              </w:rPr>
              <w:t>VS</w:t>
            </w:r>
          </w:p>
        </w:tc>
      </w:tr>
      <w:tr w:rsidR="006918BE" w:rsidRPr="00331662" w14:paraId="4BA3A8D3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7BCBC4FC" w14:textId="77777777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ljski jezik I</w:t>
            </w:r>
          </w:p>
          <w:p w14:paraId="7EA7E005" w14:textId="080A833B" w:rsidR="001672DD" w:rsidRPr="00331662" w:rsidRDefault="001672DD" w:rsidP="001672DD">
            <w:pPr>
              <w:tabs>
                <w:tab w:val="left" w:pos="1440"/>
              </w:tabs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094A0D11" w14:textId="35C84125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78E3F25B" w14:textId="5E77EAC0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  <w:shd w:val="clear" w:color="auto" w:fill="auto"/>
          </w:tcPr>
          <w:p w14:paraId="5BD57B34" w14:textId="3975BE70" w:rsidR="006918BE" w:rsidRPr="00331662" w:rsidRDefault="006918BE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27E45455" w14:textId="75179DBC" w:rsidR="006918BE" w:rsidRPr="00331662" w:rsidRDefault="006918BE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41A228BB" w14:textId="621D5915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lektorica</w:t>
            </w:r>
          </w:p>
          <w:p w14:paraId="7D83FD91" w14:textId="19B7F797" w:rsidR="006918BE" w:rsidRPr="00331662" w:rsidRDefault="006918BE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1672DD" w:rsidRPr="00331662" w14:paraId="29A4D910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3A6A3831" w14:textId="071A282C" w:rsidR="001672DD" w:rsidRPr="00331662" w:rsidRDefault="001672DD" w:rsidP="001672DD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Francuski jezik </w:t>
            </w:r>
            <w:r w:rsidR="00CA7907"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                                                 </w:t>
            </w:r>
          </w:p>
          <w:p w14:paraId="68169282" w14:textId="77777777" w:rsidR="001672DD" w:rsidRPr="00331662" w:rsidRDefault="001672DD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44FF6D3A" w14:textId="02010D45" w:rsidR="001672DD" w:rsidRPr="00331662" w:rsidRDefault="00B03710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160E2868" w14:textId="399FCD5E" w:rsidR="001672DD" w:rsidRPr="00331662" w:rsidRDefault="001672DD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7A3339"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  <w:t>2</w:t>
            </w:r>
            <w:r w:rsidR="007A3339" w:rsidRPr="007A3339"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  <w:t>(2)</w:t>
            </w:r>
          </w:p>
        </w:tc>
        <w:tc>
          <w:tcPr>
            <w:tcW w:w="570" w:type="dxa"/>
            <w:shd w:val="clear" w:color="auto" w:fill="auto"/>
          </w:tcPr>
          <w:p w14:paraId="3830EB8F" w14:textId="7D66BE98" w:rsidR="001672DD" w:rsidRPr="00331662" w:rsidRDefault="00B03710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47C99541" w14:textId="17FA933C" w:rsidR="001672DD" w:rsidRPr="00331662" w:rsidRDefault="001672DD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1B6FC352" w14:textId="5C71DE51" w:rsidR="001672DD" w:rsidRPr="00331662" w:rsidRDefault="00FA3BED" w:rsidP="006918BE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FA3BED">
              <w:rPr>
                <w:rFonts w:ascii="Arial" w:hAnsi="Arial" w:cs="Arial"/>
                <w:b/>
                <w:sz w:val="18"/>
                <w:szCs w:val="18"/>
                <w:highlight w:val="cyan"/>
                <w:lang w:val="hr-HR"/>
              </w:rPr>
              <w:t xml:space="preserve">Katarina Zaradić, </w:t>
            </w:r>
            <w:r w:rsidR="00FB1AEA" w:rsidRPr="00FA3BED">
              <w:rPr>
                <w:rFonts w:ascii="Arial" w:hAnsi="Arial" w:cs="Arial"/>
                <w:b/>
                <w:sz w:val="18"/>
                <w:szCs w:val="18"/>
                <w:highlight w:val="cyan"/>
                <w:lang w:val="hr-HR"/>
              </w:rPr>
              <w:t xml:space="preserve">lektorica, </w:t>
            </w:r>
            <w:r w:rsidR="00FB1AEA" w:rsidRPr="00FA3BED">
              <w:rPr>
                <w:rFonts w:ascii="Arial" w:hAnsi="Arial" w:cs="Arial"/>
                <w:b/>
                <w:bCs/>
                <w:sz w:val="18"/>
                <w:szCs w:val="18"/>
                <w:highlight w:val="cyan"/>
                <w:lang w:val="hr-HR"/>
              </w:rPr>
              <w:t>VS</w:t>
            </w:r>
          </w:p>
        </w:tc>
      </w:tr>
      <w:tr w:rsidR="001672DD" w:rsidRPr="00331662" w14:paraId="41227496" w14:textId="77777777" w:rsidTr="00795FC8">
        <w:trPr>
          <w:gridAfter w:val="1"/>
          <w:wAfter w:w="38" w:type="dxa"/>
        </w:trPr>
        <w:tc>
          <w:tcPr>
            <w:tcW w:w="4068" w:type="dxa"/>
          </w:tcPr>
          <w:p w14:paraId="464BB412" w14:textId="547F53E6" w:rsidR="001672DD" w:rsidRPr="00331662" w:rsidRDefault="001672DD" w:rsidP="001672DD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6147FBC4" w14:textId="77777777" w:rsidR="001672DD" w:rsidRPr="00331662" w:rsidRDefault="001672DD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1927741" w14:textId="77777777" w:rsidR="001672DD" w:rsidRPr="00331662" w:rsidRDefault="001672DD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0AF5C56B" w14:textId="77777777" w:rsidR="001672DD" w:rsidRPr="00331662" w:rsidRDefault="001672DD" w:rsidP="006918B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11A35451" w14:textId="77777777" w:rsidR="001672DD" w:rsidRPr="00331662" w:rsidRDefault="001672DD" w:rsidP="006918B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03" w:type="dxa"/>
          </w:tcPr>
          <w:p w14:paraId="41E674FA" w14:textId="77777777" w:rsidR="001672DD" w:rsidRPr="00331662" w:rsidRDefault="001672DD" w:rsidP="006918B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</w:tbl>
    <w:p w14:paraId="1145E848" w14:textId="77777777" w:rsidR="00750C12" w:rsidRPr="00331662" w:rsidRDefault="00750C12" w:rsidP="00750C12">
      <w:pPr>
        <w:jc w:val="both"/>
        <w:rPr>
          <w:rFonts w:ascii="Arial" w:hAnsi="Arial" w:cs="Arial"/>
          <w:b/>
          <w:sz w:val="18"/>
          <w:lang w:val="hr-HR"/>
        </w:rPr>
      </w:pPr>
      <w:r w:rsidRPr="00331662">
        <w:rPr>
          <w:rFonts w:ascii="Arial" w:hAnsi="Arial" w:cs="Arial"/>
          <w:b/>
          <w:sz w:val="18"/>
          <w:lang w:val="hr-HR"/>
        </w:rPr>
        <w:t>NAPOMENE:</w:t>
      </w:r>
    </w:p>
    <w:p w14:paraId="41ECD78A" w14:textId="203A0374" w:rsidR="00750C12" w:rsidRPr="00331662" w:rsidRDefault="00750C12" w:rsidP="00750C12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</w:t>
      </w:r>
      <w:r w:rsidRPr="00331662">
        <w:rPr>
          <w:rFonts w:ascii="Arial" w:hAnsi="Arial" w:cs="Arial"/>
          <w:b/>
          <w:sz w:val="16"/>
          <w:szCs w:val="16"/>
          <w:lang w:val="hr-HR"/>
        </w:rPr>
        <w:t>u semestru stječe najmanje 15,5 ECTS bodov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roz obveznu i izbornu nastavu iz sadržaja obuhvaćenih studijskim programom. Student</w:t>
      </w:r>
      <w:r w:rsidR="00E538B1" w:rsidRPr="00331662">
        <w:rPr>
          <w:rFonts w:ascii="Arial" w:hAnsi="Arial" w:cs="Arial"/>
          <w:sz w:val="16"/>
          <w:szCs w:val="16"/>
          <w:lang w:val="hr-HR"/>
        </w:rPr>
        <w:t xml:space="preserve"> </w:t>
      </w:r>
      <w:r w:rsidRPr="00331662">
        <w:rPr>
          <w:rFonts w:ascii="Arial" w:hAnsi="Arial" w:cs="Arial"/>
          <w:sz w:val="16"/>
          <w:szCs w:val="16"/>
          <w:lang w:val="hr-HR"/>
        </w:rPr>
        <w:t>bira</w:t>
      </w:r>
      <w:r w:rsidR="00E538B1" w:rsidRPr="00331662">
        <w:rPr>
          <w:rFonts w:ascii="Arial" w:hAnsi="Arial" w:cs="Arial"/>
          <w:sz w:val="16"/>
          <w:szCs w:val="16"/>
          <w:lang w:val="hr-HR"/>
        </w:rPr>
        <w:t xml:space="preserve"> onoliko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izbornih </w:t>
      </w:r>
      <w:r w:rsidR="00DF3649" w:rsidRPr="00331662">
        <w:rPr>
          <w:rFonts w:ascii="Arial" w:hAnsi="Arial" w:cs="Arial"/>
          <w:sz w:val="16"/>
          <w:szCs w:val="16"/>
          <w:lang w:val="hr-HR"/>
        </w:rPr>
        <w:t>kolegij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oliko </w:t>
      </w:r>
      <w:r w:rsidR="00E538B1" w:rsidRPr="00331662">
        <w:rPr>
          <w:rFonts w:ascii="Arial" w:hAnsi="Arial" w:cs="Arial"/>
          <w:sz w:val="16"/>
          <w:szCs w:val="16"/>
          <w:lang w:val="hr-HR"/>
        </w:rPr>
        <w:t>mu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je potrebno da </w:t>
      </w:r>
      <w:r w:rsidRPr="00331662">
        <w:rPr>
          <w:rFonts w:ascii="Arial" w:hAnsi="Arial" w:cs="Arial"/>
          <w:b/>
          <w:sz w:val="16"/>
          <w:szCs w:val="16"/>
          <w:lang w:val="hr-HR"/>
        </w:rPr>
        <w:t>na razini akademske godine ostvar</w:t>
      </w:r>
      <w:r w:rsidR="00E538B1" w:rsidRPr="00331662">
        <w:rPr>
          <w:rFonts w:ascii="Arial" w:hAnsi="Arial" w:cs="Arial"/>
          <w:b/>
          <w:sz w:val="16"/>
          <w:szCs w:val="16"/>
          <w:lang w:val="hr-HR"/>
        </w:rPr>
        <w:t>i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 najmanje 30 ECTS bodova u okviru studija Engleskog jezika i književnosti. </w:t>
      </w:r>
    </w:p>
    <w:p w14:paraId="3615AA9E" w14:textId="77777777" w:rsidR="00750C12" w:rsidRPr="00331662" w:rsidRDefault="00750C12" w:rsidP="00750C12">
      <w:pPr>
        <w:jc w:val="both"/>
        <w:rPr>
          <w:rFonts w:ascii="Arial" w:hAnsi="Arial" w:cs="Arial"/>
          <w:sz w:val="16"/>
          <w:szCs w:val="16"/>
          <w:lang w:val="hr-HR"/>
        </w:rPr>
      </w:pPr>
    </w:p>
    <w:p w14:paraId="45EC5097" w14:textId="06F2C0D6" w:rsidR="000E051F" w:rsidRDefault="00750C12" w:rsidP="001919C8">
      <w:pPr>
        <w:jc w:val="both"/>
        <w:rPr>
          <w:rFonts w:ascii="Arial" w:hAnsi="Arial" w:cs="Arial"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stječ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10,5 ECTS </w:t>
      </w:r>
      <w:r w:rsidRPr="00331662">
        <w:rPr>
          <w:rFonts w:ascii="Arial" w:hAnsi="Arial" w:cs="Arial"/>
          <w:sz w:val="16"/>
          <w:szCs w:val="16"/>
          <w:lang w:val="hr-HR"/>
        </w:rPr>
        <w:t>bodova kroz obvezne</w:t>
      </w:r>
      <w:r w:rsidR="00DF3649" w:rsidRPr="00331662">
        <w:rPr>
          <w:rFonts w:ascii="Arial" w:hAnsi="Arial" w:cs="Arial"/>
          <w:sz w:val="16"/>
          <w:szCs w:val="16"/>
          <w:lang w:val="hr-HR"/>
        </w:rPr>
        <w:t xml:space="preserve"> kolegije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. Preostale ECTS bodove stječe kroz izborne </w:t>
      </w:r>
      <w:r w:rsidR="00DF3649" w:rsidRPr="00331662">
        <w:rPr>
          <w:rFonts w:ascii="Arial" w:hAnsi="Arial" w:cs="Arial"/>
          <w:sz w:val="16"/>
          <w:szCs w:val="16"/>
          <w:lang w:val="hr-HR"/>
        </w:rPr>
        <w:t xml:space="preserve">kolegije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kako bi ostvario najmanj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15,5 ECTS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bodova u semestru</w:t>
      </w:r>
      <w:r w:rsidR="001919C8" w:rsidRPr="00331662">
        <w:rPr>
          <w:rFonts w:ascii="Arial" w:hAnsi="Arial" w:cs="Arial"/>
          <w:sz w:val="16"/>
          <w:szCs w:val="16"/>
          <w:lang w:val="hr-HR"/>
        </w:rPr>
        <w:t>.</w:t>
      </w:r>
    </w:p>
    <w:p w14:paraId="29DC8FEF" w14:textId="15C2B6F0" w:rsidR="00FD23BA" w:rsidRPr="00320EB2" w:rsidRDefault="00FD23BA" w:rsidP="001919C8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20EB2">
        <w:rPr>
          <w:rFonts w:ascii="Arial" w:hAnsi="Arial" w:cs="Arial"/>
          <w:b/>
          <w:sz w:val="16"/>
          <w:szCs w:val="16"/>
          <w:highlight w:val="yellow"/>
          <w:lang w:val="hr-HR"/>
        </w:rPr>
        <w:t>20. 9. 2023. Kolegij se neće izvoditi.</w:t>
      </w:r>
      <w:r w:rsidR="00FA3BED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 </w:t>
      </w:r>
      <w:r w:rsidR="00FA3BED" w:rsidRPr="00FA3BED">
        <w:rPr>
          <w:rFonts w:ascii="Arial" w:hAnsi="Arial" w:cs="Arial"/>
          <w:b/>
          <w:sz w:val="16"/>
          <w:szCs w:val="16"/>
          <w:highlight w:val="cyan"/>
          <w:lang w:val="hr-HR"/>
        </w:rPr>
        <w:t>11. 10. 2023. Uvodi se ime nakon provedenog izbora</w:t>
      </w:r>
      <w:r w:rsidR="007A3339">
        <w:rPr>
          <w:rFonts w:ascii="Arial" w:hAnsi="Arial" w:cs="Arial"/>
          <w:b/>
          <w:sz w:val="16"/>
          <w:szCs w:val="16"/>
          <w:highlight w:val="cyan"/>
          <w:lang w:val="hr-HR"/>
        </w:rPr>
        <w:t xml:space="preserve"> i povećava se broj grupa</w:t>
      </w:r>
      <w:r w:rsidR="00FA3BED" w:rsidRPr="00FA3BED">
        <w:rPr>
          <w:rFonts w:ascii="Arial" w:hAnsi="Arial" w:cs="Arial"/>
          <w:b/>
          <w:sz w:val="16"/>
          <w:szCs w:val="16"/>
          <w:highlight w:val="cyan"/>
          <w:lang w:val="hr-HR"/>
        </w:rPr>
        <w:t>.</w:t>
      </w:r>
      <w:r w:rsidR="00360B28">
        <w:rPr>
          <w:rFonts w:ascii="Arial" w:hAnsi="Arial" w:cs="Arial"/>
          <w:b/>
          <w:sz w:val="16"/>
          <w:szCs w:val="16"/>
          <w:highlight w:val="cyan"/>
          <w:lang w:val="hr-HR"/>
        </w:rPr>
        <w:t xml:space="preserve"> </w:t>
      </w:r>
      <w:r w:rsidR="00360B28" w:rsidRPr="00360B28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17. 1. 2024. </w:t>
      </w:r>
      <w:r w:rsidR="009D54F9" w:rsidRPr="00555F1A">
        <w:rPr>
          <w:rFonts w:ascii="Arial" w:hAnsi="Arial" w:cs="Arial"/>
          <w:b/>
          <w:sz w:val="16"/>
          <w:szCs w:val="16"/>
          <w:highlight w:val="magenta"/>
          <w:lang w:val="hr-HR"/>
        </w:rPr>
        <w:t>Promjena znanstveno-nastavnog radnog mjesta nakon provedenog izbora</w:t>
      </w:r>
      <w:r w:rsidR="009D54F9">
        <w:rPr>
          <w:rFonts w:ascii="Arial" w:hAnsi="Arial" w:cs="Arial"/>
          <w:b/>
          <w:sz w:val="16"/>
          <w:szCs w:val="16"/>
          <w:highlight w:val="magenta"/>
          <w:lang w:val="hr-HR"/>
        </w:rPr>
        <w:t>; o</w:t>
      </w:r>
      <w:r w:rsidR="00360B28">
        <w:rPr>
          <w:rFonts w:ascii="Arial" w:hAnsi="Arial" w:cs="Arial"/>
          <w:b/>
          <w:sz w:val="16"/>
          <w:szCs w:val="16"/>
          <w:highlight w:val="magenta"/>
          <w:lang w:val="hr-HR"/>
        </w:rPr>
        <w:t>d 8. 1. 2024. u</w:t>
      </w:r>
      <w:r w:rsidR="00360B28" w:rsidRPr="00360B28">
        <w:rPr>
          <w:rFonts w:ascii="Arial" w:hAnsi="Arial" w:cs="Arial"/>
          <w:b/>
          <w:sz w:val="16"/>
          <w:szCs w:val="16"/>
          <w:highlight w:val="magenta"/>
          <w:lang w:val="hr-HR"/>
        </w:rPr>
        <w:t>vodi se</w:t>
      </w:r>
      <w:r w:rsidR="00360B28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novi</w:t>
      </w:r>
      <w:r w:rsidR="00360B28" w:rsidRPr="00360B28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izvođač dijela kolegija.</w:t>
      </w:r>
    </w:p>
    <w:p w14:paraId="1B8EE739" w14:textId="77777777" w:rsidR="00750C12" w:rsidRPr="00331662" w:rsidRDefault="00750C12" w:rsidP="000E051F">
      <w:pPr>
        <w:rPr>
          <w:rFonts w:ascii="Arial" w:hAnsi="Arial" w:cs="Arial"/>
          <w:sz w:val="20"/>
          <w:szCs w:val="20"/>
          <w:lang w:val="hr-HR"/>
        </w:rPr>
      </w:pPr>
    </w:p>
    <w:p w14:paraId="15DC99AF" w14:textId="77777777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  <w:r w:rsidRPr="00331662">
        <w:rPr>
          <w:rFonts w:ascii="Arial" w:hAnsi="Arial" w:cs="Arial"/>
          <w:b/>
          <w:sz w:val="20"/>
          <w:szCs w:val="20"/>
          <w:u w:val="single"/>
          <w:lang w:val="hr-HR"/>
        </w:rPr>
        <w:t xml:space="preserve"> IV. ljetni semestar</w:t>
      </w:r>
    </w:p>
    <w:p w14:paraId="4B009D79" w14:textId="77777777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</w:p>
    <w:tbl>
      <w:tblPr>
        <w:tblW w:w="10908" w:type="dxa"/>
        <w:tblInd w:w="-910" w:type="dxa"/>
        <w:tblLayout w:type="fixed"/>
        <w:tblLook w:val="01E0" w:firstRow="1" w:lastRow="1" w:firstColumn="1" w:lastColumn="1" w:noHBand="0" w:noVBand="0"/>
      </w:tblPr>
      <w:tblGrid>
        <w:gridCol w:w="4068"/>
        <w:gridCol w:w="600"/>
        <w:gridCol w:w="600"/>
        <w:gridCol w:w="570"/>
        <w:gridCol w:w="750"/>
        <w:gridCol w:w="4320"/>
      </w:tblGrid>
      <w:tr w:rsidR="000E051F" w:rsidRPr="00331662" w14:paraId="4EA5F8B0" w14:textId="77777777" w:rsidTr="00202465">
        <w:tc>
          <w:tcPr>
            <w:tcW w:w="4068" w:type="dxa"/>
            <w:vAlign w:val="center"/>
          </w:tcPr>
          <w:p w14:paraId="71A60F0F" w14:textId="3D79BAF1" w:rsidR="000E051F" w:rsidRPr="00331662" w:rsidRDefault="00DF3649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KOLEGIJ </w:t>
            </w:r>
          </w:p>
        </w:tc>
        <w:tc>
          <w:tcPr>
            <w:tcW w:w="1770" w:type="dxa"/>
            <w:gridSpan w:val="3"/>
            <w:vAlign w:val="center"/>
          </w:tcPr>
          <w:p w14:paraId="0A9CA611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vAlign w:val="center"/>
          </w:tcPr>
          <w:p w14:paraId="369B9824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320" w:type="dxa"/>
            <w:vAlign w:val="center"/>
          </w:tcPr>
          <w:p w14:paraId="0A287F3D" w14:textId="4F16A19B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Nositelj </w:t>
            </w:r>
            <w:r w:rsidR="00DF3649"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kolegija</w:t>
            </w: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 ili izvođač dijela nastave</w:t>
            </w:r>
          </w:p>
        </w:tc>
      </w:tr>
      <w:tr w:rsidR="000E051F" w:rsidRPr="00331662" w14:paraId="4114E3AB" w14:textId="77777777" w:rsidTr="00202465">
        <w:tc>
          <w:tcPr>
            <w:tcW w:w="4068" w:type="dxa"/>
          </w:tcPr>
          <w:p w14:paraId="50425440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1BA6ECB3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  <w:shd w:val="clear" w:color="auto" w:fill="auto"/>
          </w:tcPr>
          <w:p w14:paraId="6DD35382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  <w:shd w:val="clear" w:color="auto" w:fill="auto"/>
          </w:tcPr>
          <w:p w14:paraId="5F37A32D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</w:tcPr>
          <w:p w14:paraId="747BE669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320" w:type="dxa"/>
          </w:tcPr>
          <w:p w14:paraId="50434E05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0E051F" w:rsidRPr="00331662" w14:paraId="4DF2D153" w14:textId="77777777" w:rsidTr="00202465">
        <w:tc>
          <w:tcPr>
            <w:tcW w:w="4068" w:type="dxa"/>
          </w:tcPr>
          <w:p w14:paraId="6C7B4DB7" w14:textId="77777777" w:rsidR="000E051F" w:rsidRPr="00331662" w:rsidRDefault="000E051F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egled engleske književnosti II (od romantizma do danas)</w:t>
            </w:r>
          </w:p>
        </w:tc>
        <w:tc>
          <w:tcPr>
            <w:tcW w:w="600" w:type="dxa"/>
            <w:shd w:val="clear" w:color="auto" w:fill="auto"/>
          </w:tcPr>
          <w:p w14:paraId="51614DB4" w14:textId="77777777" w:rsidR="000E051F" w:rsidRPr="00331662" w:rsidRDefault="00E259E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1CEEE5B5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FC97269" w14:textId="388098D5" w:rsidR="00CD7D8B" w:rsidRPr="00331662" w:rsidRDefault="00CD7D8B" w:rsidP="006D6D3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  <w:r w:rsidR="006D6D3C" w:rsidRPr="00331662">
              <w:rPr>
                <w:rFonts w:ascii="Arial" w:hAnsi="Arial" w:cs="Arial"/>
                <w:sz w:val="18"/>
                <w:szCs w:val="18"/>
                <w:lang w:val="hr-HR"/>
              </w:rPr>
              <w:t>(</w:t>
            </w:r>
            <w:r w:rsidR="00F0438D"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  <w:r w:rsidR="006D6D3C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) </w:t>
            </w:r>
          </w:p>
          <w:p w14:paraId="13EF1923" w14:textId="3002C10F" w:rsidR="000E051F" w:rsidRPr="00331662" w:rsidRDefault="000E051F" w:rsidP="006D6D3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56A41906" w14:textId="77777777" w:rsidR="000E051F" w:rsidRPr="00331662" w:rsidRDefault="00527DC4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320" w:type="dxa"/>
          </w:tcPr>
          <w:p w14:paraId="1D469993" w14:textId="1BB64628" w:rsidR="009B73AD" w:rsidRPr="00331662" w:rsidRDefault="008E6914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izv. prof</w:t>
            </w:r>
            <w:r w:rsidR="003C209D" w:rsidRPr="00331662">
              <w:rPr>
                <w:rFonts w:ascii="Arial" w:hAnsi="Arial" w:cs="Arial"/>
                <w:sz w:val="18"/>
                <w:szCs w:val="18"/>
                <w:lang w:val="hr-HR"/>
              </w:rPr>
              <w:t>. dr. sc. Ljubica Matek</w:t>
            </w:r>
          </w:p>
          <w:p w14:paraId="7060D5B1" w14:textId="42C7804F" w:rsidR="000E051F" w:rsidRPr="00331662" w:rsidRDefault="000E051F" w:rsidP="00140BEB">
            <w:pPr>
              <w:rPr>
                <w:rFonts w:ascii="Arial" w:hAnsi="Arial" w:cs="Arial"/>
                <w:color w:val="FF0000"/>
                <w:sz w:val="18"/>
                <w:szCs w:val="18"/>
                <w:lang w:val="hr-HR"/>
              </w:rPr>
            </w:pPr>
          </w:p>
        </w:tc>
      </w:tr>
      <w:tr w:rsidR="005B71E2" w:rsidRPr="00331662" w14:paraId="19A5F118" w14:textId="77777777" w:rsidTr="00202465">
        <w:tc>
          <w:tcPr>
            <w:tcW w:w="4068" w:type="dxa"/>
          </w:tcPr>
          <w:p w14:paraId="1527B654" w14:textId="27B160F4" w:rsidR="005B71E2" w:rsidRPr="00331662" w:rsidRDefault="005B71E2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intaksa jednostavne rečenice u engleskom jeziku</w:t>
            </w:r>
          </w:p>
        </w:tc>
        <w:tc>
          <w:tcPr>
            <w:tcW w:w="600" w:type="dxa"/>
            <w:shd w:val="clear" w:color="auto" w:fill="auto"/>
          </w:tcPr>
          <w:p w14:paraId="2F8A68AB" w14:textId="5AE149A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0FD383C8" w14:textId="00B3BCB5" w:rsidR="005B71E2" w:rsidRPr="00331662" w:rsidRDefault="005B71E2" w:rsidP="006238D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  <w:r w:rsidR="00FE5D94" w:rsidRPr="00331662">
              <w:rPr>
                <w:rFonts w:ascii="Arial" w:hAnsi="Arial" w:cs="Arial"/>
                <w:sz w:val="18"/>
                <w:szCs w:val="18"/>
                <w:lang w:val="hr-HR"/>
              </w:rPr>
              <w:t>(</w:t>
            </w:r>
            <w:r w:rsidR="002833BD"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  <w:r w:rsidR="00FE5D94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  <w:p w14:paraId="6BDE2BC7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45427252" w14:textId="407349A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2128858A" w14:textId="21DD55C6" w:rsidR="005B71E2" w:rsidRPr="00331662" w:rsidRDefault="005B71E2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2A97B921" w14:textId="761F31FB" w:rsidR="005B71E2" w:rsidRPr="00331662" w:rsidRDefault="003579A1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Gabrijela Buljan</w:t>
            </w:r>
          </w:p>
        </w:tc>
      </w:tr>
      <w:tr w:rsidR="005B71E2" w:rsidRPr="00331662" w14:paraId="5C0477A4" w14:textId="77777777" w:rsidTr="00202465">
        <w:tc>
          <w:tcPr>
            <w:tcW w:w="4068" w:type="dxa"/>
          </w:tcPr>
          <w:p w14:paraId="775537E3" w14:textId="77777777" w:rsidR="005B71E2" w:rsidRPr="00331662" w:rsidRDefault="005B71E2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uvremeni engleski jezik IV</w:t>
            </w:r>
          </w:p>
        </w:tc>
        <w:tc>
          <w:tcPr>
            <w:tcW w:w="600" w:type="dxa"/>
            <w:shd w:val="clear" w:color="auto" w:fill="auto"/>
          </w:tcPr>
          <w:p w14:paraId="1B4DFE65" w14:textId="77777777" w:rsidR="005B71E2" w:rsidRPr="00331662" w:rsidRDefault="005B71E2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1A253725" w14:textId="72747B9B" w:rsidR="005B71E2" w:rsidRPr="00331662" w:rsidRDefault="005B71E2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4(4)</w:t>
            </w:r>
          </w:p>
        </w:tc>
        <w:tc>
          <w:tcPr>
            <w:tcW w:w="570" w:type="dxa"/>
            <w:shd w:val="clear" w:color="auto" w:fill="auto"/>
          </w:tcPr>
          <w:p w14:paraId="20C140BD" w14:textId="77777777" w:rsidR="005B71E2" w:rsidRPr="00331662" w:rsidRDefault="005B71E2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30DD5247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35AA2970" w14:textId="77777777" w:rsidR="005B71E2" w:rsidRPr="00331662" w:rsidRDefault="005B71E2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laženka Šoštarić, viša lektorica</w:t>
            </w:r>
          </w:p>
        </w:tc>
      </w:tr>
      <w:tr w:rsidR="005B71E2" w:rsidRPr="00331662" w14:paraId="73F00A8A" w14:textId="77777777" w:rsidTr="00202465">
        <w:tc>
          <w:tcPr>
            <w:tcW w:w="4068" w:type="dxa"/>
          </w:tcPr>
          <w:p w14:paraId="326EB322" w14:textId="77777777" w:rsidR="005B71E2" w:rsidRPr="00331662" w:rsidRDefault="005B71E2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lingvistiku za angliste</w:t>
            </w:r>
          </w:p>
        </w:tc>
        <w:tc>
          <w:tcPr>
            <w:tcW w:w="600" w:type="dxa"/>
            <w:shd w:val="clear" w:color="auto" w:fill="auto"/>
          </w:tcPr>
          <w:p w14:paraId="5BDAF00C" w14:textId="77777777" w:rsidR="005B71E2" w:rsidRPr="00331662" w:rsidRDefault="005B71E2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7937EE3F" w14:textId="77777777" w:rsidR="005B71E2" w:rsidRPr="00331662" w:rsidRDefault="005B71E2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71BBEAAF" w14:textId="77777777" w:rsidR="005B71E2" w:rsidRPr="00331662" w:rsidRDefault="005B71E2" w:rsidP="00DD4A2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512728E5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6658B3A1" w14:textId="1F0E053A" w:rsidR="005B7A68" w:rsidRPr="00331662" w:rsidRDefault="003F5895" w:rsidP="003F589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izv. prof.</w:t>
            </w:r>
            <w:r w:rsidR="005B71E2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dr. sc. 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Tanja Gradečak</w:t>
            </w:r>
          </w:p>
        </w:tc>
      </w:tr>
      <w:tr w:rsidR="005B71E2" w:rsidRPr="00331662" w14:paraId="63F78DD1" w14:textId="77777777" w:rsidTr="00202465">
        <w:tc>
          <w:tcPr>
            <w:tcW w:w="4068" w:type="dxa"/>
          </w:tcPr>
          <w:p w14:paraId="5AD15547" w14:textId="77777777" w:rsidR="005B71E2" w:rsidRPr="00331662" w:rsidRDefault="005B71E2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Tjelesna i zdravstvena kultura IV</w:t>
            </w:r>
          </w:p>
        </w:tc>
        <w:tc>
          <w:tcPr>
            <w:tcW w:w="600" w:type="dxa"/>
            <w:shd w:val="clear" w:color="auto" w:fill="auto"/>
          </w:tcPr>
          <w:p w14:paraId="2BC17C74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38D04B0D" w14:textId="64599E19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29DC148E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7B0D5576" w14:textId="515B18B7" w:rsidR="005B71E2" w:rsidRPr="00331662" w:rsidRDefault="005B71E2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1/2</w:t>
            </w:r>
          </w:p>
        </w:tc>
        <w:tc>
          <w:tcPr>
            <w:tcW w:w="4320" w:type="dxa"/>
          </w:tcPr>
          <w:p w14:paraId="499493D1" w14:textId="77777777" w:rsidR="005B71E2" w:rsidRPr="00331662" w:rsidRDefault="005B71E2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Željko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Beiss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viši predavač</w:t>
            </w:r>
          </w:p>
        </w:tc>
      </w:tr>
      <w:tr w:rsidR="005B71E2" w:rsidRPr="00331662" w14:paraId="7B469469" w14:textId="77777777" w:rsidTr="00202465">
        <w:tc>
          <w:tcPr>
            <w:tcW w:w="4068" w:type="dxa"/>
          </w:tcPr>
          <w:p w14:paraId="2B088369" w14:textId="77777777" w:rsidR="005B71E2" w:rsidRPr="00331662" w:rsidRDefault="005B71E2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00A62FFC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028B8C0D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3E88765C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14319023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4C733860" w14:textId="77777777" w:rsidR="005B71E2" w:rsidRPr="00331662" w:rsidRDefault="005B71E2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5B71E2" w:rsidRPr="00331662" w14:paraId="3BF3156E" w14:textId="77777777" w:rsidTr="00202465">
        <w:tc>
          <w:tcPr>
            <w:tcW w:w="4068" w:type="dxa"/>
          </w:tcPr>
          <w:p w14:paraId="5DB882AB" w14:textId="4750F729" w:rsidR="005B71E2" w:rsidRPr="00331662" w:rsidRDefault="005B71E2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IZBORNI </w:t>
            </w:r>
            <w:r w:rsidR="00DF3649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KOLEGIJI</w:t>
            </w:r>
          </w:p>
        </w:tc>
        <w:tc>
          <w:tcPr>
            <w:tcW w:w="600" w:type="dxa"/>
            <w:shd w:val="clear" w:color="auto" w:fill="auto"/>
          </w:tcPr>
          <w:p w14:paraId="0A79C426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7C669A1A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0732CF69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434B9B47" w14:textId="77777777" w:rsidR="005B71E2" w:rsidRPr="00331662" w:rsidRDefault="005B71E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320" w:type="dxa"/>
          </w:tcPr>
          <w:p w14:paraId="4690CC1B" w14:textId="77777777" w:rsidR="005B71E2" w:rsidRPr="00331662" w:rsidRDefault="005B71E2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120019" w:rsidRPr="00331662" w14:paraId="7D6C6230" w14:textId="77777777" w:rsidTr="00202465">
        <w:tc>
          <w:tcPr>
            <w:tcW w:w="4068" w:type="dxa"/>
          </w:tcPr>
          <w:p w14:paraId="60183C77" w14:textId="0762E51B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Analiza diskursa </w:t>
            </w:r>
          </w:p>
        </w:tc>
        <w:tc>
          <w:tcPr>
            <w:tcW w:w="600" w:type="dxa"/>
            <w:shd w:val="clear" w:color="auto" w:fill="auto"/>
          </w:tcPr>
          <w:p w14:paraId="1CD48377" w14:textId="77FBF3F4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FC424BB" w14:textId="17CACBDB" w:rsidR="00120019" w:rsidRPr="006100C7" w:rsidRDefault="00120019" w:rsidP="00120019">
            <w:pPr>
              <w:jc w:val="center"/>
              <w:rPr>
                <w:rFonts w:ascii="Arial" w:hAnsi="Arial" w:cs="Arial"/>
                <w:strike/>
                <w:sz w:val="18"/>
                <w:szCs w:val="18"/>
                <w:highlight w:val="cyan"/>
                <w:lang w:val="hr-HR"/>
              </w:rPr>
            </w:pPr>
            <w:r w:rsidRPr="006100C7">
              <w:rPr>
                <w:rFonts w:ascii="Arial" w:hAnsi="Arial" w:cs="Arial"/>
                <w:strike/>
                <w:sz w:val="18"/>
                <w:szCs w:val="18"/>
                <w:highlight w:val="cyan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42C1CBC3" w14:textId="2373D178" w:rsidR="00120019" w:rsidRPr="006100C7" w:rsidRDefault="006100C7" w:rsidP="00120019">
            <w:pPr>
              <w:jc w:val="center"/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</w:pPr>
            <w:r w:rsidRPr="006100C7"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  <w:t>1</w:t>
            </w:r>
            <w:r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  <w:t>*</w:t>
            </w:r>
          </w:p>
        </w:tc>
        <w:tc>
          <w:tcPr>
            <w:tcW w:w="750" w:type="dxa"/>
          </w:tcPr>
          <w:p w14:paraId="1FB2C9AA" w14:textId="1B9B2ED6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28EF3FB9" w14:textId="2F8C2335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15058C" w:rsidRPr="00331662" w14:paraId="3A8406D8" w14:textId="77777777" w:rsidTr="00202465">
        <w:tc>
          <w:tcPr>
            <w:tcW w:w="4068" w:type="dxa"/>
          </w:tcPr>
          <w:p w14:paraId="5901BD46" w14:textId="6220E2B3" w:rsidR="0015058C" w:rsidRPr="00331662" w:rsidRDefault="0015058C" w:rsidP="0015058C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bookmarkStart w:id="1" w:name="_Hlk105401479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Uvod u diskurs medija </w:t>
            </w:r>
          </w:p>
        </w:tc>
        <w:tc>
          <w:tcPr>
            <w:tcW w:w="600" w:type="dxa"/>
            <w:shd w:val="clear" w:color="auto" w:fill="auto"/>
          </w:tcPr>
          <w:p w14:paraId="32C6FC4C" w14:textId="22A5E6B7" w:rsidR="0015058C" w:rsidRPr="00331662" w:rsidRDefault="0015058C" w:rsidP="0015058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6C9CF98" w14:textId="5190AD5B" w:rsidR="0015058C" w:rsidRPr="00331662" w:rsidRDefault="0015058C" w:rsidP="0015058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572DC7D8" w14:textId="365762B6" w:rsidR="0015058C" w:rsidRPr="00331662" w:rsidRDefault="0015058C" w:rsidP="0015058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12588A34" w14:textId="5172B41C" w:rsidR="0015058C" w:rsidRPr="00331662" w:rsidRDefault="0015058C" w:rsidP="0015058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69BAB379" w14:textId="387487C4" w:rsidR="0015058C" w:rsidRPr="00331662" w:rsidRDefault="0015058C" w:rsidP="0015058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bookmarkEnd w:id="1"/>
      <w:tr w:rsidR="003A6A56" w:rsidRPr="00331662" w14:paraId="1D494222" w14:textId="77777777" w:rsidTr="00202465">
        <w:tc>
          <w:tcPr>
            <w:tcW w:w="4068" w:type="dxa"/>
          </w:tcPr>
          <w:p w14:paraId="482A2051" w14:textId="48089879" w:rsidR="003A6A56" w:rsidRPr="00331662" w:rsidRDefault="003A6A56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Engleski kao jezik struke</w:t>
            </w:r>
          </w:p>
        </w:tc>
        <w:tc>
          <w:tcPr>
            <w:tcW w:w="600" w:type="dxa"/>
            <w:shd w:val="clear" w:color="auto" w:fill="auto"/>
          </w:tcPr>
          <w:p w14:paraId="1326AF8D" w14:textId="0CCE2CC2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4E296BD2" w14:textId="5C97CDF0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61A2897" w14:textId="46C46A9F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5493DF67" w14:textId="783B27F4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47EE5540" w14:textId="1078C5D0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Dubravka Vidaković Erdeljić</w:t>
            </w:r>
          </w:p>
        </w:tc>
      </w:tr>
      <w:tr w:rsidR="00A455D1" w:rsidRPr="00331662" w14:paraId="4231839D" w14:textId="77777777" w:rsidTr="00202465">
        <w:tc>
          <w:tcPr>
            <w:tcW w:w="4068" w:type="dxa"/>
          </w:tcPr>
          <w:p w14:paraId="4FFCB5F4" w14:textId="27543D52" w:rsidR="00A455D1" w:rsidRPr="00331662" w:rsidRDefault="00A455D1" w:rsidP="00A455D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Engleski jezik u kontaktu</w:t>
            </w:r>
          </w:p>
        </w:tc>
        <w:tc>
          <w:tcPr>
            <w:tcW w:w="600" w:type="dxa"/>
            <w:shd w:val="clear" w:color="auto" w:fill="auto"/>
          </w:tcPr>
          <w:p w14:paraId="2CDD3466" w14:textId="65C1450F" w:rsidR="00A455D1" w:rsidRPr="00331662" w:rsidRDefault="00A455D1" w:rsidP="00A455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3D2FEFF7" w14:textId="42833B39" w:rsidR="00A455D1" w:rsidRPr="00331662" w:rsidRDefault="00A455D1" w:rsidP="00A455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7315B86F" w14:textId="3F83CD54" w:rsidR="00A455D1" w:rsidRPr="00331662" w:rsidRDefault="00A455D1" w:rsidP="00A455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23517522" w14:textId="3E68DE44" w:rsidR="00A455D1" w:rsidRPr="00331662" w:rsidRDefault="00A455D1" w:rsidP="00A455D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0707681B" w14:textId="5823ACDF" w:rsidR="00A455D1" w:rsidRPr="00331662" w:rsidRDefault="00A455D1" w:rsidP="00A455D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Dubravka Vidaković Erdeljić</w:t>
            </w:r>
          </w:p>
        </w:tc>
      </w:tr>
      <w:tr w:rsidR="003A6A56" w:rsidRPr="00331662" w14:paraId="5E65186C" w14:textId="77777777" w:rsidTr="00202465">
        <w:tc>
          <w:tcPr>
            <w:tcW w:w="4068" w:type="dxa"/>
          </w:tcPr>
          <w:p w14:paraId="59145001" w14:textId="30F40443" w:rsidR="003A6A56" w:rsidRPr="00331662" w:rsidRDefault="003A6A56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Govorne vježbe engleskog jezika</w:t>
            </w:r>
          </w:p>
        </w:tc>
        <w:tc>
          <w:tcPr>
            <w:tcW w:w="600" w:type="dxa"/>
            <w:shd w:val="clear" w:color="auto" w:fill="auto"/>
          </w:tcPr>
          <w:p w14:paraId="7B4E0902" w14:textId="1C545868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7BBC78F9" w14:textId="6AD04DFE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0879F45A" w14:textId="544CFCA9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499FD8F7" w14:textId="0DFFB5DF" w:rsidR="003A6A56" w:rsidRPr="00331662" w:rsidRDefault="002A509B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14536562" w14:textId="6138F62A" w:rsidR="003A6A56" w:rsidRPr="00331662" w:rsidRDefault="009D54F9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 xml:space="preserve">izv. prof. dr. sc. Alma </w:t>
            </w:r>
            <w:proofErr w:type="spellStart"/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>Vančur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</w:p>
        </w:tc>
      </w:tr>
      <w:tr w:rsidR="003A6A56" w:rsidRPr="00331662" w14:paraId="519CB44A" w14:textId="77777777" w:rsidTr="00202465">
        <w:tc>
          <w:tcPr>
            <w:tcW w:w="4068" w:type="dxa"/>
          </w:tcPr>
          <w:p w14:paraId="5A916C0A" w14:textId="322520A2" w:rsidR="003A6A56" w:rsidRPr="00331662" w:rsidRDefault="003A6A56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Književnost američkog Juga</w:t>
            </w:r>
          </w:p>
        </w:tc>
        <w:tc>
          <w:tcPr>
            <w:tcW w:w="600" w:type="dxa"/>
            <w:shd w:val="clear" w:color="auto" w:fill="auto"/>
          </w:tcPr>
          <w:p w14:paraId="17EAA7AF" w14:textId="5561BEE4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202F9534" w14:textId="21E51B14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5C7BC14F" w14:textId="6D4C9778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12B3D03D" w14:textId="2E5BC231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17487427" w14:textId="04D99114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Biljana Oklopčić</w:t>
            </w:r>
          </w:p>
        </w:tc>
      </w:tr>
      <w:tr w:rsidR="003A6A56" w:rsidRPr="00331662" w14:paraId="33FCEABF" w14:textId="77777777" w:rsidTr="00202465">
        <w:tc>
          <w:tcPr>
            <w:tcW w:w="4068" w:type="dxa"/>
          </w:tcPr>
          <w:p w14:paraId="38C80A61" w14:textId="77777777" w:rsidR="003A6A56" w:rsidRPr="00331662" w:rsidRDefault="003A6A56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Leksikografski opis engleskog jezika</w:t>
            </w:r>
          </w:p>
        </w:tc>
        <w:tc>
          <w:tcPr>
            <w:tcW w:w="600" w:type="dxa"/>
            <w:shd w:val="clear" w:color="auto" w:fill="auto"/>
          </w:tcPr>
          <w:p w14:paraId="6D4307D9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3F911428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BBF13FB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2C6E48AB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1DE6A2B6" w14:textId="7C791DDD" w:rsidR="003A6A56" w:rsidRPr="00331662" w:rsidRDefault="003A6A56" w:rsidP="004154A2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prof. dr. sc. </w:t>
            </w:r>
            <w:r w:rsidR="004154A2" w:rsidRPr="00331662">
              <w:rPr>
                <w:rFonts w:ascii="Arial" w:hAnsi="Arial" w:cs="Arial"/>
                <w:sz w:val="18"/>
                <w:szCs w:val="18"/>
                <w:lang w:val="hr-HR"/>
              </w:rPr>
              <w:t>Mario Brdar</w:t>
            </w:r>
          </w:p>
        </w:tc>
      </w:tr>
      <w:tr w:rsidR="0049556E" w:rsidRPr="00331662" w14:paraId="6FD238E9" w14:textId="77777777" w:rsidTr="00202465">
        <w:tc>
          <w:tcPr>
            <w:tcW w:w="4068" w:type="dxa"/>
          </w:tcPr>
          <w:p w14:paraId="4F4BAFD2" w14:textId="71CD85BB" w:rsidR="0049556E" w:rsidRPr="00FD23BA" w:rsidRDefault="0049556E" w:rsidP="0049117C">
            <w:pPr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Multikulturalna književnost na engleskom jeziku</w:t>
            </w:r>
          </w:p>
        </w:tc>
        <w:tc>
          <w:tcPr>
            <w:tcW w:w="600" w:type="dxa"/>
            <w:shd w:val="clear" w:color="auto" w:fill="auto"/>
          </w:tcPr>
          <w:p w14:paraId="25A4F1B8" w14:textId="5DCDE9AB" w:rsidR="0049556E" w:rsidRPr="00FD23BA" w:rsidRDefault="0049556E" w:rsidP="00202465">
            <w:pPr>
              <w:jc w:val="center"/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43D9DEEF" w14:textId="3305FBB1" w:rsidR="0049556E" w:rsidRPr="00331662" w:rsidRDefault="0049556E" w:rsidP="00202465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184A4E6B" w14:textId="0F3F6E26" w:rsidR="0049556E" w:rsidRPr="00FD23BA" w:rsidRDefault="0049556E" w:rsidP="00202465">
            <w:pPr>
              <w:jc w:val="center"/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1</w:t>
            </w:r>
          </w:p>
        </w:tc>
        <w:tc>
          <w:tcPr>
            <w:tcW w:w="750" w:type="dxa"/>
          </w:tcPr>
          <w:p w14:paraId="75AF1F4E" w14:textId="0E76806A" w:rsidR="0049556E" w:rsidRPr="00FD23BA" w:rsidRDefault="0049556E" w:rsidP="00202465">
            <w:pPr>
              <w:jc w:val="center"/>
              <w:rPr>
                <w:rFonts w:ascii="Arial" w:hAnsi="Arial" w:cs="Arial"/>
                <w:b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b/>
                <w:strike/>
                <w:sz w:val="18"/>
                <w:szCs w:val="18"/>
                <w:highlight w:val="yellow"/>
                <w:lang w:val="hr-HR"/>
              </w:rPr>
              <w:t>3</w:t>
            </w:r>
          </w:p>
        </w:tc>
        <w:tc>
          <w:tcPr>
            <w:tcW w:w="4320" w:type="dxa"/>
          </w:tcPr>
          <w:p w14:paraId="5A50FBA1" w14:textId="43DD1692" w:rsidR="0049556E" w:rsidRPr="00FD23BA" w:rsidRDefault="0049556E" w:rsidP="00202465">
            <w:pPr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prof. dr. sc. Sanja Runtić</w:t>
            </w:r>
          </w:p>
        </w:tc>
      </w:tr>
      <w:tr w:rsidR="0049556E" w:rsidRPr="00331662" w14:paraId="60E52A43" w14:textId="77777777" w:rsidTr="00202465">
        <w:tc>
          <w:tcPr>
            <w:tcW w:w="4068" w:type="dxa"/>
          </w:tcPr>
          <w:p w14:paraId="59A01A03" w14:textId="77777777" w:rsidR="00F95327" w:rsidRDefault="0049556E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pularna književnost</w:t>
            </w:r>
          </w:p>
          <w:p w14:paraId="08C677EF" w14:textId="13F28334" w:rsidR="0049556E" w:rsidRPr="00331662" w:rsidRDefault="0049556E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color w:val="000000"/>
                <w:sz w:val="18"/>
                <w:szCs w:val="18"/>
                <w:lang w:val="hr-HR"/>
              </w:rPr>
              <w:lastRenderedPageBreak/>
              <w:t>Pisanje znanstvenoistraživačkog rada iz područja lingvistike</w:t>
            </w:r>
          </w:p>
        </w:tc>
        <w:tc>
          <w:tcPr>
            <w:tcW w:w="600" w:type="dxa"/>
            <w:shd w:val="clear" w:color="auto" w:fill="auto"/>
          </w:tcPr>
          <w:p w14:paraId="17549630" w14:textId="3B956A54" w:rsidR="0049556E" w:rsidRPr="00331662" w:rsidRDefault="00D67EF4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2</w:t>
            </w:r>
          </w:p>
          <w:p w14:paraId="607B5EE6" w14:textId="77777777" w:rsidR="00F95327" w:rsidRDefault="00F95327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40F3B76F" w14:textId="6E12C0CD" w:rsidR="0049556E" w:rsidRPr="00331662" w:rsidRDefault="0049556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1</w:t>
            </w:r>
          </w:p>
        </w:tc>
        <w:tc>
          <w:tcPr>
            <w:tcW w:w="600" w:type="dxa"/>
            <w:shd w:val="clear" w:color="auto" w:fill="auto"/>
          </w:tcPr>
          <w:p w14:paraId="1544DB71" w14:textId="77777777" w:rsidR="0049556E" w:rsidRPr="00331662" w:rsidRDefault="0049556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-</w:t>
            </w:r>
          </w:p>
          <w:p w14:paraId="7A559B2F" w14:textId="77777777" w:rsidR="00F95327" w:rsidRDefault="00F95327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60D0EC39" w14:textId="77F48314" w:rsidR="0049556E" w:rsidRPr="00331662" w:rsidRDefault="0049556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-</w:t>
            </w:r>
          </w:p>
        </w:tc>
        <w:tc>
          <w:tcPr>
            <w:tcW w:w="570" w:type="dxa"/>
            <w:shd w:val="clear" w:color="auto" w:fill="auto"/>
          </w:tcPr>
          <w:p w14:paraId="14E9DBFA" w14:textId="677BFF60" w:rsidR="0049556E" w:rsidRPr="00331662" w:rsidRDefault="00D67EF4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1</w:t>
            </w:r>
          </w:p>
          <w:p w14:paraId="52001805" w14:textId="77777777" w:rsidR="00F95327" w:rsidRDefault="00F95327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4A032AD0" w14:textId="412F6345" w:rsidR="0049556E" w:rsidRPr="00331662" w:rsidRDefault="0049556E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2</w:t>
            </w:r>
          </w:p>
        </w:tc>
        <w:tc>
          <w:tcPr>
            <w:tcW w:w="750" w:type="dxa"/>
          </w:tcPr>
          <w:p w14:paraId="58D63DF8" w14:textId="77777777" w:rsidR="0049556E" w:rsidRPr="00331662" w:rsidRDefault="0049556E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lastRenderedPageBreak/>
              <w:t>3</w:t>
            </w:r>
          </w:p>
          <w:p w14:paraId="0F45B2AE" w14:textId="77777777" w:rsidR="00990AC7" w:rsidRDefault="00990AC7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  <w:p w14:paraId="768E3AD0" w14:textId="1BE730BE" w:rsidR="0049556E" w:rsidRPr="00331662" w:rsidRDefault="0049556E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lastRenderedPageBreak/>
              <w:t>3</w:t>
            </w:r>
          </w:p>
        </w:tc>
        <w:tc>
          <w:tcPr>
            <w:tcW w:w="4320" w:type="dxa"/>
          </w:tcPr>
          <w:p w14:paraId="2DAAA498" w14:textId="368F787C" w:rsidR="0049556E" w:rsidRPr="00331662" w:rsidRDefault="0049556E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prof. dr. sc. Biljana Oklopčić</w:t>
            </w:r>
          </w:p>
          <w:p w14:paraId="7CF15D02" w14:textId="77777777" w:rsidR="00990AC7" w:rsidRDefault="00990AC7" w:rsidP="008B093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  <w:p w14:paraId="497321D1" w14:textId="7FE485E3" w:rsidR="0049556E" w:rsidRPr="00331662" w:rsidRDefault="0049556E" w:rsidP="008B093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 xml:space="preserve">doc. dr. sc. </w:t>
            </w:r>
            <w:r w:rsidR="008B093E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Ana </w:t>
            </w:r>
            <w:proofErr w:type="spellStart"/>
            <w:r w:rsidR="008B093E" w:rsidRPr="00331662">
              <w:rPr>
                <w:rFonts w:ascii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="008B093E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49556E" w:rsidRPr="00331662" w14:paraId="5574956C" w14:textId="77777777" w:rsidTr="00202465">
        <w:tc>
          <w:tcPr>
            <w:tcW w:w="4068" w:type="dxa"/>
          </w:tcPr>
          <w:p w14:paraId="2A1C6823" w14:textId="17CA2FD4" w:rsidR="0049556E" w:rsidRPr="00331662" w:rsidRDefault="004536CC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Uvod u sociolingvistiku</w:t>
            </w:r>
          </w:p>
        </w:tc>
        <w:tc>
          <w:tcPr>
            <w:tcW w:w="600" w:type="dxa"/>
            <w:shd w:val="clear" w:color="auto" w:fill="auto"/>
          </w:tcPr>
          <w:p w14:paraId="1ED3CFC6" w14:textId="1BC4E1B1" w:rsidR="0049556E" w:rsidRPr="00331662" w:rsidRDefault="004536C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3ED6963A" w14:textId="6B130995" w:rsidR="0049556E" w:rsidRPr="00331662" w:rsidRDefault="004536C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494E0ADB" w14:textId="54638181" w:rsidR="0049556E" w:rsidRPr="00331662" w:rsidRDefault="004536CC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520360F4" w14:textId="086C0CC1" w:rsidR="0049556E" w:rsidRPr="00331662" w:rsidRDefault="004536CC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320" w:type="dxa"/>
          </w:tcPr>
          <w:p w14:paraId="66AB51F8" w14:textId="6625B285" w:rsidR="009A12A6" w:rsidRPr="00331662" w:rsidRDefault="004536CC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An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9A12A6" w:rsidRPr="00331662" w14:paraId="442BBF8E" w14:textId="77777777" w:rsidTr="00202465">
        <w:tc>
          <w:tcPr>
            <w:tcW w:w="4068" w:type="dxa"/>
          </w:tcPr>
          <w:p w14:paraId="6C38A74F" w14:textId="310EF797" w:rsidR="009A12A6" w:rsidRPr="00331662" w:rsidRDefault="009A12A6" w:rsidP="009A12A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ljski jezik II</w:t>
            </w:r>
          </w:p>
        </w:tc>
        <w:tc>
          <w:tcPr>
            <w:tcW w:w="600" w:type="dxa"/>
            <w:shd w:val="clear" w:color="auto" w:fill="auto"/>
          </w:tcPr>
          <w:p w14:paraId="54776E6B" w14:textId="263D3B77" w:rsidR="009A12A6" w:rsidRPr="00331662" w:rsidRDefault="009A12A6" w:rsidP="009A12A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04D3EE4B" w14:textId="3882F346" w:rsidR="009A12A6" w:rsidRPr="00331662" w:rsidRDefault="009A12A6" w:rsidP="009A12A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  <w:r w:rsidR="00280C0F" w:rsidRPr="00280C0F"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  <w:t>(3)</w:t>
            </w:r>
          </w:p>
        </w:tc>
        <w:tc>
          <w:tcPr>
            <w:tcW w:w="570" w:type="dxa"/>
            <w:shd w:val="clear" w:color="auto" w:fill="auto"/>
          </w:tcPr>
          <w:p w14:paraId="51696A8B" w14:textId="4183F937" w:rsidR="009A12A6" w:rsidRPr="00331662" w:rsidRDefault="009A12A6" w:rsidP="009A12A6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54293248" w14:textId="7EFC77B0" w:rsidR="009A12A6" w:rsidRPr="00331662" w:rsidRDefault="009A12A6" w:rsidP="009A12A6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4B7AE18D" w14:textId="0E3AB8B7" w:rsidR="009A12A6" w:rsidRPr="00331662" w:rsidRDefault="00414215" w:rsidP="009A12A6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086E58" w:rsidRPr="00331662" w14:paraId="2195DAFD" w14:textId="77777777" w:rsidTr="00202465">
        <w:tc>
          <w:tcPr>
            <w:tcW w:w="4068" w:type="dxa"/>
          </w:tcPr>
          <w:p w14:paraId="3666D251" w14:textId="64F988E9" w:rsidR="00086E58" w:rsidRPr="00331662" w:rsidRDefault="00086E58" w:rsidP="00086E58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ljski jezik IV</w:t>
            </w:r>
          </w:p>
        </w:tc>
        <w:tc>
          <w:tcPr>
            <w:tcW w:w="600" w:type="dxa"/>
            <w:shd w:val="clear" w:color="auto" w:fill="auto"/>
          </w:tcPr>
          <w:p w14:paraId="576F7E4E" w14:textId="77777777" w:rsidR="00086E58" w:rsidRDefault="00086E58" w:rsidP="00086E5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219F33EF" w14:textId="1006C027" w:rsidR="00B03710" w:rsidRPr="00331662" w:rsidRDefault="00B03710" w:rsidP="00086E5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73982EBD" w14:textId="3F9236E3" w:rsidR="00086E58" w:rsidRPr="00331662" w:rsidRDefault="00086E58" w:rsidP="00086E5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  <w:shd w:val="clear" w:color="auto" w:fill="auto"/>
          </w:tcPr>
          <w:p w14:paraId="3045FD7A" w14:textId="6F0F3400" w:rsidR="00086E58" w:rsidRPr="00331662" w:rsidRDefault="00086E58" w:rsidP="00086E5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0819EBB1" w14:textId="354ACF60" w:rsidR="00086E58" w:rsidRPr="00331662" w:rsidRDefault="00086E58" w:rsidP="00086E5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6573ABE2" w14:textId="5868899E" w:rsidR="00086E58" w:rsidRPr="00331662" w:rsidRDefault="00086E58" w:rsidP="00086E58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1672DD" w:rsidRPr="00331662" w14:paraId="31A35494" w14:textId="77777777" w:rsidTr="00202465">
        <w:tc>
          <w:tcPr>
            <w:tcW w:w="4068" w:type="dxa"/>
          </w:tcPr>
          <w:p w14:paraId="3E16E0F8" w14:textId="06001BCC" w:rsidR="001672DD" w:rsidRPr="00331662" w:rsidRDefault="001672DD" w:rsidP="00086E58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Francuski jezik </w:t>
            </w:r>
            <w:r w:rsidR="00CA7907"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r w:rsidR="00B03710">
              <w:rPr>
                <w:rFonts w:ascii="Arial" w:hAnsi="Arial" w:cs="Arial"/>
                <w:sz w:val="18"/>
                <w:szCs w:val="18"/>
                <w:lang w:val="hr-HR"/>
              </w:rPr>
              <w:t>*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                                                 </w:t>
            </w:r>
          </w:p>
        </w:tc>
        <w:tc>
          <w:tcPr>
            <w:tcW w:w="600" w:type="dxa"/>
            <w:shd w:val="clear" w:color="auto" w:fill="auto"/>
          </w:tcPr>
          <w:p w14:paraId="0EC162E3" w14:textId="6E064F63" w:rsidR="001672DD" w:rsidRPr="00331662" w:rsidRDefault="00B03710" w:rsidP="00086E5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2BFB5B4F" w14:textId="286E4944" w:rsidR="001672DD" w:rsidRPr="00D376F9" w:rsidRDefault="001672DD" w:rsidP="00086E58">
            <w:pPr>
              <w:jc w:val="center"/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</w:pPr>
            <w:r w:rsidRPr="00D376F9"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  <w:t>2</w:t>
            </w:r>
            <w:r w:rsidR="00D376F9" w:rsidRPr="00D376F9"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  <w:t>(2)</w:t>
            </w:r>
          </w:p>
        </w:tc>
        <w:tc>
          <w:tcPr>
            <w:tcW w:w="570" w:type="dxa"/>
            <w:shd w:val="clear" w:color="auto" w:fill="auto"/>
          </w:tcPr>
          <w:p w14:paraId="64EAAC0E" w14:textId="03208427" w:rsidR="001672DD" w:rsidRPr="00D376F9" w:rsidRDefault="00B03710" w:rsidP="00086E58">
            <w:pPr>
              <w:jc w:val="center"/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</w:pPr>
            <w:r w:rsidRPr="00D376F9"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  <w:t>-</w:t>
            </w:r>
          </w:p>
        </w:tc>
        <w:tc>
          <w:tcPr>
            <w:tcW w:w="750" w:type="dxa"/>
          </w:tcPr>
          <w:p w14:paraId="19D7846F" w14:textId="6148AC16" w:rsidR="001672DD" w:rsidRPr="00331662" w:rsidRDefault="001672DD" w:rsidP="00086E58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320" w:type="dxa"/>
          </w:tcPr>
          <w:p w14:paraId="7C0046A6" w14:textId="704254B4" w:rsidR="001672DD" w:rsidRPr="00331662" w:rsidRDefault="00FA3BED" w:rsidP="00086E58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FA3BED">
              <w:rPr>
                <w:rFonts w:ascii="Arial" w:hAnsi="Arial" w:cs="Arial"/>
                <w:b/>
                <w:sz w:val="18"/>
                <w:szCs w:val="18"/>
                <w:highlight w:val="cyan"/>
                <w:lang w:val="hr-HR"/>
              </w:rPr>
              <w:t xml:space="preserve">Katarina Zaradić, </w:t>
            </w:r>
            <w:r w:rsidR="00FB1AEA" w:rsidRPr="00FA3BED">
              <w:rPr>
                <w:rFonts w:ascii="Arial" w:hAnsi="Arial" w:cs="Arial"/>
                <w:b/>
                <w:sz w:val="18"/>
                <w:szCs w:val="18"/>
                <w:highlight w:val="cyan"/>
                <w:lang w:val="hr-HR"/>
              </w:rPr>
              <w:t>lektorica,</w:t>
            </w:r>
            <w:r w:rsidR="00FB1AEA" w:rsidRPr="00FA3BED"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  <w:t xml:space="preserve"> </w:t>
            </w:r>
            <w:r w:rsidR="00FB1AEA" w:rsidRPr="00FA3BED">
              <w:rPr>
                <w:rFonts w:ascii="Arial" w:hAnsi="Arial" w:cs="Arial"/>
                <w:b/>
                <w:bCs/>
                <w:sz w:val="18"/>
                <w:szCs w:val="18"/>
                <w:highlight w:val="cyan"/>
                <w:lang w:val="hr-HR"/>
              </w:rPr>
              <w:t>VS</w:t>
            </w:r>
            <w:r w:rsidR="006100C7">
              <w:rPr>
                <w:rFonts w:ascii="Arial" w:hAnsi="Arial" w:cs="Arial"/>
                <w:b/>
                <w:bCs/>
                <w:sz w:val="18"/>
                <w:szCs w:val="18"/>
                <w:highlight w:val="cyan"/>
                <w:lang w:val="hr-HR"/>
              </w:rPr>
              <w:t>**</w:t>
            </w:r>
          </w:p>
        </w:tc>
      </w:tr>
    </w:tbl>
    <w:p w14:paraId="73832246" w14:textId="6BD41073" w:rsidR="0033796A" w:rsidRPr="00331662" w:rsidRDefault="00086E58" w:rsidP="00086E58">
      <w:pPr>
        <w:tabs>
          <w:tab w:val="left" w:pos="3492"/>
        </w:tabs>
        <w:rPr>
          <w:rFonts w:ascii="Arial" w:hAnsi="Arial" w:cs="Arial"/>
          <w:b/>
          <w:sz w:val="18"/>
          <w:szCs w:val="18"/>
          <w:lang w:val="hr-HR"/>
        </w:rPr>
      </w:pPr>
      <w:r w:rsidRPr="00331662">
        <w:rPr>
          <w:rFonts w:ascii="Arial" w:hAnsi="Arial" w:cs="Arial"/>
          <w:b/>
          <w:sz w:val="18"/>
          <w:szCs w:val="18"/>
          <w:lang w:val="hr-HR"/>
        </w:rPr>
        <w:tab/>
      </w:r>
    </w:p>
    <w:p w14:paraId="11F3DA31" w14:textId="61085C42" w:rsidR="000E051F" w:rsidRPr="00331662" w:rsidRDefault="000E051F" w:rsidP="00773F82">
      <w:pPr>
        <w:rPr>
          <w:rFonts w:ascii="Arial" w:hAnsi="Arial" w:cs="Arial"/>
          <w:b/>
          <w:sz w:val="18"/>
          <w:szCs w:val="18"/>
          <w:lang w:val="hr-HR"/>
        </w:rPr>
      </w:pPr>
    </w:p>
    <w:p w14:paraId="505A3393" w14:textId="77777777" w:rsidR="00750C12" w:rsidRPr="00331662" w:rsidRDefault="00750C12" w:rsidP="00750C12">
      <w:pPr>
        <w:tabs>
          <w:tab w:val="center" w:pos="5217"/>
        </w:tabs>
        <w:suppressAutoHyphens/>
        <w:jc w:val="center"/>
        <w:rPr>
          <w:rFonts w:ascii="Arial" w:hAnsi="Arial" w:cs="Arial"/>
          <w:b/>
          <w:spacing w:val="-3"/>
          <w:sz w:val="20"/>
          <w:szCs w:val="20"/>
          <w:lang w:val="hr-HR"/>
        </w:rPr>
      </w:pPr>
    </w:p>
    <w:p w14:paraId="2F7975F4" w14:textId="31398A90" w:rsidR="00750C12" w:rsidRDefault="00750C12" w:rsidP="00750C12">
      <w:pPr>
        <w:jc w:val="both"/>
        <w:rPr>
          <w:rFonts w:ascii="Arial" w:hAnsi="Arial" w:cs="Arial"/>
          <w:b/>
          <w:sz w:val="18"/>
          <w:lang w:val="hr-HR"/>
        </w:rPr>
      </w:pPr>
      <w:r w:rsidRPr="00331662">
        <w:rPr>
          <w:rFonts w:ascii="Arial" w:hAnsi="Arial" w:cs="Arial"/>
          <w:b/>
          <w:sz w:val="18"/>
          <w:lang w:val="hr-HR"/>
        </w:rPr>
        <w:t>NAPOMENE:</w:t>
      </w:r>
    </w:p>
    <w:p w14:paraId="07857688" w14:textId="77777777" w:rsidR="00B03710" w:rsidRPr="00331662" w:rsidRDefault="00B03710" w:rsidP="00750C12">
      <w:pPr>
        <w:jc w:val="both"/>
        <w:rPr>
          <w:rFonts w:ascii="Arial" w:hAnsi="Arial" w:cs="Arial"/>
          <w:b/>
          <w:sz w:val="18"/>
          <w:lang w:val="hr-HR"/>
        </w:rPr>
      </w:pPr>
    </w:p>
    <w:p w14:paraId="0885CACD" w14:textId="7788173A" w:rsidR="00B03710" w:rsidRDefault="00B03710" w:rsidP="00B03710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>
        <w:rPr>
          <w:rFonts w:ascii="Arial" w:hAnsi="Arial" w:cs="Arial"/>
          <w:b/>
          <w:sz w:val="16"/>
          <w:szCs w:val="16"/>
          <w:lang w:val="hr-HR"/>
        </w:rPr>
        <w:t xml:space="preserve">* </w:t>
      </w:r>
      <w:r w:rsidRPr="00C0027B">
        <w:rPr>
          <w:rFonts w:ascii="Arial" w:hAnsi="Arial" w:cs="Arial"/>
          <w:b/>
          <w:sz w:val="16"/>
          <w:szCs w:val="16"/>
          <w:lang w:val="hr-HR"/>
        </w:rPr>
        <w:t>Preduvjet je za upisivanje kolegija Francuski jezik 2 odslušan kolegij Francuski jezik 1.</w:t>
      </w:r>
    </w:p>
    <w:p w14:paraId="19C18C8C" w14:textId="77777777" w:rsidR="00B03710" w:rsidRPr="00C0027B" w:rsidRDefault="00B03710" w:rsidP="00B03710">
      <w:pPr>
        <w:jc w:val="both"/>
        <w:rPr>
          <w:rFonts w:ascii="Arial" w:hAnsi="Arial" w:cs="Arial"/>
          <w:b/>
          <w:sz w:val="16"/>
          <w:szCs w:val="16"/>
          <w:lang w:val="hr-HR"/>
        </w:rPr>
      </w:pPr>
    </w:p>
    <w:p w14:paraId="61AEEC87" w14:textId="74AD070B" w:rsidR="00750C12" w:rsidRPr="00331662" w:rsidRDefault="00750C12" w:rsidP="00750C12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</w:t>
      </w:r>
      <w:r w:rsidRPr="00331662">
        <w:rPr>
          <w:rFonts w:ascii="Arial" w:hAnsi="Arial" w:cs="Arial"/>
          <w:b/>
          <w:sz w:val="16"/>
          <w:szCs w:val="16"/>
          <w:lang w:val="hr-HR"/>
        </w:rPr>
        <w:t>u semestru stječe najmanje 14,5 ECTS bodov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roz obveznu i izbornu nastavu iz sadržaja obuhvaćenih studijskim programom. Student</w:t>
      </w:r>
      <w:r w:rsidR="00E538B1" w:rsidRPr="00331662">
        <w:rPr>
          <w:rFonts w:ascii="Arial" w:hAnsi="Arial" w:cs="Arial"/>
          <w:sz w:val="16"/>
          <w:szCs w:val="16"/>
          <w:lang w:val="hr-HR"/>
        </w:rPr>
        <w:t xml:space="preserve">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bira onoliko izbornih </w:t>
      </w:r>
      <w:r w:rsidR="00DF3649" w:rsidRPr="00331662">
        <w:rPr>
          <w:rFonts w:ascii="Arial" w:hAnsi="Arial" w:cs="Arial"/>
          <w:sz w:val="16"/>
          <w:szCs w:val="16"/>
          <w:lang w:val="hr-HR"/>
        </w:rPr>
        <w:t>kolegij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oliko </w:t>
      </w:r>
      <w:r w:rsidR="00E538B1" w:rsidRPr="00331662">
        <w:rPr>
          <w:rFonts w:ascii="Arial" w:hAnsi="Arial" w:cs="Arial"/>
          <w:sz w:val="16"/>
          <w:szCs w:val="16"/>
          <w:lang w:val="hr-HR"/>
        </w:rPr>
        <w:t>mu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je potrebno da </w:t>
      </w:r>
      <w:r w:rsidRPr="00331662">
        <w:rPr>
          <w:rFonts w:ascii="Arial" w:hAnsi="Arial" w:cs="Arial"/>
          <w:b/>
          <w:sz w:val="16"/>
          <w:szCs w:val="16"/>
          <w:lang w:val="hr-HR"/>
        </w:rPr>
        <w:t>na razini akademske godine ostvar</w:t>
      </w:r>
      <w:r w:rsidR="00DF3649" w:rsidRPr="00331662">
        <w:rPr>
          <w:rFonts w:ascii="Arial" w:hAnsi="Arial" w:cs="Arial"/>
          <w:b/>
          <w:sz w:val="16"/>
          <w:szCs w:val="16"/>
          <w:lang w:val="hr-HR"/>
        </w:rPr>
        <w:t>i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 najmanje 30 ECTS bodova u okviru studija Engleskog jezika i književnosti. </w:t>
      </w:r>
    </w:p>
    <w:p w14:paraId="0EB4DD8C" w14:textId="77777777" w:rsidR="00750C12" w:rsidRPr="00331662" w:rsidRDefault="00750C12" w:rsidP="00750C12">
      <w:pPr>
        <w:jc w:val="both"/>
        <w:rPr>
          <w:rFonts w:ascii="Arial" w:hAnsi="Arial" w:cs="Arial"/>
          <w:sz w:val="16"/>
          <w:szCs w:val="16"/>
          <w:lang w:val="hr-HR"/>
        </w:rPr>
      </w:pPr>
    </w:p>
    <w:p w14:paraId="4BA409EB" w14:textId="6ED9280C" w:rsidR="00750C12" w:rsidRDefault="00750C12" w:rsidP="00750C12">
      <w:pPr>
        <w:jc w:val="both"/>
        <w:rPr>
          <w:rFonts w:ascii="Arial" w:hAnsi="Arial" w:cs="Arial"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stječ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12,5 ECTS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bodova kroz obvezne </w:t>
      </w:r>
      <w:r w:rsidR="00DF3649" w:rsidRPr="00331662">
        <w:rPr>
          <w:rFonts w:ascii="Arial" w:hAnsi="Arial" w:cs="Arial"/>
          <w:sz w:val="16"/>
          <w:szCs w:val="16"/>
          <w:lang w:val="hr-HR"/>
        </w:rPr>
        <w:t>kolegije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. Preostal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ECTS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bodove stječe kroz izborne </w:t>
      </w:r>
      <w:r w:rsidR="00DF3649" w:rsidRPr="00331662">
        <w:rPr>
          <w:rFonts w:ascii="Arial" w:hAnsi="Arial" w:cs="Arial"/>
          <w:sz w:val="16"/>
          <w:szCs w:val="16"/>
          <w:lang w:val="hr-HR"/>
        </w:rPr>
        <w:t>kolegije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ako bi ostvario 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najmanj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14,5 ECTS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 bodova u semestru</w:t>
      </w:r>
      <w:r w:rsidRPr="00331662">
        <w:rPr>
          <w:rFonts w:ascii="Arial" w:hAnsi="Arial" w:cs="Arial"/>
          <w:sz w:val="16"/>
          <w:szCs w:val="16"/>
          <w:lang w:val="hr-HR"/>
        </w:rPr>
        <w:t>.</w:t>
      </w:r>
    </w:p>
    <w:p w14:paraId="6F1D4FD7" w14:textId="77777777" w:rsidR="00750C12" w:rsidRPr="00331662" w:rsidRDefault="00750C12" w:rsidP="00750C12">
      <w:pPr>
        <w:jc w:val="both"/>
        <w:rPr>
          <w:rFonts w:ascii="Arial" w:hAnsi="Arial" w:cs="Arial"/>
          <w:b/>
          <w:sz w:val="16"/>
          <w:szCs w:val="16"/>
          <w:lang w:val="hr-HR"/>
        </w:rPr>
      </w:pPr>
    </w:p>
    <w:p w14:paraId="167F0B8E" w14:textId="77777777" w:rsidR="00E538B1" w:rsidRPr="00331662" w:rsidRDefault="00750C12" w:rsidP="00750C12">
      <w:pPr>
        <w:jc w:val="both"/>
        <w:rPr>
          <w:rFonts w:ascii="Verdana" w:eastAsia="Calibri" w:hAnsi="Verdana"/>
          <w:b/>
          <w:sz w:val="16"/>
          <w:szCs w:val="16"/>
          <w:lang w:val="hr-HR"/>
        </w:rPr>
      </w:pPr>
      <w:r w:rsidRPr="00331662">
        <w:rPr>
          <w:rFonts w:ascii="Arial" w:hAnsi="Arial" w:cs="Arial"/>
          <w:b/>
          <w:sz w:val="16"/>
          <w:szCs w:val="16"/>
          <w:lang w:val="hr-HR"/>
        </w:rPr>
        <w:t>ECTS bodovi predviđeni za akademsku godinu moraju se u okviru nje i ostvariti – nedostatci se ne mogu prenositi u novu akademsku godinu niti se u novoj akademskoj godini mogu nadoknađivati.</w:t>
      </w:r>
      <w:r w:rsidRPr="00331662">
        <w:rPr>
          <w:rFonts w:ascii="Verdana" w:eastAsia="Calibri" w:hAnsi="Verdana"/>
          <w:b/>
          <w:sz w:val="16"/>
          <w:szCs w:val="16"/>
          <w:lang w:val="hr-HR"/>
        </w:rPr>
        <w:t xml:space="preserve"> </w:t>
      </w:r>
    </w:p>
    <w:p w14:paraId="2B236E03" w14:textId="77777777" w:rsidR="00E538B1" w:rsidRPr="00331662" w:rsidRDefault="00E538B1" w:rsidP="00750C12">
      <w:pPr>
        <w:jc w:val="both"/>
        <w:rPr>
          <w:rFonts w:ascii="Arial" w:hAnsi="Arial" w:cs="Arial"/>
          <w:b/>
          <w:sz w:val="16"/>
          <w:szCs w:val="16"/>
          <w:lang w:val="hr-HR"/>
        </w:rPr>
      </w:pPr>
    </w:p>
    <w:p w14:paraId="528CD248" w14:textId="22EAF771" w:rsidR="00750C12" w:rsidRPr="00331662" w:rsidRDefault="00750C12" w:rsidP="00750C12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b/>
          <w:sz w:val="16"/>
          <w:szCs w:val="16"/>
          <w:lang w:val="hr-HR"/>
        </w:rPr>
        <w:t>Student na razini godine 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ne može imati manje od 30 ECTS bodova</w:t>
      </w:r>
      <w:r w:rsidRPr="00331662">
        <w:rPr>
          <w:rFonts w:ascii="Arial" w:hAnsi="Arial" w:cs="Arial"/>
          <w:b/>
          <w:sz w:val="16"/>
          <w:szCs w:val="16"/>
          <w:lang w:val="hr-HR"/>
        </w:rPr>
        <w:t>, ali može ostvariti dodatne ECTS bodove. Ti se dodatni bodovi ne mogu koristiti za popunjavanje nedostataka u sljedećoj akademskoj godini.</w:t>
      </w:r>
    </w:p>
    <w:p w14:paraId="7E18CEAA" w14:textId="2CEC66F1" w:rsidR="00FD23BA" w:rsidRPr="00FD23BA" w:rsidRDefault="00FD23BA" w:rsidP="00FD23BA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FD23BA">
        <w:rPr>
          <w:rFonts w:ascii="Arial" w:hAnsi="Arial" w:cs="Arial"/>
          <w:b/>
          <w:sz w:val="16"/>
          <w:szCs w:val="16"/>
          <w:highlight w:val="yellow"/>
          <w:lang w:val="hr-HR"/>
        </w:rPr>
        <w:t>20. 9. 2023. Kolegij se neće izvoditi.</w:t>
      </w:r>
      <w:r w:rsidR="00FA3BED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 </w:t>
      </w:r>
      <w:r w:rsidR="00FA3BED" w:rsidRPr="00FA3BED">
        <w:rPr>
          <w:rFonts w:ascii="Arial" w:hAnsi="Arial" w:cs="Arial"/>
          <w:b/>
          <w:sz w:val="16"/>
          <w:szCs w:val="16"/>
          <w:highlight w:val="cyan"/>
          <w:lang w:val="hr-HR"/>
        </w:rPr>
        <w:t xml:space="preserve">11. 10. 2023. </w:t>
      </w:r>
      <w:r w:rsidR="006100C7">
        <w:rPr>
          <w:rFonts w:ascii="Arial" w:hAnsi="Arial" w:cs="Arial"/>
          <w:b/>
          <w:sz w:val="16"/>
          <w:szCs w:val="16"/>
          <w:highlight w:val="cyan"/>
          <w:lang w:val="hr-HR"/>
        </w:rPr>
        <w:t>* Oblik nastave usklađuje se sa studijskim programom; ** u</w:t>
      </w:r>
      <w:r w:rsidR="00FA3BED" w:rsidRPr="00FA3BED">
        <w:rPr>
          <w:rFonts w:ascii="Arial" w:hAnsi="Arial" w:cs="Arial"/>
          <w:b/>
          <w:sz w:val="16"/>
          <w:szCs w:val="16"/>
          <w:highlight w:val="cyan"/>
          <w:lang w:val="hr-HR"/>
        </w:rPr>
        <w:t>vodi se ime nakon provedenog izbora.</w:t>
      </w:r>
      <w:r w:rsidR="009D54F9" w:rsidRPr="009D54F9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</w:t>
      </w:r>
      <w:bookmarkStart w:id="2" w:name="_Hlk155868701"/>
      <w:r w:rsidR="009D54F9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17. 1. 2024. </w:t>
      </w:r>
      <w:r w:rsidR="009D54F9" w:rsidRPr="00555F1A">
        <w:rPr>
          <w:rFonts w:ascii="Arial" w:hAnsi="Arial" w:cs="Arial"/>
          <w:b/>
          <w:sz w:val="16"/>
          <w:szCs w:val="16"/>
          <w:highlight w:val="magenta"/>
          <w:lang w:val="hr-HR"/>
        </w:rPr>
        <w:t>Promjena znanstveno-nastavnog radnog mjesta nakon provedenog izbora</w:t>
      </w:r>
      <w:bookmarkEnd w:id="2"/>
      <w:r w:rsidR="00280C0F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</w:t>
      </w:r>
      <w:r w:rsidR="00280C0F" w:rsidRPr="003E7653">
        <w:rPr>
          <w:rFonts w:ascii="Arial" w:hAnsi="Arial" w:cs="Arial"/>
          <w:b/>
          <w:sz w:val="16"/>
          <w:szCs w:val="16"/>
          <w:highlight w:val="green"/>
          <w:lang w:val="hr-HR"/>
        </w:rPr>
        <w:t>6. 3. 2024. Povećava se broj skupina.</w:t>
      </w:r>
    </w:p>
    <w:p w14:paraId="7F6BF2A3" w14:textId="3D93F75F" w:rsidR="00750C12" w:rsidRPr="00331662" w:rsidRDefault="00D376F9" w:rsidP="00750C12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>
        <w:rPr>
          <w:rFonts w:ascii="Arial" w:hAnsi="Arial" w:cs="Arial"/>
          <w:b/>
          <w:sz w:val="16"/>
          <w:szCs w:val="16"/>
          <w:highlight w:val="lightGray"/>
        </w:rPr>
        <w:t xml:space="preserve">3. 4. 2024. </w:t>
      </w:r>
      <w:proofErr w:type="spellStart"/>
      <w:r>
        <w:rPr>
          <w:rFonts w:ascii="Arial" w:hAnsi="Arial" w:cs="Arial"/>
          <w:b/>
          <w:sz w:val="16"/>
          <w:szCs w:val="16"/>
          <w:highlight w:val="lightGray"/>
        </w:rPr>
        <w:t>P</w:t>
      </w:r>
      <w:r>
        <w:rPr>
          <w:rFonts w:ascii="Arial" w:hAnsi="Arial" w:cs="Arial"/>
          <w:b/>
          <w:sz w:val="16"/>
          <w:szCs w:val="16"/>
          <w:highlight w:val="lightGray"/>
        </w:rPr>
        <w:t>ovećava</w:t>
      </w:r>
      <w:proofErr w:type="spellEnd"/>
      <w:r>
        <w:rPr>
          <w:rFonts w:ascii="Arial" w:hAnsi="Arial" w:cs="Arial"/>
          <w:b/>
          <w:sz w:val="16"/>
          <w:szCs w:val="16"/>
          <w:highlight w:val="lightGray"/>
        </w:rPr>
        <w:t xml:space="preserve"> se </w:t>
      </w:r>
      <w:proofErr w:type="spellStart"/>
      <w:r>
        <w:rPr>
          <w:rFonts w:ascii="Arial" w:hAnsi="Arial" w:cs="Arial"/>
          <w:b/>
          <w:sz w:val="16"/>
          <w:szCs w:val="16"/>
          <w:highlight w:val="lightGray"/>
        </w:rPr>
        <w:t>broj</w:t>
      </w:r>
      <w:proofErr w:type="spellEnd"/>
      <w:r>
        <w:rPr>
          <w:rFonts w:ascii="Arial" w:hAnsi="Arial" w:cs="Arial"/>
          <w:b/>
          <w:sz w:val="16"/>
          <w:szCs w:val="16"/>
          <w:highlight w:val="lightGray"/>
        </w:rPr>
        <w:t xml:space="preserve"> </w:t>
      </w:r>
      <w:proofErr w:type="spellStart"/>
      <w:r>
        <w:rPr>
          <w:rFonts w:ascii="Arial" w:hAnsi="Arial" w:cs="Arial"/>
          <w:b/>
          <w:sz w:val="16"/>
          <w:szCs w:val="16"/>
          <w:highlight w:val="lightGray"/>
        </w:rPr>
        <w:t>skupina</w:t>
      </w:r>
      <w:proofErr w:type="spellEnd"/>
      <w:r>
        <w:rPr>
          <w:rFonts w:ascii="Arial" w:hAnsi="Arial" w:cs="Arial"/>
          <w:b/>
          <w:sz w:val="16"/>
          <w:szCs w:val="16"/>
          <w:highlight w:val="lightGray"/>
        </w:rPr>
        <w:t>.</w:t>
      </w:r>
    </w:p>
    <w:p w14:paraId="6B48594A" w14:textId="77777777" w:rsidR="00750C12" w:rsidRPr="00331662" w:rsidRDefault="00750C12" w:rsidP="00750C12">
      <w:pPr>
        <w:tabs>
          <w:tab w:val="center" w:pos="5217"/>
        </w:tabs>
        <w:suppressAutoHyphens/>
        <w:rPr>
          <w:rFonts w:ascii="Arial" w:hAnsi="Arial" w:cs="Arial"/>
          <w:b/>
          <w:spacing w:val="-3"/>
          <w:sz w:val="20"/>
          <w:szCs w:val="20"/>
          <w:lang w:val="hr-HR"/>
        </w:rPr>
      </w:pPr>
    </w:p>
    <w:p w14:paraId="18C82925" w14:textId="51DF29C3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  <w:bookmarkStart w:id="3" w:name="_GoBack"/>
      <w:bookmarkEnd w:id="3"/>
    </w:p>
    <w:p w14:paraId="7951F5F4" w14:textId="585582DB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6389F714" w14:textId="3ED8AD35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19799629" w14:textId="68825671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6B3B2C0D" w14:textId="5815EA5A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5BCC73CF" w14:textId="4D83A25E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4DF8C5A4" w14:textId="5BC30815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6419EFDC" w14:textId="5213A9C8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576535D9" w14:textId="60CF97A7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16F9C8FF" w14:textId="07A0A4A0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38D83444" w14:textId="5959D9A3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66FF203F" w14:textId="64850F83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5FB113BE" w14:textId="274F433B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26D2F4CB" w14:textId="0605D8BB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29582E44" w14:textId="36F3A040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3B577DE8" w14:textId="26861223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00728EED" w14:textId="45E1D524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03BAA504" w14:textId="2A594EB7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3F2D882A" w14:textId="50CD8A40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783D8EAA" w14:textId="6C9712A8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7AB39D74" w14:textId="57AC7708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0E5F4C8B" w14:textId="790833C7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4AB75DD7" w14:textId="7797E761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1994721F" w14:textId="6EEAC8BB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402393FC" w14:textId="2FF113AC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4E8C8141" w14:textId="7F47774C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73B892E5" w14:textId="0AE857CD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0E7D09A6" w14:textId="6DE7E54A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74544CBA" w14:textId="61107DB8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50B3E950" w14:textId="210A8A5D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2C6AE5A2" w14:textId="1BF83525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1C1B9640" w14:textId="695FC580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1A28BECE" w14:textId="282CAF9E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5559FE83" w14:textId="7885D7AE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41B02439" w14:textId="2395C933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44547FC5" w14:textId="78B68506" w:rsidR="00E538B1" w:rsidRPr="00331662" w:rsidRDefault="00E538B1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0D1A3CEE" w14:textId="42A032C7" w:rsidR="00E538B1" w:rsidRPr="00331662" w:rsidRDefault="00E538B1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16C8DE9A" w14:textId="33107969" w:rsidR="00E538B1" w:rsidRPr="00331662" w:rsidRDefault="00E538B1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1A0E8537" w14:textId="3A19612D" w:rsidR="00E538B1" w:rsidRPr="00331662" w:rsidRDefault="00E538B1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7AB1DF26" w14:textId="14CAB2E9" w:rsidR="00E538B1" w:rsidRPr="00331662" w:rsidRDefault="00E538B1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3F3E6318" w14:textId="576C7060" w:rsidR="00E538B1" w:rsidRPr="00331662" w:rsidRDefault="00E538B1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362FDE80" w14:textId="657794B6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3790FD82" w14:textId="77777777" w:rsidR="00750C12" w:rsidRPr="00331662" w:rsidRDefault="00750C12" w:rsidP="00773F82">
      <w:pPr>
        <w:rPr>
          <w:rFonts w:ascii="Arial" w:hAnsi="Arial" w:cs="Arial"/>
          <w:b/>
          <w:sz w:val="20"/>
          <w:szCs w:val="20"/>
          <w:lang w:val="hr-HR"/>
        </w:rPr>
      </w:pPr>
    </w:p>
    <w:p w14:paraId="23E85E8E" w14:textId="77777777" w:rsidR="007B3DBC" w:rsidRPr="00331662" w:rsidRDefault="000E051F" w:rsidP="007B3DBC">
      <w:pPr>
        <w:jc w:val="center"/>
        <w:rPr>
          <w:rFonts w:ascii="Arial" w:hAnsi="Arial" w:cs="Arial"/>
          <w:b/>
          <w:spacing w:val="-3"/>
          <w:sz w:val="20"/>
          <w:szCs w:val="20"/>
          <w:lang w:val="hr-HR"/>
        </w:rPr>
      </w:pPr>
      <w:r w:rsidRPr="00331662">
        <w:rPr>
          <w:rFonts w:ascii="Arial" w:hAnsi="Arial" w:cs="Arial"/>
          <w:b/>
          <w:spacing w:val="-3"/>
          <w:sz w:val="20"/>
          <w:szCs w:val="20"/>
          <w:lang w:val="hr-HR"/>
        </w:rPr>
        <w:t xml:space="preserve">IZVEDBENI PLAN </w:t>
      </w:r>
      <w:r w:rsidR="007B3DBC" w:rsidRPr="00331662">
        <w:rPr>
          <w:rFonts w:ascii="Arial" w:hAnsi="Arial" w:cs="Arial"/>
          <w:b/>
          <w:spacing w:val="-3"/>
          <w:sz w:val="20"/>
          <w:szCs w:val="20"/>
          <w:lang w:val="hr-HR"/>
        </w:rPr>
        <w:t>STUDIJA</w:t>
      </w:r>
    </w:p>
    <w:p w14:paraId="66ABA481" w14:textId="77777777" w:rsidR="007B3DBC" w:rsidRPr="00331662" w:rsidRDefault="007B3DBC" w:rsidP="000E051F">
      <w:pPr>
        <w:jc w:val="center"/>
        <w:rPr>
          <w:rFonts w:ascii="Arial" w:hAnsi="Arial" w:cs="Arial"/>
          <w:b/>
          <w:spacing w:val="-3"/>
          <w:sz w:val="20"/>
          <w:szCs w:val="20"/>
          <w:lang w:val="hr-HR"/>
        </w:rPr>
      </w:pPr>
    </w:p>
    <w:p w14:paraId="339185A3" w14:textId="24803CDD" w:rsidR="000E051F" w:rsidRPr="00331662" w:rsidRDefault="000E051F" w:rsidP="000E051F">
      <w:pPr>
        <w:jc w:val="center"/>
        <w:rPr>
          <w:rFonts w:ascii="Arial" w:hAnsi="Arial" w:cs="Arial"/>
          <w:b/>
          <w:color w:val="C0504D" w:themeColor="accent2"/>
          <w:sz w:val="20"/>
          <w:szCs w:val="20"/>
          <w:lang w:val="hr-HR"/>
        </w:rPr>
      </w:pPr>
      <w:r w:rsidRPr="00331662">
        <w:rPr>
          <w:rFonts w:ascii="Arial" w:hAnsi="Arial" w:cs="Arial"/>
          <w:b/>
          <w:sz w:val="20"/>
          <w:szCs w:val="20"/>
          <w:lang w:val="hr-HR"/>
        </w:rPr>
        <w:t>III. GODINA</w:t>
      </w:r>
    </w:p>
    <w:p w14:paraId="70C07FA0" w14:textId="0B408EDD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lang w:val="hr-HR"/>
        </w:rPr>
      </w:pPr>
      <w:r w:rsidRPr="00331662">
        <w:rPr>
          <w:rFonts w:ascii="Arial" w:hAnsi="Arial" w:cs="Arial"/>
          <w:b/>
          <w:sz w:val="20"/>
          <w:szCs w:val="20"/>
          <w:lang w:val="hr-HR"/>
        </w:rPr>
        <w:t>Ak. god. 20</w:t>
      </w:r>
      <w:r w:rsidR="009A12A6" w:rsidRPr="00331662">
        <w:rPr>
          <w:rFonts w:ascii="Arial" w:hAnsi="Arial" w:cs="Arial"/>
          <w:b/>
          <w:sz w:val="20"/>
          <w:szCs w:val="20"/>
          <w:lang w:val="hr-HR"/>
        </w:rPr>
        <w:t>2</w:t>
      </w:r>
      <w:r w:rsidR="003579A1" w:rsidRPr="00331662">
        <w:rPr>
          <w:rFonts w:ascii="Arial" w:hAnsi="Arial" w:cs="Arial"/>
          <w:b/>
          <w:sz w:val="20"/>
          <w:szCs w:val="20"/>
          <w:lang w:val="hr-HR"/>
        </w:rPr>
        <w:t>3</w:t>
      </w:r>
      <w:r w:rsidRPr="00331662">
        <w:rPr>
          <w:rFonts w:ascii="Arial" w:hAnsi="Arial" w:cs="Arial"/>
          <w:b/>
          <w:sz w:val="20"/>
          <w:szCs w:val="20"/>
          <w:lang w:val="hr-HR"/>
        </w:rPr>
        <w:t>./20</w:t>
      </w:r>
      <w:r w:rsidR="0026234B" w:rsidRPr="00331662">
        <w:rPr>
          <w:rFonts w:ascii="Arial" w:hAnsi="Arial" w:cs="Arial"/>
          <w:b/>
          <w:sz w:val="20"/>
          <w:szCs w:val="20"/>
          <w:lang w:val="hr-HR"/>
        </w:rPr>
        <w:t>2</w:t>
      </w:r>
      <w:r w:rsidR="003579A1" w:rsidRPr="00331662">
        <w:rPr>
          <w:rFonts w:ascii="Arial" w:hAnsi="Arial" w:cs="Arial"/>
          <w:b/>
          <w:sz w:val="20"/>
          <w:szCs w:val="20"/>
          <w:lang w:val="hr-HR"/>
        </w:rPr>
        <w:t>4</w:t>
      </w:r>
      <w:r w:rsidRPr="00331662">
        <w:rPr>
          <w:rFonts w:ascii="Arial" w:hAnsi="Arial" w:cs="Arial"/>
          <w:b/>
          <w:sz w:val="20"/>
          <w:szCs w:val="20"/>
          <w:lang w:val="hr-HR"/>
        </w:rPr>
        <w:t>.</w:t>
      </w:r>
    </w:p>
    <w:p w14:paraId="6B874F76" w14:textId="77777777" w:rsidR="000F6DD6" w:rsidRPr="00331662" w:rsidRDefault="000F6DD6" w:rsidP="000E051F">
      <w:pPr>
        <w:jc w:val="center"/>
        <w:rPr>
          <w:rFonts w:ascii="Arial" w:hAnsi="Arial" w:cs="Arial"/>
          <w:b/>
          <w:sz w:val="20"/>
          <w:szCs w:val="20"/>
          <w:lang w:val="hr-HR"/>
        </w:rPr>
      </w:pPr>
    </w:p>
    <w:p w14:paraId="23ED0CEC" w14:textId="77777777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  <w:r w:rsidRPr="00331662">
        <w:rPr>
          <w:rFonts w:ascii="Arial" w:hAnsi="Arial" w:cs="Arial"/>
          <w:b/>
          <w:sz w:val="20"/>
          <w:szCs w:val="20"/>
          <w:u w:val="single"/>
          <w:lang w:val="hr-HR"/>
        </w:rPr>
        <w:t>V. zimski semestar</w:t>
      </w:r>
    </w:p>
    <w:p w14:paraId="58156D82" w14:textId="77777777" w:rsidR="000E051F" w:rsidRPr="00331662" w:rsidRDefault="000E051F" w:rsidP="000E051F">
      <w:pPr>
        <w:rPr>
          <w:sz w:val="18"/>
          <w:szCs w:val="18"/>
          <w:lang w:val="hr-HR"/>
        </w:rPr>
      </w:pPr>
    </w:p>
    <w:tbl>
      <w:tblPr>
        <w:tblW w:w="10630" w:type="dxa"/>
        <w:tblInd w:w="-821" w:type="dxa"/>
        <w:tblLayout w:type="fixed"/>
        <w:tblLook w:val="01E0" w:firstRow="1" w:lastRow="1" w:firstColumn="1" w:lastColumn="1" w:noHBand="0" w:noVBand="0"/>
      </w:tblPr>
      <w:tblGrid>
        <w:gridCol w:w="4067"/>
        <w:gridCol w:w="600"/>
        <w:gridCol w:w="600"/>
        <w:gridCol w:w="570"/>
        <w:gridCol w:w="654"/>
        <w:gridCol w:w="142"/>
        <w:gridCol w:w="3997"/>
      </w:tblGrid>
      <w:tr w:rsidR="000E051F" w:rsidRPr="00331662" w14:paraId="60079323" w14:textId="77777777" w:rsidTr="00516222">
        <w:tc>
          <w:tcPr>
            <w:tcW w:w="4067" w:type="dxa"/>
            <w:vAlign w:val="center"/>
          </w:tcPr>
          <w:p w14:paraId="491701C6" w14:textId="3BEE8E71" w:rsidR="000E051F" w:rsidRPr="00331662" w:rsidRDefault="00DF3649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KOLEGIJ</w:t>
            </w:r>
          </w:p>
        </w:tc>
        <w:tc>
          <w:tcPr>
            <w:tcW w:w="1770" w:type="dxa"/>
            <w:gridSpan w:val="3"/>
            <w:vAlign w:val="center"/>
          </w:tcPr>
          <w:p w14:paraId="12ABD1D7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96" w:type="dxa"/>
            <w:gridSpan w:val="2"/>
            <w:vAlign w:val="center"/>
          </w:tcPr>
          <w:p w14:paraId="649DCE77" w14:textId="77777777" w:rsidR="000E051F" w:rsidRPr="00331662" w:rsidRDefault="000E051F" w:rsidP="00516222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3997" w:type="dxa"/>
            <w:vAlign w:val="center"/>
          </w:tcPr>
          <w:p w14:paraId="15068F43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37B2C3A0" w14:textId="3572F079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Nositelj </w:t>
            </w:r>
            <w:r w:rsidR="00DF3649"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kolegija</w:t>
            </w: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 ili izvođač dijela nastave</w:t>
            </w:r>
          </w:p>
        </w:tc>
      </w:tr>
      <w:tr w:rsidR="000E051F" w:rsidRPr="00331662" w14:paraId="60973E0E" w14:textId="77777777" w:rsidTr="00AF5828">
        <w:tc>
          <w:tcPr>
            <w:tcW w:w="4067" w:type="dxa"/>
          </w:tcPr>
          <w:p w14:paraId="1DA48088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4AE39A94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  <w:shd w:val="clear" w:color="auto" w:fill="auto"/>
          </w:tcPr>
          <w:p w14:paraId="18ADE9F3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  <w:shd w:val="clear" w:color="auto" w:fill="auto"/>
          </w:tcPr>
          <w:p w14:paraId="62F4BC02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</w:t>
            </w:r>
          </w:p>
          <w:p w14:paraId="61DD836C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54" w:type="dxa"/>
          </w:tcPr>
          <w:p w14:paraId="0A07B941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139" w:type="dxa"/>
            <w:gridSpan w:val="2"/>
          </w:tcPr>
          <w:p w14:paraId="655A9F1E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0E051F" w:rsidRPr="00331662" w14:paraId="25BEAE1F" w14:textId="77777777" w:rsidTr="00AF5828">
        <w:tc>
          <w:tcPr>
            <w:tcW w:w="4067" w:type="dxa"/>
          </w:tcPr>
          <w:p w14:paraId="0938D882" w14:textId="77777777" w:rsidR="000E051F" w:rsidRDefault="000E051F" w:rsidP="00202465">
            <w:pPr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</w:pPr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Pregled američke književnosti  I. (od početaka do kraja 19. stoljeća)</w:t>
            </w:r>
          </w:p>
          <w:p w14:paraId="3A0ADFCA" w14:textId="38CED69F" w:rsidR="00243A0D" w:rsidRPr="00331662" w:rsidRDefault="00243A0D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4E382A04" w14:textId="77777777" w:rsidR="000E051F" w:rsidRPr="00331662" w:rsidRDefault="0039498B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5BB0A8ED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03815E29" w14:textId="77777777" w:rsidR="000E051F" w:rsidRDefault="00466735" w:rsidP="00202465">
            <w:pPr>
              <w:jc w:val="center"/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</w:pPr>
            <w:r w:rsidRPr="00243A0D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3</w:t>
            </w:r>
            <w:r w:rsidR="000E051F" w:rsidRPr="00243A0D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(3)</w:t>
            </w:r>
          </w:p>
          <w:p w14:paraId="3767A391" w14:textId="77777777" w:rsidR="00243A0D" w:rsidRDefault="00243A0D" w:rsidP="00202465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</w:pPr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1(3)</w:t>
            </w:r>
          </w:p>
          <w:p w14:paraId="234D8542" w14:textId="194649DD" w:rsidR="00243A0D" w:rsidRPr="00243A0D" w:rsidRDefault="00243A0D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2(3)</w:t>
            </w:r>
          </w:p>
        </w:tc>
        <w:tc>
          <w:tcPr>
            <w:tcW w:w="654" w:type="dxa"/>
          </w:tcPr>
          <w:p w14:paraId="6FFE03CC" w14:textId="3FB5C0D7" w:rsidR="000E051F" w:rsidRPr="00331662" w:rsidRDefault="00466735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139" w:type="dxa"/>
            <w:gridSpan w:val="2"/>
          </w:tcPr>
          <w:p w14:paraId="3C661DAD" w14:textId="77777777" w:rsidR="000E051F" w:rsidRDefault="000E051F" w:rsidP="00202465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243A0D">
              <w:rPr>
                <w:rFonts w:ascii="Arial" w:hAnsi="Arial" w:cs="Arial"/>
                <w:strike/>
                <w:sz w:val="18"/>
                <w:szCs w:val="18"/>
                <w:lang w:val="hr-HR"/>
              </w:rPr>
              <w:t xml:space="preserve">prof. dr. sc. Sanja </w:t>
            </w:r>
            <w:proofErr w:type="spellStart"/>
            <w:r w:rsidRPr="00243A0D">
              <w:rPr>
                <w:rFonts w:ascii="Arial" w:hAnsi="Arial" w:cs="Arial"/>
                <w:strike/>
                <w:sz w:val="18"/>
                <w:szCs w:val="18"/>
                <w:lang w:val="hr-HR"/>
              </w:rPr>
              <w:t>Runtić</w:t>
            </w:r>
            <w:proofErr w:type="spellEnd"/>
          </w:p>
          <w:p w14:paraId="185BE95C" w14:textId="77777777" w:rsidR="00243A0D" w:rsidRDefault="00243A0D" w:rsidP="00202465">
            <w:pPr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</w:pPr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 xml:space="preserve">doc. dr. sc. Jasna Poljak </w:t>
            </w:r>
            <w:proofErr w:type="spellStart"/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Rehlicki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*</w:t>
            </w:r>
          </w:p>
          <w:p w14:paraId="7EE4AC9B" w14:textId="720C695A" w:rsidR="00243A0D" w:rsidRPr="00243A0D" w:rsidRDefault="00243A0D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 xml:space="preserve">prof. </w:t>
            </w:r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 xml:space="preserve">dr. sc. </w:t>
            </w:r>
            <w:proofErr w:type="spellStart"/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Timothy</w:t>
            </w:r>
            <w:proofErr w:type="spellEnd"/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 xml:space="preserve"> </w:t>
            </w:r>
            <w:proofErr w:type="spellStart"/>
            <w:r w:rsidRPr="00243A0D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Petete</w:t>
            </w:r>
            <w:proofErr w:type="spellEnd"/>
            <w:r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, inozemni profesor</w:t>
            </w:r>
          </w:p>
        </w:tc>
      </w:tr>
      <w:tr w:rsidR="003A6A56" w:rsidRPr="00331662" w14:paraId="75661801" w14:textId="77777777" w:rsidTr="00AF5828">
        <w:tc>
          <w:tcPr>
            <w:tcW w:w="4067" w:type="dxa"/>
          </w:tcPr>
          <w:p w14:paraId="77975D78" w14:textId="77777777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Sintaktičko-semantička valencij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edikatora</w:t>
            </w:r>
            <w:proofErr w:type="spellEnd"/>
          </w:p>
          <w:p w14:paraId="7502807A" w14:textId="36A2CE4A" w:rsidR="006149B2" w:rsidRPr="00331662" w:rsidRDefault="006149B2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intaksa složene rečenice u engl. jeziku</w:t>
            </w:r>
          </w:p>
        </w:tc>
        <w:tc>
          <w:tcPr>
            <w:tcW w:w="600" w:type="dxa"/>
            <w:shd w:val="clear" w:color="auto" w:fill="auto"/>
          </w:tcPr>
          <w:p w14:paraId="49A3E18B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  <w:p w14:paraId="7C07B0FE" w14:textId="2F107274" w:rsidR="006149B2" w:rsidRPr="00331662" w:rsidRDefault="006149B2" w:rsidP="00202465">
            <w:pPr>
              <w:jc w:val="center"/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7AA0AED4" w14:textId="5F18385B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1C682E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1</w:t>
            </w:r>
            <w:r w:rsidR="001C682E" w:rsidRPr="001C682E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(2)</w:t>
            </w:r>
          </w:p>
          <w:p w14:paraId="4E1DF709" w14:textId="14B7F001" w:rsidR="00041339" w:rsidRPr="00331662" w:rsidRDefault="00516222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(</w:t>
            </w:r>
            <w:r w:rsidR="00741BE5"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  <w:r w:rsidR="00041339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570" w:type="dxa"/>
            <w:shd w:val="clear" w:color="auto" w:fill="auto"/>
          </w:tcPr>
          <w:p w14:paraId="005257C2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6E9AEA5C" w14:textId="71FD70D6" w:rsidR="00041339" w:rsidRPr="00331662" w:rsidRDefault="00041339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54" w:type="dxa"/>
          </w:tcPr>
          <w:p w14:paraId="0FA1D886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  <w:p w14:paraId="481DC04F" w14:textId="08B0D0D3" w:rsidR="00802540" w:rsidRPr="00331662" w:rsidRDefault="000B36AF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39" w:type="dxa"/>
            <w:gridSpan w:val="2"/>
          </w:tcPr>
          <w:p w14:paraId="4212114A" w14:textId="7F027B35" w:rsidR="009A12A6" w:rsidRPr="00331662" w:rsidRDefault="009A12A6" w:rsidP="00F07FA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1C682E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doc. dr. sc. Goran Milić</w:t>
            </w:r>
            <w:r w:rsidR="001C682E" w:rsidRPr="001C682E">
              <w:rPr>
                <w:rFonts w:ascii="Arial" w:hAnsi="Arial" w:cs="Arial"/>
                <w:sz w:val="18"/>
                <w:szCs w:val="18"/>
                <w:highlight w:val="yellow"/>
                <w:lang w:val="hr-HR"/>
              </w:rPr>
              <w:t>**</w:t>
            </w:r>
          </w:p>
          <w:p w14:paraId="38677E53" w14:textId="03E6A344" w:rsidR="00C97B8B" w:rsidRPr="00331662" w:rsidRDefault="00041339" w:rsidP="00F07FA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izv. prof. dr. sc. Tanja Gradečak</w:t>
            </w:r>
          </w:p>
        </w:tc>
      </w:tr>
      <w:tr w:rsidR="003A6A56" w:rsidRPr="00331662" w14:paraId="2DA0ABEC" w14:textId="77777777" w:rsidTr="00AF5828">
        <w:tc>
          <w:tcPr>
            <w:tcW w:w="4067" w:type="dxa"/>
          </w:tcPr>
          <w:p w14:paraId="1F2A9FD3" w14:textId="1BCDB91D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Suvremeni engleski jezik V              </w:t>
            </w:r>
          </w:p>
        </w:tc>
        <w:tc>
          <w:tcPr>
            <w:tcW w:w="600" w:type="dxa"/>
            <w:shd w:val="clear" w:color="auto" w:fill="auto"/>
          </w:tcPr>
          <w:p w14:paraId="41421CD9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20597758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4(3)</w:t>
            </w:r>
          </w:p>
        </w:tc>
        <w:tc>
          <w:tcPr>
            <w:tcW w:w="570" w:type="dxa"/>
            <w:shd w:val="clear" w:color="auto" w:fill="auto"/>
          </w:tcPr>
          <w:p w14:paraId="23441B86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54" w:type="dxa"/>
          </w:tcPr>
          <w:p w14:paraId="06E0B222" w14:textId="37CB231D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751E7CA5" w14:textId="77777777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Roman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Čačij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viša lektorica</w:t>
            </w:r>
          </w:p>
        </w:tc>
      </w:tr>
      <w:tr w:rsidR="003A6A56" w:rsidRPr="00331662" w14:paraId="106C2E83" w14:textId="77777777" w:rsidTr="00AF5828">
        <w:tc>
          <w:tcPr>
            <w:tcW w:w="4067" w:type="dxa"/>
          </w:tcPr>
          <w:p w14:paraId="07F03875" w14:textId="77777777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5B28B11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4D8DC53F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52D4D2F5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54" w:type="dxa"/>
          </w:tcPr>
          <w:p w14:paraId="49ADEF5F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139" w:type="dxa"/>
            <w:gridSpan w:val="2"/>
          </w:tcPr>
          <w:p w14:paraId="30C4FEB5" w14:textId="77777777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3A6A56" w:rsidRPr="00331662" w14:paraId="647B4A68" w14:textId="77777777" w:rsidTr="00AF5828">
        <w:tc>
          <w:tcPr>
            <w:tcW w:w="4067" w:type="dxa"/>
          </w:tcPr>
          <w:p w14:paraId="21411961" w14:textId="579E4DCE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IZBORNI </w:t>
            </w:r>
            <w:r w:rsidR="00DF3649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KOLEGIJI</w:t>
            </w:r>
          </w:p>
        </w:tc>
        <w:tc>
          <w:tcPr>
            <w:tcW w:w="600" w:type="dxa"/>
            <w:shd w:val="clear" w:color="auto" w:fill="auto"/>
          </w:tcPr>
          <w:p w14:paraId="59776425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5449CB56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2E0A91A9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54" w:type="dxa"/>
          </w:tcPr>
          <w:p w14:paraId="6682DE0E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4139" w:type="dxa"/>
            <w:gridSpan w:val="2"/>
          </w:tcPr>
          <w:p w14:paraId="458D9AE0" w14:textId="77777777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</w:tr>
      <w:tr w:rsidR="008E7501" w:rsidRPr="00331662" w14:paraId="7BF44037" w14:textId="77777777" w:rsidTr="00AF5828">
        <w:tc>
          <w:tcPr>
            <w:tcW w:w="4067" w:type="dxa"/>
          </w:tcPr>
          <w:p w14:paraId="68E2591C" w14:textId="390AD05B" w:rsidR="008E7501" w:rsidRPr="00331662" w:rsidRDefault="008E7501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Leksička semantika</w:t>
            </w:r>
          </w:p>
        </w:tc>
        <w:tc>
          <w:tcPr>
            <w:tcW w:w="600" w:type="dxa"/>
            <w:shd w:val="clear" w:color="auto" w:fill="auto"/>
          </w:tcPr>
          <w:p w14:paraId="4E818580" w14:textId="58E1929A" w:rsidR="008E7501" w:rsidRPr="00331662" w:rsidRDefault="008E750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59EB62C7" w14:textId="0F4E0909" w:rsidR="008E7501" w:rsidRPr="00331662" w:rsidRDefault="008E750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6395FFC" w14:textId="5E1B10DE" w:rsidR="008E7501" w:rsidRPr="00331662" w:rsidRDefault="008E750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54" w:type="dxa"/>
          </w:tcPr>
          <w:p w14:paraId="52240B68" w14:textId="21920104" w:rsidR="008E7501" w:rsidRPr="00331662" w:rsidRDefault="008E7501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4BD66BD9" w14:textId="4794DE5F" w:rsidR="008E7501" w:rsidRPr="00331662" w:rsidRDefault="0014798E" w:rsidP="0014798E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</w:t>
            </w:r>
            <w:r w:rsidR="008E7501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. dr. sc. 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rio Brdar</w:t>
            </w:r>
          </w:p>
        </w:tc>
      </w:tr>
      <w:tr w:rsidR="008E7501" w:rsidRPr="00331662" w14:paraId="57454F55" w14:textId="77777777" w:rsidTr="00AF5828">
        <w:tc>
          <w:tcPr>
            <w:tcW w:w="4067" w:type="dxa"/>
          </w:tcPr>
          <w:p w14:paraId="2F551A69" w14:textId="5926DF2B" w:rsidR="008E7501" w:rsidRPr="00331662" w:rsidRDefault="008E7501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Neverbalna komunikacija</w:t>
            </w:r>
          </w:p>
        </w:tc>
        <w:tc>
          <w:tcPr>
            <w:tcW w:w="600" w:type="dxa"/>
            <w:shd w:val="clear" w:color="auto" w:fill="auto"/>
          </w:tcPr>
          <w:p w14:paraId="6EE3097B" w14:textId="657B7EB9" w:rsidR="008E7501" w:rsidRPr="00331662" w:rsidRDefault="008E750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6EF9DA3" w14:textId="5F9359BD" w:rsidR="008E7501" w:rsidRPr="00331662" w:rsidRDefault="008E750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017F23B3" w14:textId="525022A9" w:rsidR="008E7501" w:rsidRPr="00331662" w:rsidRDefault="008E7501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54" w:type="dxa"/>
          </w:tcPr>
          <w:p w14:paraId="05894753" w14:textId="4A75FCAB" w:rsidR="008E7501" w:rsidRPr="00331662" w:rsidRDefault="008E7501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7E81DE97" w14:textId="37417797" w:rsidR="002B352B" w:rsidRPr="00331662" w:rsidRDefault="009D54F9" w:rsidP="009B25E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 xml:space="preserve">izv. prof. dr. sc. Alma </w:t>
            </w:r>
            <w:proofErr w:type="spellStart"/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>Vančur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</w:p>
        </w:tc>
      </w:tr>
      <w:tr w:rsidR="006E502A" w:rsidRPr="00331662" w14:paraId="5BEBE35B" w14:textId="77777777" w:rsidTr="00AF5828">
        <w:tc>
          <w:tcPr>
            <w:tcW w:w="4067" w:type="dxa"/>
          </w:tcPr>
          <w:p w14:paraId="19172C90" w14:textId="0D1F0E32" w:rsidR="006E502A" w:rsidRPr="00331662" w:rsidRDefault="00876EB6" w:rsidP="00C5045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j</w:t>
            </w:r>
            <w:r w:rsidR="006E502A" w:rsidRPr="00331662">
              <w:rPr>
                <w:rFonts w:ascii="Arial" w:hAnsi="Arial" w:cs="Arial"/>
                <w:sz w:val="18"/>
                <w:szCs w:val="18"/>
                <w:lang w:val="hr-HR"/>
              </w:rPr>
              <w:t>ezik javne komunikacije</w:t>
            </w:r>
          </w:p>
        </w:tc>
        <w:tc>
          <w:tcPr>
            <w:tcW w:w="600" w:type="dxa"/>
            <w:shd w:val="clear" w:color="auto" w:fill="auto"/>
          </w:tcPr>
          <w:p w14:paraId="29154451" w14:textId="6C57DF2E" w:rsidR="006E502A" w:rsidRPr="00331662" w:rsidRDefault="006E502A" w:rsidP="00C5045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2FEA8D27" w14:textId="0219EBD0" w:rsidR="006E502A" w:rsidRPr="00331662" w:rsidRDefault="006E502A" w:rsidP="00C5045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4D5AFC37" w14:textId="77777777" w:rsidR="006E502A" w:rsidRPr="00360B28" w:rsidRDefault="006E502A" w:rsidP="00C5045A">
            <w:pPr>
              <w:jc w:val="center"/>
              <w:rPr>
                <w:rFonts w:ascii="Arial" w:hAnsi="Arial" w:cs="Arial"/>
                <w:strike/>
                <w:sz w:val="18"/>
                <w:szCs w:val="18"/>
                <w:highlight w:val="magenta"/>
                <w:lang w:val="hr-HR"/>
              </w:rPr>
            </w:pPr>
            <w:r w:rsidRPr="00360B28">
              <w:rPr>
                <w:rFonts w:ascii="Arial" w:hAnsi="Arial" w:cs="Arial"/>
                <w:strike/>
                <w:sz w:val="18"/>
                <w:szCs w:val="18"/>
                <w:highlight w:val="magenta"/>
                <w:lang w:val="hr-HR"/>
              </w:rPr>
              <w:t>1</w:t>
            </w:r>
          </w:p>
          <w:p w14:paraId="5435CDB6" w14:textId="368A9F2D" w:rsidR="00360B28" w:rsidRPr="00331662" w:rsidRDefault="00360B28" w:rsidP="00C5045A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60B28">
              <w:rPr>
                <w:rFonts w:ascii="Arial" w:hAnsi="Arial" w:cs="Arial"/>
                <w:sz w:val="18"/>
                <w:szCs w:val="18"/>
                <w:highlight w:val="magenta"/>
                <w:lang w:val="hr-HR"/>
              </w:rPr>
              <w:t>1</w:t>
            </w:r>
          </w:p>
        </w:tc>
        <w:tc>
          <w:tcPr>
            <w:tcW w:w="654" w:type="dxa"/>
          </w:tcPr>
          <w:p w14:paraId="2F218FF7" w14:textId="1C49C7CA" w:rsidR="006E502A" w:rsidRPr="00331662" w:rsidRDefault="006E502A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2241918A" w14:textId="77777777" w:rsidR="006E502A" w:rsidRDefault="006E502A" w:rsidP="00C5045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</w:rPr>
              <w:t>izv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</w:rPr>
              <w:t>.</w:t>
            </w:r>
            <w:r w:rsidR="00414215" w:rsidRPr="0033166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31662">
              <w:rPr>
                <w:rFonts w:ascii="Arial" w:hAnsi="Arial" w:cs="Arial"/>
                <w:sz w:val="18"/>
                <w:szCs w:val="18"/>
              </w:rPr>
              <w:t xml:space="preserve">prof. dr. sc. Tanj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</w:rPr>
              <w:t>Gradečak</w:t>
            </w:r>
            <w:proofErr w:type="spellEnd"/>
          </w:p>
          <w:p w14:paraId="359CD032" w14:textId="63BBC75A" w:rsidR="00360B28" w:rsidRPr="00331662" w:rsidRDefault="00360B28" w:rsidP="00C5045A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60B28">
              <w:rPr>
                <w:rFonts w:ascii="Arial" w:hAnsi="Arial" w:cs="Arial"/>
                <w:sz w:val="18"/>
                <w:szCs w:val="18"/>
                <w:highlight w:val="magenta"/>
                <w:lang w:val="hr-HR"/>
              </w:rPr>
              <w:t xml:space="preserve">Matej Pranjić, asistent, </w:t>
            </w:r>
            <w:r w:rsidRPr="00360B28">
              <w:rPr>
                <w:rFonts w:ascii="Arial" w:hAnsi="Arial" w:cs="Arial"/>
                <w:b/>
                <w:sz w:val="18"/>
                <w:szCs w:val="18"/>
                <w:highlight w:val="magenta"/>
                <w:lang w:val="hr-HR"/>
              </w:rPr>
              <w:t>VS</w:t>
            </w:r>
          </w:p>
        </w:tc>
      </w:tr>
      <w:tr w:rsidR="0039761F" w:rsidRPr="00331662" w14:paraId="2CFEC883" w14:textId="77777777" w:rsidTr="00F33F34">
        <w:trPr>
          <w:trHeight w:val="492"/>
        </w:trPr>
        <w:tc>
          <w:tcPr>
            <w:tcW w:w="4067" w:type="dxa"/>
          </w:tcPr>
          <w:p w14:paraId="045CC625" w14:textId="77777777" w:rsidR="0039761F" w:rsidRPr="00331662" w:rsidRDefault="0039761F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Pisanje znanstveno-istraživačkog rada                       </w:t>
            </w:r>
          </w:p>
          <w:p w14:paraId="1AD8A741" w14:textId="762A3A7A" w:rsidR="0039761F" w:rsidRPr="00331662" w:rsidRDefault="0039761F" w:rsidP="0049117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iz područja književnosti                                                                                                </w:t>
            </w:r>
          </w:p>
        </w:tc>
        <w:tc>
          <w:tcPr>
            <w:tcW w:w="600" w:type="dxa"/>
            <w:shd w:val="clear" w:color="auto" w:fill="auto"/>
          </w:tcPr>
          <w:p w14:paraId="1C423052" w14:textId="32171159" w:rsidR="0039761F" w:rsidRPr="00331662" w:rsidRDefault="00CA7F0B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04952589" w14:textId="32448BC3" w:rsidR="0039761F" w:rsidRPr="00331662" w:rsidRDefault="0039761F" w:rsidP="00516222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423B0B46" w14:textId="77777777" w:rsidR="0039761F" w:rsidRPr="00331662" w:rsidRDefault="0039761F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68CD9FBB" w14:textId="6E2C675A" w:rsidR="0039761F" w:rsidRPr="00331662" w:rsidRDefault="0039761F" w:rsidP="00516222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FDC16C6" w14:textId="77777777" w:rsidR="0039761F" w:rsidRPr="00331662" w:rsidRDefault="0039761F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3375B428" w14:textId="43BDFF7F" w:rsidR="0039761F" w:rsidRPr="00331662" w:rsidRDefault="00832B7B" w:rsidP="00516222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3</w:t>
            </w:r>
          </w:p>
        </w:tc>
        <w:tc>
          <w:tcPr>
            <w:tcW w:w="654" w:type="dxa"/>
          </w:tcPr>
          <w:p w14:paraId="458D3999" w14:textId="6564E242" w:rsidR="0039761F" w:rsidRPr="00331662" w:rsidRDefault="0039761F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01A74AEF" w14:textId="77777777" w:rsidR="0039761F" w:rsidRPr="00331662" w:rsidRDefault="0039761F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Jasna Poljak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  <w:p w14:paraId="55E77EF8" w14:textId="64871980" w:rsidR="0039761F" w:rsidRPr="00331662" w:rsidRDefault="00832B7B" w:rsidP="00516222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Zvonimir Prtenjača, </w:t>
            </w:r>
            <w:r w:rsidR="0039761F"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asistent 2, </w:t>
            </w:r>
            <w:r w:rsidR="0039761F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VS</w:t>
            </w:r>
          </w:p>
        </w:tc>
      </w:tr>
      <w:tr w:rsidR="00516222" w:rsidRPr="00331662" w14:paraId="6D1FAD01" w14:textId="77777777" w:rsidTr="00AF5828">
        <w:tc>
          <w:tcPr>
            <w:tcW w:w="4067" w:type="dxa"/>
          </w:tcPr>
          <w:p w14:paraId="4705BDCD" w14:textId="1216BCAA" w:rsidR="00516222" w:rsidRPr="00331662" w:rsidRDefault="00516222" w:rsidP="00516222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Suvremena američka ratna proza </w:t>
            </w:r>
          </w:p>
        </w:tc>
        <w:tc>
          <w:tcPr>
            <w:tcW w:w="600" w:type="dxa"/>
            <w:shd w:val="clear" w:color="auto" w:fill="auto"/>
          </w:tcPr>
          <w:p w14:paraId="424F3026" w14:textId="6680BF5A" w:rsidR="00516222" w:rsidRPr="00331662" w:rsidRDefault="00516222" w:rsidP="00516222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72F6F100" w14:textId="667863F7" w:rsidR="00516222" w:rsidRPr="00331662" w:rsidRDefault="00516222" w:rsidP="00516222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06888CFB" w14:textId="17542393" w:rsidR="00516222" w:rsidRPr="00331662" w:rsidRDefault="00516222" w:rsidP="00B06AD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54" w:type="dxa"/>
          </w:tcPr>
          <w:p w14:paraId="3F9535F3" w14:textId="2AD2D076" w:rsidR="00516222" w:rsidRPr="00331662" w:rsidRDefault="00516222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5A439107" w14:textId="70C9A652" w:rsidR="00516222" w:rsidRPr="00331662" w:rsidRDefault="00516222" w:rsidP="00516222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Jasna Poljak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</w:tc>
      </w:tr>
      <w:tr w:rsidR="00832B7B" w:rsidRPr="00331662" w14:paraId="288C1002" w14:textId="77777777" w:rsidTr="00AF5828">
        <w:tc>
          <w:tcPr>
            <w:tcW w:w="4067" w:type="dxa"/>
          </w:tcPr>
          <w:p w14:paraId="243CCB9A" w14:textId="0C9B354B" w:rsidR="00832B7B" w:rsidRPr="00FD23BA" w:rsidRDefault="00832B7B" w:rsidP="00516222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Suvremena američka drama</w:t>
            </w:r>
          </w:p>
        </w:tc>
        <w:tc>
          <w:tcPr>
            <w:tcW w:w="600" w:type="dxa"/>
            <w:shd w:val="clear" w:color="auto" w:fill="auto"/>
          </w:tcPr>
          <w:p w14:paraId="4B5B9C3A" w14:textId="3958262F" w:rsidR="00832B7B" w:rsidRPr="00FD23BA" w:rsidRDefault="00832B7B" w:rsidP="00516222">
            <w:pPr>
              <w:jc w:val="center"/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148534C7" w14:textId="05BDABCD" w:rsidR="00832B7B" w:rsidRPr="00331662" w:rsidRDefault="00832B7B" w:rsidP="00516222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55466E0A" w14:textId="587478F7" w:rsidR="00832B7B" w:rsidRPr="00FD23BA" w:rsidRDefault="00832B7B" w:rsidP="00B06ADE">
            <w:pPr>
              <w:jc w:val="center"/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1</w:t>
            </w:r>
          </w:p>
        </w:tc>
        <w:tc>
          <w:tcPr>
            <w:tcW w:w="654" w:type="dxa"/>
          </w:tcPr>
          <w:p w14:paraId="09F854DF" w14:textId="07517CFE" w:rsidR="00832B7B" w:rsidRPr="00FD23BA" w:rsidRDefault="00832B7B" w:rsidP="00B06ADE">
            <w:pPr>
              <w:jc w:val="center"/>
              <w:rPr>
                <w:rFonts w:ascii="Arial" w:hAnsi="Arial" w:cs="Arial"/>
                <w:b/>
                <w:strike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b/>
                <w:strike/>
                <w:sz w:val="18"/>
                <w:szCs w:val="18"/>
                <w:highlight w:val="yellow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tbl>
            <w:tblPr>
              <w:tblW w:w="10630" w:type="dxa"/>
              <w:tblLayout w:type="fixed"/>
              <w:tblLook w:val="01E0" w:firstRow="1" w:lastRow="1" w:firstColumn="1" w:lastColumn="1" w:noHBand="0" w:noVBand="0"/>
            </w:tblPr>
            <w:tblGrid>
              <w:gridCol w:w="10630"/>
            </w:tblGrid>
            <w:tr w:rsidR="00832B7B" w:rsidRPr="00331662" w14:paraId="43CB7A78" w14:textId="77777777" w:rsidTr="00832B7B">
              <w:tc>
                <w:tcPr>
                  <w:tcW w:w="4139" w:type="dxa"/>
                </w:tcPr>
                <w:p w14:paraId="4C43100C" w14:textId="1D3D99DD" w:rsidR="00832B7B" w:rsidRPr="00331662" w:rsidRDefault="00832B7B" w:rsidP="00832B7B">
                  <w:pPr>
                    <w:rPr>
                      <w:rFonts w:ascii="Arial" w:hAnsi="Arial" w:cs="Arial"/>
                      <w:sz w:val="18"/>
                      <w:szCs w:val="18"/>
                      <w:lang w:val="hr-HR"/>
                    </w:rPr>
                  </w:pPr>
                  <w:r w:rsidRPr="00FD23BA">
                    <w:rPr>
                      <w:rFonts w:ascii="Arial" w:hAnsi="Arial" w:cs="Arial"/>
                      <w:sz w:val="18"/>
                      <w:szCs w:val="18"/>
                      <w:highlight w:val="yellow"/>
                      <w:lang w:val="hr-HR"/>
                    </w:rPr>
                    <w:t xml:space="preserve">doc. dr. sc. Jasna Poljak </w:t>
                  </w:r>
                  <w:proofErr w:type="spellStart"/>
                  <w:r w:rsidRPr="00FD23BA">
                    <w:rPr>
                      <w:rFonts w:ascii="Arial" w:hAnsi="Arial" w:cs="Arial"/>
                      <w:sz w:val="18"/>
                      <w:szCs w:val="18"/>
                      <w:highlight w:val="yellow"/>
                      <w:lang w:val="hr-HR"/>
                    </w:rPr>
                    <w:t>Rehlicki</w:t>
                  </w:r>
                  <w:proofErr w:type="spellEnd"/>
                  <w:r w:rsidR="00243A0D">
                    <w:rPr>
                      <w:rFonts w:ascii="Arial" w:hAnsi="Arial" w:cs="Arial"/>
                      <w:sz w:val="18"/>
                      <w:szCs w:val="18"/>
                      <w:highlight w:val="yellow"/>
                      <w:lang w:val="hr-HR"/>
                    </w:rPr>
                    <w:t>**</w:t>
                  </w:r>
                  <w:r w:rsidR="001C682E">
                    <w:rPr>
                      <w:rFonts w:ascii="Arial" w:hAnsi="Arial" w:cs="Arial"/>
                      <w:sz w:val="18"/>
                      <w:szCs w:val="18"/>
                      <w:highlight w:val="yellow"/>
                      <w:lang w:val="hr-HR"/>
                    </w:rPr>
                    <w:t>*</w:t>
                  </w:r>
                </w:p>
              </w:tc>
            </w:tr>
          </w:tbl>
          <w:p w14:paraId="16DC9D52" w14:textId="77777777" w:rsidR="00832B7B" w:rsidRPr="00331662" w:rsidRDefault="00832B7B" w:rsidP="00516222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15058C" w:rsidRPr="00331662" w14:paraId="6D8DBFD1" w14:textId="77777777" w:rsidTr="00AF5828">
        <w:tc>
          <w:tcPr>
            <w:tcW w:w="4067" w:type="dxa"/>
          </w:tcPr>
          <w:p w14:paraId="11BE6108" w14:textId="501D88F9" w:rsidR="0015058C" w:rsidRPr="00331662" w:rsidRDefault="0015058C" w:rsidP="0015058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etode analize diskursa</w:t>
            </w:r>
          </w:p>
        </w:tc>
        <w:tc>
          <w:tcPr>
            <w:tcW w:w="600" w:type="dxa"/>
            <w:shd w:val="clear" w:color="auto" w:fill="auto"/>
          </w:tcPr>
          <w:p w14:paraId="4F9D2DB9" w14:textId="181C93F2" w:rsidR="0015058C" w:rsidRPr="00331662" w:rsidRDefault="0015058C" w:rsidP="0015058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5BEFE66D" w14:textId="1B647C70" w:rsidR="0015058C" w:rsidRPr="00331662" w:rsidRDefault="0015058C" w:rsidP="0015058C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1D67C3BC" w14:textId="7906A023" w:rsidR="0015058C" w:rsidRPr="00331662" w:rsidRDefault="0015058C" w:rsidP="00B06ADE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54" w:type="dxa"/>
          </w:tcPr>
          <w:p w14:paraId="30CCB87F" w14:textId="0E3A5B8C" w:rsidR="0015058C" w:rsidRPr="00331662" w:rsidRDefault="0015058C" w:rsidP="00B06AD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38CEB8A1" w14:textId="6FD6D503" w:rsidR="0015058C" w:rsidRPr="00331662" w:rsidRDefault="0015058C" w:rsidP="0015058C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120019" w:rsidRPr="00331662" w14:paraId="28C061E2" w14:textId="77777777" w:rsidTr="00AF5828">
        <w:tc>
          <w:tcPr>
            <w:tcW w:w="4067" w:type="dxa"/>
          </w:tcPr>
          <w:p w14:paraId="2F17625F" w14:textId="103BE2BC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Jezik, rod i spolnost</w:t>
            </w:r>
          </w:p>
        </w:tc>
        <w:tc>
          <w:tcPr>
            <w:tcW w:w="600" w:type="dxa"/>
            <w:shd w:val="clear" w:color="auto" w:fill="auto"/>
          </w:tcPr>
          <w:p w14:paraId="2F25AD81" w14:textId="59F2AA3C" w:rsidR="00120019" w:rsidRPr="00331662" w:rsidRDefault="006918BE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537E0348" w14:textId="4D79B881" w:rsidR="00120019" w:rsidRPr="00331662" w:rsidRDefault="006918BE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450BDB2" w14:textId="51A81E9B" w:rsidR="00120019" w:rsidRPr="00331662" w:rsidRDefault="006918BE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54" w:type="dxa"/>
          </w:tcPr>
          <w:p w14:paraId="488A15A7" w14:textId="39AAEFCF" w:rsidR="00120019" w:rsidRPr="00331662" w:rsidRDefault="006918BE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39" w:type="dxa"/>
            <w:gridSpan w:val="2"/>
          </w:tcPr>
          <w:p w14:paraId="746D8626" w14:textId="6475F3DA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120019" w:rsidRPr="00331662" w14:paraId="3846FBCD" w14:textId="77777777" w:rsidTr="00AF5828">
        <w:tc>
          <w:tcPr>
            <w:tcW w:w="4067" w:type="dxa"/>
          </w:tcPr>
          <w:p w14:paraId="414F6D33" w14:textId="291B44DF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frazeologiju engleskog jezika</w:t>
            </w:r>
          </w:p>
        </w:tc>
        <w:tc>
          <w:tcPr>
            <w:tcW w:w="600" w:type="dxa"/>
            <w:shd w:val="clear" w:color="auto" w:fill="auto"/>
          </w:tcPr>
          <w:p w14:paraId="34204855" w14:textId="577CF53E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2</w:t>
            </w:r>
          </w:p>
          <w:p w14:paraId="1F1D205C" w14:textId="46AAC0B3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3DD9FEB4" w14:textId="4BF3CDFE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  -</w:t>
            </w:r>
          </w:p>
          <w:p w14:paraId="3B6F334D" w14:textId="605F64CC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2A6E9F83" w14:textId="69854B58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  <w:p w14:paraId="340FEE8F" w14:textId="02C87C90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54" w:type="dxa"/>
          </w:tcPr>
          <w:p w14:paraId="23500ED0" w14:textId="0D592130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623FB8C4" w14:textId="14CFCBC2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39" w:type="dxa"/>
            <w:gridSpan w:val="2"/>
          </w:tcPr>
          <w:p w14:paraId="1A03B60E" w14:textId="15EA5AA4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Schmidt</w:t>
            </w:r>
          </w:p>
          <w:p w14:paraId="41A028B8" w14:textId="6594B425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120019" w:rsidRPr="00331662" w14:paraId="220E4428" w14:textId="77777777" w:rsidTr="00EF7F1D">
        <w:tc>
          <w:tcPr>
            <w:tcW w:w="4067" w:type="dxa"/>
            <w:shd w:val="clear" w:color="auto" w:fill="auto"/>
          </w:tcPr>
          <w:p w14:paraId="2054520B" w14:textId="2609D964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ljski jezik I</w:t>
            </w:r>
          </w:p>
        </w:tc>
        <w:tc>
          <w:tcPr>
            <w:tcW w:w="600" w:type="dxa"/>
            <w:shd w:val="clear" w:color="auto" w:fill="auto"/>
          </w:tcPr>
          <w:p w14:paraId="5DDC3E98" w14:textId="50F0C6FD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655A3BD0" w14:textId="3BDE0EF6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  <w:shd w:val="clear" w:color="auto" w:fill="auto"/>
          </w:tcPr>
          <w:p w14:paraId="51B5784C" w14:textId="529511F0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54" w:type="dxa"/>
            <w:shd w:val="clear" w:color="auto" w:fill="auto"/>
          </w:tcPr>
          <w:p w14:paraId="39D4DE5E" w14:textId="5A114CA3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39" w:type="dxa"/>
            <w:gridSpan w:val="2"/>
            <w:shd w:val="clear" w:color="auto" w:fill="auto"/>
          </w:tcPr>
          <w:p w14:paraId="36637F0F" w14:textId="34D8EA9D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120019" w:rsidRPr="00331662" w14:paraId="2D72ECF3" w14:textId="77777777" w:rsidTr="00AF5828">
        <w:tc>
          <w:tcPr>
            <w:tcW w:w="4067" w:type="dxa"/>
          </w:tcPr>
          <w:p w14:paraId="0D6DCC17" w14:textId="32BFEBA5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5D1ABF">
              <w:rPr>
                <w:rFonts w:ascii="Arial" w:hAnsi="Arial" w:cs="Arial"/>
                <w:sz w:val="18"/>
                <w:szCs w:val="18"/>
                <w:highlight w:val="green"/>
                <w:lang w:val="hr-HR"/>
              </w:rPr>
              <w:t>Poljski jezik III</w:t>
            </w:r>
          </w:p>
        </w:tc>
        <w:tc>
          <w:tcPr>
            <w:tcW w:w="600" w:type="dxa"/>
            <w:shd w:val="clear" w:color="auto" w:fill="auto"/>
          </w:tcPr>
          <w:p w14:paraId="483B4E0B" w14:textId="07BFE42C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262DE4F9" w14:textId="154A50C1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533421">
              <w:rPr>
                <w:rFonts w:ascii="Arial" w:hAnsi="Arial" w:cs="Arial"/>
                <w:sz w:val="18"/>
                <w:szCs w:val="18"/>
                <w:highlight w:val="green"/>
                <w:lang w:val="hr-HR"/>
              </w:rPr>
              <w:t>2</w:t>
            </w:r>
            <w:r w:rsidR="00533421" w:rsidRPr="00533421">
              <w:rPr>
                <w:rFonts w:ascii="Arial" w:hAnsi="Arial" w:cs="Arial"/>
                <w:sz w:val="18"/>
                <w:szCs w:val="18"/>
                <w:highlight w:val="green"/>
                <w:lang w:val="hr-HR"/>
              </w:rPr>
              <w:t>(2)</w:t>
            </w:r>
          </w:p>
        </w:tc>
        <w:tc>
          <w:tcPr>
            <w:tcW w:w="570" w:type="dxa"/>
            <w:shd w:val="clear" w:color="auto" w:fill="auto"/>
          </w:tcPr>
          <w:p w14:paraId="49B5EA4A" w14:textId="2D5D2B3A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54" w:type="dxa"/>
          </w:tcPr>
          <w:p w14:paraId="62E9FDCF" w14:textId="6A5021F7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39" w:type="dxa"/>
            <w:gridSpan w:val="2"/>
          </w:tcPr>
          <w:p w14:paraId="00AD4834" w14:textId="77777777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lektorica</w:t>
            </w:r>
          </w:p>
          <w:p w14:paraId="45BAE1BD" w14:textId="6889ABD6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8079D1" w:rsidRPr="00331662" w14:paraId="48397B44" w14:textId="77777777" w:rsidTr="00AF5828">
        <w:tc>
          <w:tcPr>
            <w:tcW w:w="4067" w:type="dxa"/>
          </w:tcPr>
          <w:p w14:paraId="005729E2" w14:textId="116E1B1B" w:rsidR="008079D1" w:rsidRPr="00331662" w:rsidRDefault="008079D1" w:rsidP="008079D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2AEE7AED" w14:textId="48F8138E" w:rsidR="008079D1" w:rsidRPr="00331662" w:rsidRDefault="008079D1" w:rsidP="008079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19EE95F1" w14:textId="70131C81" w:rsidR="008079D1" w:rsidRPr="00331662" w:rsidRDefault="008079D1" w:rsidP="008079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70FAF71E" w14:textId="28396C9D" w:rsidR="008079D1" w:rsidRPr="00331662" w:rsidRDefault="008079D1" w:rsidP="008079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54" w:type="dxa"/>
          </w:tcPr>
          <w:p w14:paraId="66E73F6B" w14:textId="3BCF0E8D" w:rsidR="008079D1" w:rsidRPr="00331662" w:rsidRDefault="008079D1" w:rsidP="008079D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39" w:type="dxa"/>
            <w:gridSpan w:val="2"/>
          </w:tcPr>
          <w:p w14:paraId="5078E016" w14:textId="77777777" w:rsidR="008079D1" w:rsidRPr="00331662" w:rsidRDefault="008079D1" w:rsidP="008079D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</w:tbl>
    <w:p w14:paraId="08D2ED89" w14:textId="792386D8" w:rsidR="000B0883" w:rsidRPr="00331662" w:rsidRDefault="000B0883" w:rsidP="000E051F">
      <w:pPr>
        <w:rPr>
          <w:rFonts w:ascii="Arial" w:hAnsi="Arial" w:cs="Arial"/>
          <w:b/>
          <w:sz w:val="18"/>
          <w:szCs w:val="18"/>
          <w:lang w:val="hr-HR"/>
        </w:rPr>
      </w:pPr>
    </w:p>
    <w:p w14:paraId="1EFBACC6" w14:textId="77777777" w:rsidR="00BA79E0" w:rsidRPr="00331662" w:rsidRDefault="00BA79E0" w:rsidP="00BA79E0">
      <w:pPr>
        <w:jc w:val="both"/>
        <w:rPr>
          <w:rFonts w:ascii="Arial" w:hAnsi="Arial" w:cs="Arial"/>
          <w:b/>
          <w:sz w:val="18"/>
          <w:lang w:val="hr-HR"/>
        </w:rPr>
      </w:pPr>
      <w:r w:rsidRPr="00331662">
        <w:rPr>
          <w:rFonts w:ascii="Arial" w:hAnsi="Arial" w:cs="Arial"/>
          <w:b/>
          <w:sz w:val="18"/>
          <w:lang w:val="hr-HR"/>
        </w:rPr>
        <w:t>NAPOMENE:</w:t>
      </w:r>
    </w:p>
    <w:p w14:paraId="381FED64" w14:textId="61DFEB05" w:rsidR="00BA79E0" w:rsidRPr="00331662" w:rsidRDefault="00BA79E0" w:rsidP="00BA79E0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</w:t>
      </w:r>
      <w:r w:rsidRPr="00331662">
        <w:rPr>
          <w:rFonts w:ascii="Arial" w:hAnsi="Arial" w:cs="Arial"/>
          <w:b/>
          <w:sz w:val="16"/>
          <w:szCs w:val="16"/>
          <w:lang w:val="hr-HR"/>
        </w:rPr>
        <w:t>u semestru stječe najmanje 15 ECTS bodov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roz obveznu i izbornu nastavu iz sadržaja obuhvaćenih studijskim programom. Student bira</w:t>
      </w:r>
      <w:r w:rsidR="00D8751B" w:rsidRPr="00331662">
        <w:rPr>
          <w:rFonts w:ascii="Arial" w:hAnsi="Arial" w:cs="Arial"/>
          <w:sz w:val="16"/>
          <w:szCs w:val="16"/>
          <w:lang w:val="hr-HR"/>
        </w:rPr>
        <w:t xml:space="preserve"> onoliko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izbornih </w:t>
      </w:r>
      <w:r w:rsidR="00142195" w:rsidRPr="00331662">
        <w:rPr>
          <w:rFonts w:ascii="Arial" w:hAnsi="Arial" w:cs="Arial"/>
          <w:sz w:val="16"/>
          <w:szCs w:val="16"/>
          <w:lang w:val="hr-HR"/>
        </w:rPr>
        <w:t xml:space="preserve">kolegija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koliko </w:t>
      </w:r>
      <w:r w:rsidR="00142195" w:rsidRPr="00331662">
        <w:rPr>
          <w:rFonts w:ascii="Arial" w:hAnsi="Arial" w:cs="Arial"/>
          <w:sz w:val="16"/>
          <w:szCs w:val="16"/>
          <w:lang w:val="hr-HR"/>
        </w:rPr>
        <w:t>mu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je potrebno da </w:t>
      </w:r>
      <w:r w:rsidRPr="00331662">
        <w:rPr>
          <w:rFonts w:ascii="Arial" w:hAnsi="Arial" w:cs="Arial"/>
          <w:b/>
          <w:sz w:val="16"/>
          <w:szCs w:val="16"/>
          <w:lang w:val="hr-HR"/>
        </w:rPr>
        <w:t>na razini akademske godine ostvar</w:t>
      </w:r>
      <w:r w:rsidR="00142195" w:rsidRPr="00331662">
        <w:rPr>
          <w:rFonts w:ascii="Arial" w:hAnsi="Arial" w:cs="Arial"/>
          <w:b/>
          <w:sz w:val="16"/>
          <w:szCs w:val="16"/>
          <w:lang w:val="hr-HR"/>
        </w:rPr>
        <w:t>i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 najmanje 30 ECTS bodova u okviru studija Engleskog jezika i književnosti. </w:t>
      </w:r>
    </w:p>
    <w:p w14:paraId="3BE2D76A" w14:textId="77777777" w:rsidR="00BA79E0" w:rsidRPr="00331662" w:rsidRDefault="00BA79E0" w:rsidP="00BA79E0">
      <w:pPr>
        <w:jc w:val="both"/>
        <w:rPr>
          <w:rFonts w:ascii="Arial" w:hAnsi="Arial" w:cs="Arial"/>
          <w:sz w:val="16"/>
          <w:szCs w:val="16"/>
          <w:lang w:val="hr-HR"/>
        </w:rPr>
      </w:pPr>
    </w:p>
    <w:p w14:paraId="086EDF4B" w14:textId="1FE7A1CA" w:rsidR="00BA79E0" w:rsidRPr="00331662" w:rsidRDefault="00BA79E0" w:rsidP="00BA79E0">
      <w:pPr>
        <w:jc w:val="both"/>
        <w:rPr>
          <w:rFonts w:ascii="Arial" w:hAnsi="Arial" w:cs="Arial"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stječ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11 ECTS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bodova kroz obvezne </w:t>
      </w:r>
      <w:r w:rsidR="002A5F79" w:rsidRPr="00331662">
        <w:rPr>
          <w:rFonts w:ascii="Arial" w:hAnsi="Arial" w:cs="Arial"/>
          <w:sz w:val="16"/>
          <w:szCs w:val="16"/>
          <w:lang w:val="hr-HR"/>
        </w:rPr>
        <w:t>kolegije</w:t>
      </w:r>
      <w:r w:rsidRPr="00331662">
        <w:rPr>
          <w:rFonts w:ascii="Arial" w:hAnsi="Arial" w:cs="Arial"/>
          <w:sz w:val="16"/>
          <w:szCs w:val="16"/>
          <w:lang w:val="hr-HR"/>
        </w:rPr>
        <w:t>. Preostale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 ECTS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bodove stječe kroz izborne </w:t>
      </w:r>
      <w:r w:rsidR="002A5F79" w:rsidRPr="00331662">
        <w:rPr>
          <w:rFonts w:ascii="Arial" w:hAnsi="Arial" w:cs="Arial"/>
          <w:sz w:val="16"/>
          <w:szCs w:val="16"/>
          <w:lang w:val="hr-HR"/>
        </w:rPr>
        <w:t xml:space="preserve">kolegije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kako bi ostvario najmanj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15 ECTS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bodova po semestru.</w:t>
      </w:r>
    </w:p>
    <w:p w14:paraId="013B1323" w14:textId="0F02FD0E" w:rsidR="00360B28" w:rsidRPr="00320EB2" w:rsidRDefault="00FD23BA" w:rsidP="00360B28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243A0D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20. 9. 2023. </w:t>
      </w:r>
      <w:r w:rsidR="00243A0D" w:rsidRPr="00243A0D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* Mijenjaju se nositeljica i izvođači kolegija; </w:t>
      </w:r>
      <w:r w:rsidR="001C682E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**povećava se broj skupina; </w:t>
      </w:r>
      <w:r w:rsidR="00243A0D" w:rsidRPr="00243A0D">
        <w:rPr>
          <w:rFonts w:ascii="Arial" w:hAnsi="Arial" w:cs="Arial"/>
          <w:b/>
          <w:sz w:val="16"/>
          <w:szCs w:val="16"/>
          <w:highlight w:val="yellow"/>
          <w:lang w:val="hr-HR"/>
        </w:rPr>
        <w:t>**</w:t>
      </w:r>
      <w:r w:rsidR="001C682E">
        <w:rPr>
          <w:rFonts w:ascii="Arial" w:hAnsi="Arial" w:cs="Arial"/>
          <w:b/>
          <w:sz w:val="16"/>
          <w:szCs w:val="16"/>
          <w:highlight w:val="yellow"/>
          <w:lang w:val="hr-HR"/>
        </w:rPr>
        <w:t>*</w:t>
      </w:r>
      <w:r w:rsidR="00243A0D" w:rsidRPr="00243A0D">
        <w:rPr>
          <w:rFonts w:ascii="Arial" w:hAnsi="Arial" w:cs="Arial"/>
          <w:b/>
          <w:sz w:val="16"/>
          <w:szCs w:val="16"/>
          <w:highlight w:val="yellow"/>
          <w:lang w:val="hr-HR"/>
        </w:rPr>
        <w:t>k</w:t>
      </w:r>
      <w:r w:rsidRPr="00243A0D">
        <w:rPr>
          <w:rFonts w:ascii="Arial" w:hAnsi="Arial" w:cs="Arial"/>
          <w:b/>
          <w:sz w:val="16"/>
          <w:szCs w:val="16"/>
          <w:highlight w:val="yellow"/>
          <w:lang w:val="hr-HR"/>
        </w:rPr>
        <w:t>olegij se neće izvoditi.</w:t>
      </w:r>
      <w:r w:rsidR="00533421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 </w:t>
      </w:r>
      <w:r w:rsidR="00533421" w:rsidRPr="00533421">
        <w:rPr>
          <w:rFonts w:ascii="Arial" w:hAnsi="Arial" w:cs="Arial"/>
          <w:b/>
          <w:sz w:val="16"/>
          <w:szCs w:val="16"/>
          <w:highlight w:val="green"/>
          <w:lang w:val="hr-HR"/>
        </w:rPr>
        <w:t>15. 11. 2023. Povećava se broj grupa.</w:t>
      </w:r>
      <w:r w:rsidR="00360B28" w:rsidRPr="00360B28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17. 1. 2024. </w:t>
      </w:r>
      <w:r w:rsidR="009D54F9" w:rsidRPr="00555F1A">
        <w:rPr>
          <w:rFonts w:ascii="Arial" w:hAnsi="Arial" w:cs="Arial"/>
          <w:b/>
          <w:sz w:val="16"/>
          <w:szCs w:val="16"/>
          <w:highlight w:val="magenta"/>
          <w:lang w:val="hr-HR"/>
        </w:rPr>
        <w:t>Promjena znanstveno-nastavnog radnog mjesta nakon provedenog izbora</w:t>
      </w:r>
      <w:r w:rsidR="009D54F9">
        <w:rPr>
          <w:rFonts w:ascii="Arial" w:hAnsi="Arial" w:cs="Arial"/>
          <w:b/>
          <w:sz w:val="16"/>
          <w:szCs w:val="16"/>
          <w:highlight w:val="magenta"/>
          <w:lang w:val="hr-HR"/>
        </w:rPr>
        <w:t>; o</w:t>
      </w:r>
      <w:r w:rsidR="00360B28">
        <w:rPr>
          <w:rFonts w:ascii="Arial" w:hAnsi="Arial" w:cs="Arial"/>
          <w:b/>
          <w:sz w:val="16"/>
          <w:szCs w:val="16"/>
          <w:highlight w:val="magenta"/>
          <w:lang w:val="hr-HR"/>
        </w:rPr>
        <w:t>d 8. 1. 2024. u</w:t>
      </w:r>
      <w:r w:rsidR="00360B28" w:rsidRPr="00360B28">
        <w:rPr>
          <w:rFonts w:ascii="Arial" w:hAnsi="Arial" w:cs="Arial"/>
          <w:b/>
          <w:sz w:val="16"/>
          <w:szCs w:val="16"/>
          <w:highlight w:val="magenta"/>
          <w:lang w:val="hr-HR"/>
        </w:rPr>
        <w:t>vodi se</w:t>
      </w:r>
      <w:r w:rsidR="00360B28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novi</w:t>
      </w:r>
      <w:r w:rsidR="00360B28" w:rsidRPr="00360B28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izvođač dijela kolegija.</w:t>
      </w:r>
    </w:p>
    <w:p w14:paraId="3ADC3307" w14:textId="648930D3" w:rsidR="00FD23BA" w:rsidRPr="00243A0D" w:rsidRDefault="00FD23BA" w:rsidP="00FD23BA">
      <w:pPr>
        <w:jc w:val="both"/>
        <w:rPr>
          <w:rFonts w:ascii="Arial" w:hAnsi="Arial" w:cs="Arial"/>
          <w:b/>
          <w:sz w:val="16"/>
          <w:szCs w:val="16"/>
          <w:lang w:val="hr-HR"/>
        </w:rPr>
      </w:pPr>
    </w:p>
    <w:p w14:paraId="62F90D6B" w14:textId="0784B2F1" w:rsidR="00BA79E0" w:rsidRPr="00331662" w:rsidRDefault="00BA79E0" w:rsidP="000E051F">
      <w:pPr>
        <w:rPr>
          <w:rFonts w:ascii="Arial" w:hAnsi="Arial" w:cs="Arial"/>
          <w:sz w:val="20"/>
          <w:szCs w:val="20"/>
          <w:lang w:val="hr-HR"/>
        </w:rPr>
      </w:pPr>
    </w:p>
    <w:p w14:paraId="08D17EB4" w14:textId="67F666E0" w:rsidR="00BA79E0" w:rsidRPr="00331662" w:rsidRDefault="00BA79E0" w:rsidP="000E051F">
      <w:pPr>
        <w:rPr>
          <w:rFonts w:ascii="Arial" w:hAnsi="Arial" w:cs="Arial"/>
          <w:sz w:val="20"/>
          <w:szCs w:val="20"/>
          <w:lang w:val="hr-HR"/>
        </w:rPr>
      </w:pPr>
    </w:p>
    <w:p w14:paraId="72D59502" w14:textId="06C274AD" w:rsidR="00BA79E0" w:rsidRPr="00331662" w:rsidRDefault="00BA79E0" w:rsidP="000E051F">
      <w:pPr>
        <w:rPr>
          <w:rFonts w:ascii="Arial" w:hAnsi="Arial" w:cs="Arial"/>
          <w:sz w:val="20"/>
          <w:szCs w:val="20"/>
          <w:lang w:val="hr-HR"/>
        </w:rPr>
      </w:pPr>
    </w:p>
    <w:p w14:paraId="6D02C991" w14:textId="77777777" w:rsidR="00BA79E0" w:rsidRPr="00331662" w:rsidRDefault="00BA79E0" w:rsidP="000E051F">
      <w:pPr>
        <w:rPr>
          <w:rFonts w:ascii="Arial" w:hAnsi="Arial" w:cs="Arial"/>
          <w:sz w:val="20"/>
          <w:szCs w:val="20"/>
          <w:lang w:val="hr-HR"/>
        </w:rPr>
      </w:pPr>
    </w:p>
    <w:p w14:paraId="138AA7C7" w14:textId="77777777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  <w:r w:rsidRPr="00331662">
        <w:rPr>
          <w:rFonts w:ascii="Arial" w:hAnsi="Arial" w:cs="Arial"/>
          <w:b/>
          <w:sz w:val="20"/>
          <w:szCs w:val="20"/>
          <w:u w:val="single"/>
          <w:lang w:val="hr-HR"/>
        </w:rPr>
        <w:t>VI. ljetni semestar</w:t>
      </w:r>
    </w:p>
    <w:p w14:paraId="49532AA0" w14:textId="77777777" w:rsidR="000E051F" w:rsidRPr="00331662" w:rsidRDefault="000E051F" w:rsidP="000E051F">
      <w:pPr>
        <w:jc w:val="center"/>
        <w:rPr>
          <w:rFonts w:ascii="Arial" w:hAnsi="Arial" w:cs="Arial"/>
          <w:b/>
          <w:sz w:val="20"/>
          <w:szCs w:val="20"/>
          <w:u w:val="single"/>
          <w:lang w:val="hr-HR"/>
        </w:rPr>
      </w:pPr>
    </w:p>
    <w:tbl>
      <w:tblPr>
        <w:tblW w:w="10691" w:type="dxa"/>
        <w:tblInd w:w="-910" w:type="dxa"/>
        <w:tblLayout w:type="fixed"/>
        <w:tblLook w:val="01E0" w:firstRow="1" w:lastRow="1" w:firstColumn="1" w:lastColumn="1" w:noHBand="0" w:noVBand="0"/>
      </w:tblPr>
      <w:tblGrid>
        <w:gridCol w:w="4068"/>
        <w:gridCol w:w="600"/>
        <w:gridCol w:w="600"/>
        <w:gridCol w:w="570"/>
        <w:gridCol w:w="750"/>
        <w:gridCol w:w="4103"/>
      </w:tblGrid>
      <w:tr w:rsidR="000E051F" w:rsidRPr="00331662" w14:paraId="52464ED1" w14:textId="77777777" w:rsidTr="00795FC8">
        <w:tc>
          <w:tcPr>
            <w:tcW w:w="4068" w:type="dxa"/>
            <w:vAlign w:val="center"/>
          </w:tcPr>
          <w:p w14:paraId="169711D9" w14:textId="55ED17C4" w:rsidR="000E051F" w:rsidRPr="00331662" w:rsidRDefault="002A5F79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KOLEGIJ </w:t>
            </w:r>
          </w:p>
        </w:tc>
        <w:tc>
          <w:tcPr>
            <w:tcW w:w="1770" w:type="dxa"/>
            <w:gridSpan w:val="3"/>
            <w:vAlign w:val="center"/>
          </w:tcPr>
          <w:p w14:paraId="3C945D84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ATI TJEDNO</w:t>
            </w:r>
          </w:p>
        </w:tc>
        <w:tc>
          <w:tcPr>
            <w:tcW w:w="750" w:type="dxa"/>
            <w:vAlign w:val="center"/>
          </w:tcPr>
          <w:p w14:paraId="22D466D3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ECTS</w:t>
            </w:r>
          </w:p>
        </w:tc>
        <w:tc>
          <w:tcPr>
            <w:tcW w:w="4103" w:type="dxa"/>
            <w:vAlign w:val="center"/>
          </w:tcPr>
          <w:p w14:paraId="49796646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NASTAVNIK</w:t>
            </w:r>
          </w:p>
          <w:p w14:paraId="5155590E" w14:textId="0759D48C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Nositelj </w:t>
            </w:r>
            <w:r w:rsidR="002A5F79"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kolegija</w:t>
            </w: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 xml:space="preserve"> ili izvođač dijela nastave</w:t>
            </w:r>
          </w:p>
        </w:tc>
      </w:tr>
      <w:tr w:rsidR="000E051F" w:rsidRPr="00331662" w14:paraId="35A93325" w14:textId="77777777" w:rsidTr="00795FC8">
        <w:tc>
          <w:tcPr>
            <w:tcW w:w="4068" w:type="dxa"/>
          </w:tcPr>
          <w:p w14:paraId="6E4A94DE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3E3E0CE6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P</w:t>
            </w:r>
          </w:p>
        </w:tc>
        <w:tc>
          <w:tcPr>
            <w:tcW w:w="600" w:type="dxa"/>
            <w:shd w:val="clear" w:color="auto" w:fill="auto"/>
          </w:tcPr>
          <w:p w14:paraId="6D819DF5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V</w:t>
            </w:r>
          </w:p>
        </w:tc>
        <w:tc>
          <w:tcPr>
            <w:tcW w:w="570" w:type="dxa"/>
            <w:shd w:val="clear" w:color="auto" w:fill="auto"/>
          </w:tcPr>
          <w:p w14:paraId="2095A802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  <w:r w:rsidRPr="00331662">
              <w:rPr>
                <w:rFonts w:ascii="Arial" w:hAnsi="Arial" w:cs="Arial"/>
                <w:b/>
                <w:sz w:val="20"/>
                <w:szCs w:val="20"/>
                <w:lang w:val="hr-HR"/>
              </w:rPr>
              <w:t>S</w:t>
            </w:r>
          </w:p>
        </w:tc>
        <w:tc>
          <w:tcPr>
            <w:tcW w:w="750" w:type="dxa"/>
          </w:tcPr>
          <w:p w14:paraId="285B0CB3" w14:textId="77777777" w:rsidR="000E051F" w:rsidRPr="00331662" w:rsidRDefault="000E051F" w:rsidP="00202465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  <w:tc>
          <w:tcPr>
            <w:tcW w:w="4103" w:type="dxa"/>
          </w:tcPr>
          <w:p w14:paraId="4802FCCE" w14:textId="77777777" w:rsidR="000E051F" w:rsidRPr="00331662" w:rsidRDefault="000E051F" w:rsidP="00202465">
            <w:pPr>
              <w:rPr>
                <w:rFonts w:ascii="Arial" w:hAnsi="Arial" w:cs="Arial"/>
                <w:b/>
                <w:sz w:val="20"/>
                <w:szCs w:val="20"/>
                <w:lang w:val="hr-HR"/>
              </w:rPr>
            </w:pPr>
          </w:p>
        </w:tc>
      </w:tr>
      <w:tr w:rsidR="003A6A56" w:rsidRPr="00331662" w14:paraId="7D61FD68" w14:textId="77777777" w:rsidTr="00795FC8">
        <w:trPr>
          <w:trHeight w:val="57"/>
        </w:trPr>
        <w:tc>
          <w:tcPr>
            <w:tcW w:w="4068" w:type="dxa"/>
          </w:tcPr>
          <w:p w14:paraId="371BD0C8" w14:textId="2BF2BE2A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egled američke književnosti II. (20. i 21. stoljeće)</w:t>
            </w:r>
          </w:p>
        </w:tc>
        <w:tc>
          <w:tcPr>
            <w:tcW w:w="600" w:type="dxa"/>
            <w:shd w:val="clear" w:color="auto" w:fill="auto"/>
          </w:tcPr>
          <w:p w14:paraId="52F86B88" w14:textId="1A76191E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469C6D0F" w14:textId="3FAE4ECB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6C302297" w14:textId="41AC8058" w:rsidR="003A6A56" w:rsidRPr="00331662" w:rsidRDefault="00F37E23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3(3</w:t>
            </w:r>
            <w:r w:rsidR="003A6A56"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750" w:type="dxa"/>
          </w:tcPr>
          <w:p w14:paraId="0DABE0B0" w14:textId="46376A6D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4</w:t>
            </w:r>
          </w:p>
        </w:tc>
        <w:tc>
          <w:tcPr>
            <w:tcW w:w="4103" w:type="dxa"/>
          </w:tcPr>
          <w:p w14:paraId="04990503" w14:textId="56FAA48C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Jasna Poljak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Rehlicki</w:t>
            </w:r>
            <w:proofErr w:type="spellEnd"/>
          </w:p>
        </w:tc>
      </w:tr>
      <w:tr w:rsidR="003A6A56" w:rsidRPr="00331662" w14:paraId="77DA8F7B" w14:textId="77777777" w:rsidTr="00795FC8">
        <w:tc>
          <w:tcPr>
            <w:tcW w:w="4068" w:type="dxa"/>
          </w:tcPr>
          <w:p w14:paraId="7E40D2D8" w14:textId="160D1A62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uvremeni engleski jezik VI</w:t>
            </w:r>
          </w:p>
        </w:tc>
        <w:tc>
          <w:tcPr>
            <w:tcW w:w="600" w:type="dxa"/>
            <w:shd w:val="clear" w:color="auto" w:fill="auto"/>
          </w:tcPr>
          <w:p w14:paraId="17E59B90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5E8D96C9" w14:textId="404F09F8" w:rsidR="003A6A56" w:rsidRPr="00331662" w:rsidRDefault="003A6A56" w:rsidP="00BF0A7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4(</w:t>
            </w:r>
            <w:r w:rsidR="00BF0A78" w:rsidRPr="00331662">
              <w:rPr>
                <w:rFonts w:ascii="Arial" w:hAnsi="Arial" w:cs="Arial"/>
                <w:sz w:val="18"/>
                <w:szCs w:val="18"/>
                <w:lang w:val="hr-HR"/>
              </w:rPr>
              <w:t>4</w:t>
            </w: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)</w:t>
            </w:r>
          </w:p>
        </w:tc>
        <w:tc>
          <w:tcPr>
            <w:tcW w:w="570" w:type="dxa"/>
            <w:shd w:val="clear" w:color="auto" w:fill="auto"/>
          </w:tcPr>
          <w:p w14:paraId="78DE950D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0E09137B" w14:textId="65EE406C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0D3CFDA0" w14:textId="7E93CCF0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Roman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Čačij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viša lektorica</w:t>
            </w:r>
          </w:p>
        </w:tc>
      </w:tr>
      <w:tr w:rsidR="003A6A56" w:rsidRPr="00331662" w14:paraId="1A89FEAB" w14:textId="77777777" w:rsidTr="00795FC8">
        <w:trPr>
          <w:trHeight w:val="260"/>
        </w:trPr>
        <w:tc>
          <w:tcPr>
            <w:tcW w:w="4068" w:type="dxa"/>
          </w:tcPr>
          <w:p w14:paraId="094F350A" w14:textId="77777777" w:rsidR="003A6A56" w:rsidRPr="00331662" w:rsidRDefault="003A6A56" w:rsidP="006238D8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Tvorba riječi u engleskom jeziku</w:t>
            </w:r>
          </w:p>
          <w:p w14:paraId="2FBDC482" w14:textId="77777777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3EB2820C" w14:textId="77777777" w:rsidR="003A6A56" w:rsidRPr="00331662" w:rsidRDefault="003A6A56" w:rsidP="006238D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1</w:t>
            </w:r>
          </w:p>
          <w:p w14:paraId="1E288386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6133CFCA" w14:textId="77777777" w:rsidR="003A6A56" w:rsidRPr="00331662" w:rsidRDefault="003A6A56" w:rsidP="006238D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-</w:t>
            </w:r>
          </w:p>
          <w:p w14:paraId="134A6C6C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1BB75286" w14:textId="5CC3DAC9" w:rsidR="003A6A56" w:rsidRPr="00331662" w:rsidRDefault="003A6A56" w:rsidP="006238D8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lastRenderedPageBreak/>
              <w:t>1</w:t>
            </w:r>
          </w:p>
          <w:p w14:paraId="292E1C50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690101ED" w14:textId="62E5A5DC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lastRenderedPageBreak/>
              <w:t>3</w:t>
            </w:r>
          </w:p>
        </w:tc>
        <w:tc>
          <w:tcPr>
            <w:tcW w:w="4103" w:type="dxa"/>
          </w:tcPr>
          <w:p w14:paraId="1F18D831" w14:textId="0EB2CE42" w:rsidR="003A6A56" w:rsidRPr="00331662" w:rsidRDefault="006C0BD1" w:rsidP="006238D8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Mario Brdar</w:t>
            </w:r>
          </w:p>
          <w:p w14:paraId="66B3CB45" w14:textId="77777777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3A6A56" w:rsidRPr="00331662" w14:paraId="77598549" w14:textId="77777777" w:rsidTr="00795FC8">
        <w:tc>
          <w:tcPr>
            <w:tcW w:w="4068" w:type="dxa"/>
          </w:tcPr>
          <w:p w14:paraId="3AFBAF7A" w14:textId="77777777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lastRenderedPageBreak/>
              <w:t>Završni rad</w:t>
            </w:r>
          </w:p>
        </w:tc>
        <w:tc>
          <w:tcPr>
            <w:tcW w:w="600" w:type="dxa"/>
            <w:shd w:val="clear" w:color="auto" w:fill="auto"/>
          </w:tcPr>
          <w:p w14:paraId="6487AE7D" w14:textId="3F84A6C9" w:rsidR="003A6A56" w:rsidRPr="00331662" w:rsidRDefault="0073090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443DE314" w14:textId="5EFF4FED" w:rsidR="003A6A56" w:rsidRPr="00331662" w:rsidRDefault="0073090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153D3ECD" w14:textId="03AA136A" w:rsidR="003A6A56" w:rsidRPr="00331662" w:rsidRDefault="00730906" w:rsidP="00202465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699EEB5A" w14:textId="77777777" w:rsidR="003A6A56" w:rsidRPr="00331662" w:rsidRDefault="003A6A56" w:rsidP="002024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10B7D455" w14:textId="2FB30358" w:rsidR="003A6A56" w:rsidRPr="00331662" w:rsidRDefault="003A6A56" w:rsidP="00202465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entor/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ica</w:t>
            </w:r>
            <w:proofErr w:type="spellEnd"/>
          </w:p>
        </w:tc>
      </w:tr>
      <w:tr w:rsidR="003A6A56" w:rsidRPr="00331662" w14:paraId="22336734" w14:textId="77777777" w:rsidTr="00795FC8">
        <w:tc>
          <w:tcPr>
            <w:tcW w:w="10691" w:type="dxa"/>
            <w:gridSpan w:val="6"/>
          </w:tcPr>
          <w:p w14:paraId="405B3B81" w14:textId="77777777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  <w:p w14:paraId="0706929E" w14:textId="21C26A89" w:rsidR="003A6A56" w:rsidRPr="00331662" w:rsidRDefault="003A6A56" w:rsidP="00202465">
            <w:pPr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 xml:space="preserve">IZBORNI </w:t>
            </w:r>
            <w:r w:rsidR="002A5F79"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KOLEGIJI</w:t>
            </w:r>
          </w:p>
        </w:tc>
      </w:tr>
      <w:tr w:rsidR="00120019" w:rsidRPr="00331662" w14:paraId="702D2F41" w14:textId="77777777" w:rsidTr="00795FC8">
        <w:tc>
          <w:tcPr>
            <w:tcW w:w="4068" w:type="dxa"/>
          </w:tcPr>
          <w:p w14:paraId="01B0EB0E" w14:textId="5999BC45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Analiza diskursa </w:t>
            </w:r>
          </w:p>
        </w:tc>
        <w:tc>
          <w:tcPr>
            <w:tcW w:w="600" w:type="dxa"/>
            <w:shd w:val="clear" w:color="auto" w:fill="auto"/>
          </w:tcPr>
          <w:p w14:paraId="7B361FCB" w14:textId="79D89A59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666EB94A" w14:textId="05A64F22" w:rsidR="00120019" w:rsidRPr="006100C7" w:rsidRDefault="00120019" w:rsidP="00120019">
            <w:pPr>
              <w:jc w:val="center"/>
              <w:rPr>
                <w:rFonts w:ascii="Arial" w:hAnsi="Arial" w:cs="Arial"/>
                <w:strike/>
                <w:sz w:val="18"/>
                <w:szCs w:val="18"/>
                <w:highlight w:val="cyan"/>
                <w:lang w:val="hr-HR"/>
              </w:rPr>
            </w:pPr>
            <w:r w:rsidRPr="006100C7">
              <w:rPr>
                <w:rFonts w:ascii="Arial" w:hAnsi="Arial" w:cs="Arial"/>
                <w:strike/>
                <w:sz w:val="18"/>
                <w:szCs w:val="18"/>
                <w:highlight w:val="cyan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40C7371B" w14:textId="1847423E" w:rsidR="00120019" w:rsidRPr="006100C7" w:rsidRDefault="006100C7" w:rsidP="00120019">
            <w:pPr>
              <w:jc w:val="center"/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</w:pPr>
            <w:r w:rsidRPr="006100C7">
              <w:rPr>
                <w:rFonts w:ascii="Arial" w:hAnsi="Arial" w:cs="Arial"/>
                <w:sz w:val="18"/>
                <w:szCs w:val="18"/>
                <w:highlight w:val="cyan"/>
                <w:lang w:val="hr-HR"/>
              </w:rPr>
              <w:t>1</w:t>
            </w:r>
          </w:p>
        </w:tc>
        <w:tc>
          <w:tcPr>
            <w:tcW w:w="750" w:type="dxa"/>
          </w:tcPr>
          <w:p w14:paraId="3599DDE0" w14:textId="3C5EEBB1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6AE1B6C2" w14:textId="2084AA03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120019" w:rsidRPr="00331662" w14:paraId="55A2E027" w14:textId="77777777" w:rsidTr="00795FC8">
        <w:tc>
          <w:tcPr>
            <w:tcW w:w="4068" w:type="dxa"/>
          </w:tcPr>
          <w:p w14:paraId="109E2F6C" w14:textId="01580E25" w:rsidR="00120019" w:rsidRPr="00331662" w:rsidRDefault="00120019" w:rsidP="00120019">
            <w:pPr>
              <w:rPr>
                <w:rFonts w:ascii="Arial" w:hAnsi="Arial" w:cs="Arial"/>
                <w:strike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Uvod u diskurs medija </w:t>
            </w:r>
          </w:p>
        </w:tc>
        <w:tc>
          <w:tcPr>
            <w:tcW w:w="600" w:type="dxa"/>
            <w:shd w:val="clear" w:color="auto" w:fill="auto"/>
          </w:tcPr>
          <w:p w14:paraId="1F8E0945" w14:textId="2A23555E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2706628A" w14:textId="288ECC45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AFF0862" w14:textId="093F3F3C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64F17B4B" w14:textId="5A69998E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1F13CCC2" w14:textId="2034B9FC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Goran Milić</w:t>
            </w:r>
          </w:p>
        </w:tc>
      </w:tr>
      <w:tr w:rsidR="00120019" w:rsidRPr="00331662" w14:paraId="2A3C2CC2" w14:textId="77777777" w:rsidTr="00795FC8">
        <w:tc>
          <w:tcPr>
            <w:tcW w:w="4068" w:type="dxa"/>
          </w:tcPr>
          <w:p w14:paraId="12BFDC90" w14:textId="72C23477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Engleski kao jezik struke</w:t>
            </w:r>
          </w:p>
        </w:tc>
        <w:tc>
          <w:tcPr>
            <w:tcW w:w="600" w:type="dxa"/>
            <w:shd w:val="clear" w:color="auto" w:fill="auto"/>
          </w:tcPr>
          <w:p w14:paraId="657D4A6A" w14:textId="1F63BCA8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129CB700" w14:textId="50494396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1254375" w14:textId="25B2A111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2D99ABC8" w14:textId="50D9DF45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7B5FEE0C" w14:textId="51572897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Dubravka Vidaković Erdeljić</w:t>
            </w:r>
          </w:p>
        </w:tc>
      </w:tr>
      <w:tr w:rsidR="00A455D1" w:rsidRPr="00331662" w14:paraId="7441E54B" w14:textId="77777777" w:rsidTr="00795FC8">
        <w:tc>
          <w:tcPr>
            <w:tcW w:w="4068" w:type="dxa"/>
          </w:tcPr>
          <w:p w14:paraId="42D87494" w14:textId="5FAC535A" w:rsidR="00A455D1" w:rsidRPr="00331662" w:rsidRDefault="00A455D1" w:rsidP="00A455D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Engleski jezik u kontaktu</w:t>
            </w:r>
          </w:p>
        </w:tc>
        <w:tc>
          <w:tcPr>
            <w:tcW w:w="600" w:type="dxa"/>
            <w:shd w:val="clear" w:color="auto" w:fill="auto"/>
          </w:tcPr>
          <w:p w14:paraId="04FD17C1" w14:textId="71069EF3" w:rsidR="00A455D1" w:rsidRPr="00331662" w:rsidRDefault="00A455D1" w:rsidP="00A455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7C84ED40" w14:textId="260CC8C4" w:rsidR="00A455D1" w:rsidRPr="00331662" w:rsidRDefault="00A455D1" w:rsidP="00A455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128E9B8D" w14:textId="537EBDAD" w:rsidR="00A455D1" w:rsidRPr="00331662" w:rsidRDefault="00A455D1" w:rsidP="00A455D1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03F227E6" w14:textId="403F71B6" w:rsidR="00A455D1" w:rsidRPr="00331662" w:rsidRDefault="00A455D1" w:rsidP="00A455D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7BF15474" w14:textId="5CFA211E" w:rsidR="00A455D1" w:rsidRPr="00331662" w:rsidRDefault="00A455D1" w:rsidP="00A455D1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doc. dr. sc. Dubravka Vidaković Erdeljić</w:t>
            </w:r>
          </w:p>
        </w:tc>
      </w:tr>
      <w:tr w:rsidR="00120019" w:rsidRPr="00331662" w14:paraId="57E9C6C0" w14:textId="77777777" w:rsidTr="00795FC8">
        <w:tc>
          <w:tcPr>
            <w:tcW w:w="4068" w:type="dxa"/>
          </w:tcPr>
          <w:p w14:paraId="6E9D6277" w14:textId="2C81FDDF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Govorne vježbe engleskog jezika</w:t>
            </w:r>
          </w:p>
        </w:tc>
        <w:tc>
          <w:tcPr>
            <w:tcW w:w="600" w:type="dxa"/>
            <w:shd w:val="clear" w:color="auto" w:fill="auto"/>
          </w:tcPr>
          <w:p w14:paraId="26D753B6" w14:textId="11F512E1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2DB336EC" w14:textId="01E2046E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570" w:type="dxa"/>
            <w:shd w:val="clear" w:color="auto" w:fill="auto"/>
          </w:tcPr>
          <w:p w14:paraId="4F4ED25A" w14:textId="56D09666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1DE89FA3" w14:textId="608F55E1" w:rsidR="00120019" w:rsidRPr="00331662" w:rsidRDefault="00EA3AA0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0040FAFF" w14:textId="38E17C6F" w:rsidR="00120019" w:rsidRPr="00331662" w:rsidRDefault="009D54F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 xml:space="preserve">izv. prof. dr. sc. Alma </w:t>
            </w:r>
            <w:proofErr w:type="spellStart"/>
            <w:r w:rsidRPr="004E0013">
              <w:rPr>
                <w:rFonts w:ascii="Arial" w:hAnsi="Arial" w:cs="Arial"/>
                <w:spacing w:val="-2"/>
                <w:sz w:val="18"/>
                <w:szCs w:val="18"/>
                <w:highlight w:val="magenta"/>
                <w:lang w:val="hr-HR"/>
              </w:rPr>
              <w:t>Vančur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</w:p>
        </w:tc>
      </w:tr>
      <w:tr w:rsidR="00120019" w:rsidRPr="00331662" w14:paraId="3B3FB3AA" w14:textId="77777777" w:rsidTr="00795FC8">
        <w:tc>
          <w:tcPr>
            <w:tcW w:w="4068" w:type="dxa"/>
          </w:tcPr>
          <w:p w14:paraId="21400709" w14:textId="4F00AFB4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Književnost američkog Juga</w:t>
            </w:r>
          </w:p>
        </w:tc>
        <w:tc>
          <w:tcPr>
            <w:tcW w:w="600" w:type="dxa"/>
            <w:shd w:val="clear" w:color="auto" w:fill="auto"/>
          </w:tcPr>
          <w:p w14:paraId="305AB8B7" w14:textId="5FA408F6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236D1328" w14:textId="32F8A01B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A84B4BB" w14:textId="07230461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4016438C" w14:textId="656BA52C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312A34FE" w14:textId="169D8ED1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Biljana Oklopčić</w:t>
            </w:r>
          </w:p>
        </w:tc>
      </w:tr>
      <w:tr w:rsidR="00120019" w:rsidRPr="00331662" w14:paraId="71CA590E" w14:textId="77777777" w:rsidTr="00795FC8">
        <w:tc>
          <w:tcPr>
            <w:tcW w:w="4068" w:type="dxa"/>
          </w:tcPr>
          <w:p w14:paraId="70A5FF34" w14:textId="77777777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Leksikografski opis engleskog jezika</w:t>
            </w:r>
          </w:p>
        </w:tc>
        <w:tc>
          <w:tcPr>
            <w:tcW w:w="600" w:type="dxa"/>
            <w:shd w:val="clear" w:color="auto" w:fill="auto"/>
          </w:tcPr>
          <w:p w14:paraId="2B3C60E8" w14:textId="77777777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465E773A" w14:textId="77777777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3110C8D5" w14:textId="77777777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6BF56845" w14:textId="1FCCA0DA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40AE178D" w14:textId="58C318F4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Mario Brdar</w:t>
            </w:r>
          </w:p>
        </w:tc>
      </w:tr>
      <w:tr w:rsidR="00120019" w:rsidRPr="00331662" w14:paraId="4232E2D8" w14:textId="77777777" w:rsidTr="00795FC8">
        <w:tc>
          <w:tcPr>
            <w:tcW w:w="4068" w:type="dxa"/>
          </w:tcPr>
          <w:p w14:paraId="27964006" w14:textId="1830EBF0" w:rsidR="00120019" w:rsidRPr="00FD23BA" w:rsidRDefault="00120019" w:rsidP="00120019">
            <w:pPr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Multikulturalna književnost na engleskom jeziku</w:t>
            </w:r>
          </w:p>
        </w:tc>
        <w:tc>
          <w:tcPr>
            <w:tcW w:w="600" w:type="dxa"/>
            <w:shd w:val="clear" w:color="auto" w:fill="auto"/>
          </w:tcPr>
          <w:p w14:paraId="4A22FCA6" w14:textId="29A66603" w:rsidR="00120019" w:rsidRPr="00FD23BA" w:rsidRDefault="00120019" w:rsidP="00120019">
            <w:pPr>
              <w:jc w:val="center"/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2</w:t>
            </w:r>
          </w:p>
        </w:tc>
        <w:tc>
          <w:tcPr>
            <w:tcW w:w="600" w:type="dxa"/>
            <w:shd w:val="clear" w:color="auto" w:fill="auto"/>
          </w:tcPr>
          <w:p w14:paraId="3B43374F" w14:textId="0DD6FE6E" w:rsidR="00120019" w:rsidRPr="00331662" w:rsidRDefault="00120019" w:rsidP="00120019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1CADA4B9" w14:textId="660778B3" w:rsidR="00120019" w:rsidRPr="00FD23BA" w:rsidRDefault="00120019" w:rsidP="00120019">
            <w:pPr>
              <w:jc w:val="center"/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1</w:t>
            </w:r>
          </w:p>
        </w:tc>
        <w:tc>
          <w:tcPr>
            <w:tcW w:w="750" w:type="dxa"/>
          </w:tcPr>
          <w:p w14:paraId="4C950A93" w14:textId="04B9FD22" w:rsidR="00120019" w:rsidRPr="00FD23BA" w:rsidRDefault="00120019" w:rsidP="00120019">
            <w:pPr>
              <w:jc w:val="center"/>
              <w:rPr>
                <w:rFonts w:ascii="Arial" w:hAnsi="Arial" w:cs="Arial"/>
                <w:b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b/>
                <w:strike/>
                <w:sz w:val="18"/>
                <w:szCs w:val="18"/>
                <w:highlight w:val="yellow"/>
                <w:lang w:val="hr-HR"/>
              </w:rPr>
              <w:t>3</w:t>
            </w:r>
          </w:p>
        </w:tc>
        <w:tc>
          <w:tcPr>
            <w:tcW w:w="4103" w:type="dxa"/>
          </w:tcPr>
          <w:p w14:paraId="0CC37A2E" w14:textId="35E655A0" w:rsidR="00120019" w:rsidRPr="00FD23BA" w:rsidRDefault="00120019" w:rsidP="00120019">
            <w:pPr>
              <w:rPr>
                <w:rFonts w:ascii="Arial" w:hAnsi="Arial" w:cs="Arial"/>
                <w:strike/>
                <w:color w:val="FF0000"/>
                <w:sz w:val="18"/>
                <w:szCs w:val="18"/>
                <w:lang w:val="hr-HR"/>
              </w:rPr>
            </w:pPr>
            <w:r w:rsidRPr="00FD23BA">
              <w:rPr>
                <w:rFonts w:ascii="Arial" w:hAnsi="Arial" w:cs="Arial"/>
                <w:strike/>
                <w:sz w:val="18"/>
                <w:szCs w:val="18"/>
                <w:highlight w:val="yellow"/>
                <w:lang w:val="hr-HR"/>
              </w:rPr>
              <w:t>prof. dr. sc. Sanja Runtić</w:t>
            </w:r>
          </w:p>
        </w:tc>
      </w:tr>
      <w:tr w:rsidR="00120019" w:rsidRPr="00331662" w14:paraId="7BB06991" w14:textId="77777777" w:rsidTr="00485450">
        <w:trPr>
          <w:trHeight w:val="670"/>
        </w:trPr>
        <w:tc>
          <w:tcPr>
            <w:tcW w:w="4068" w:type="dxa"/>
          </w:tcPr>
          <w:p w14:paraId="5B631200" w14:textId="77777777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pularna književnost</w:t>
            </w:r>
          </w:p>
          <w:p w14:paraId="73010DD2" w14:textId="02B65E73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isanje znanstvenoistraživačkog rada iz područja lingvistike</w:t>
            </w:r>
          </w:p>
        </w:tc>
        <w:tc>
          <w:tcPr>
            <w:tcW w:w="600" w:type="dxa"/>
            <w:shd w:val="clear" w:color="auto" w:fill="auto"/>
          </w:tcPr>
          <w:p w14:paraId="29520A17" w14:textId="77777777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  <w:p w14:paraId="0A7C2222" w14:textId="4B59E38F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527BAF34" w14:textId="77777777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  <w:p w14:paraId="57363B1B" w14:textId="6DFD37F4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26587238" w14:textId="77777777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  <w:p w14:paraId="568662F5" w14:textId="2A229B72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750" w:type="dxa"/>
          </w:tcPr>
          <w:p w14:paraId="0CB23ABC" w14:textId="77777777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  <w:p w14:paraId="7C8F3D46" w14:textId="2C83FB5D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5E4EFA0C" w14:textId="4E1C21E4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rof. dr. sc. Biljana Oklopčić</w:t>
            </w:r>
          </w:p>
          <w:p w14:paraId="1E2E9254" w14:textId="16DB8158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An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120019" w:rsidRPr="00331662" w14:paraId="5E391877" w14:textId="77777777" w:rsidTr="00795FC8">
        <w:tc>
          <w:tcPr>
            <w:tcW w:w="4068" w:type="dxa"/>
          </w:tcPr>
          <w:p w14:paraId="079D1C84" w14:textId="6564EA4E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Uvod u sociolingvistiku</w:t>
            </w:r>
          </w:p>
        </w:tc>
        <w:tc>
          <w:tcPr>
            <w:tcW w:w="600" w:type="dxa"/>
            <w:shd w:val="clear" w:color="auto" w:fill="auto"/>
          </w:tcPr>
          <w:p w14:paraId="315B9AEB" w14:textId="6B7DAB45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600" w:type="dxa"/>
            <w:shd w:val="clear" w:color="auto" w:fill="auto"/>
          </w:tcPr>
          <w:p w14:paraId="2252EE3B" w14:textId="4F205659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570" w:type="dxa"/>
            <w:shd w:val="clear" w:color="auto" w:fill="auto"/>
          </w:tcPr>
          <w:p w14:paraId="628A2480" w14:textId="269D7DE8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1</w:t>
            </w:r>
          </w:p>
        </w:tc>
        <w:tc>
          <w:tcPr>
            <w:tcW w:w="750" w:type="dxa"/>
          </w:tcPr>
          <w:p w14:paraId="68A71EE2" w14:textId="02F40480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3</w:t>
            </w:r>
          </w:p>
        </w:tc>
        <w:tc>
          <w:tcPr>
            <w:tcW w:w="4103" w:type="dxa"/>
          </w:tcPr>
          <w:p w14:paraId="6E58C2E1" w14:textId="665D6675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doc. dr. sc. Ana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Werkmann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Horvat</w:t>
            </w:r>
          </w:p>
        </w:tc>
      </w:tr>
      <w:tr w:rsidR="00120019" w:rsidRPr="00331662" w14:paraId="5D890828" w14:textId="77777777" w:rsidTr="00795FC8">
        <w:tc>
          <w:tcPr>
            <w:tcW w:w="4068" w:type="dxa"/>
            <w:shd w:val="clear" w:color="auto" w:fill="auto"/>
          </w:tcPr>
          <w:p w14:paraId="119F1A33" w14:textId="39ED26BA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ljski jezik II</w:t>
            </w:r>
          </w:p>
        </w:tc>
        <w:tc>
          <w:tcPr>
            <w:tcW w:w="600" w:type="dxa"/>
            <w:shd w:val="clear" w:color="auto" w:fill="auto"/>
          </w:tcPr>
          <w:p w14:paraId="1FBCCDD4" w14:textId="6E53DC2D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2930F371" w14:textId="00712DEE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  <w:r w:rsidR="00280C0F" w:rsidRPr="00280C0F">
              <w:rPr>
                <w:rFonts w:ascii="Arial" w:hAnsi="Arial" w:cs="Arial"/>
                <w:sz w:val="18"/>
                <w:szCs w:val="18"/>
                <w:highlight w:val="lightGray"/>
                <w:lang w:val="hr-HR"/>
              </w:rPr>
              <w:t>(3)</w:t>
            </w:r>
          </w:p>
        </w:tc>
        <w:tc>
          <w:tcPr>
            <w:tcW w:w="570" w:type="dxa"/>
            <w:shd w:val="clear" w:color="auto" w:fill="auto"/>
          </w:tcPr>
          <w:p w14:paraId="55F7FD15" w14:textId="41830B89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25B4EFF6" w14:textId="4E3CF763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29668856" w14:textId="374FAD4B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lektorica</w:t>
            </w:r>
          </w:p>
        </w:tc>
      </w:tr>
      <w:tr w:rsidR="00120019" w:rsidRPr="00331662" w14:paraId="5D611EC3" w14:textId="77777777" w:rsidTr="00795FC8">
        <w:tc>
          <w:tcPr>
            <w:tcW w:w="4068" w:type="dxa"/>
            <w:shd w:val="clear" w:color="auto" w:fill="auto"/>
          </w:tcPr>
          <w:p w14:paraId="2A68E597" w14:textId="0121C414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Poljski jezik IV</w:t>
            </w:r>
          </w:p>
        </w:tc>
        <w:tc>
          <w:tcPr>
            <w:tcW w:w="600" w:type="dxa"/>
            <w:shd w:val="clear" w:color="auto" w:fill="auto"/>
          </w:tcPr>
          <w:p w14:paraId="153C92E5" w14:textId="531AE634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600" w:type="dxa"/>
            <w:shd w:val="clear" w:color="auto" w:fill="auto"/>
          </w:tcPr>
          <w:p w14:paraId="4FDC2824" w14:textId="3781366B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2</w:t>
            </w:r>
          </w:p>
        </w:tc>
        <w:tc>
          <w:tcPr>
            <w:tcW w:w="570" w:type="dxa"/>
            <w:shd w:val="clear" w:color="auto" w:fill="auto"/>
          </w:tcPr>
          <w:p w14:paraId="4BFCDBD2" w14:textId="01165CB5" w:rsidR="00120019" w:rsidRPr="00331662" w:rsidRDefault="00120019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-</w:t>
            </w:r>
          </w:p>
        </w:tc>
        <w:tc>
          <w:tcPr>
            <w:tcW w:w="750" w:type="dxa"/>
          </w:tcPr>
          <w:p w14:paraId="3E89F2F6" w14:textId="62C10773" w:rsidR="00120019" w:rsidRPr="00331662" w:rsidRDefault="00120019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  <w:r w:rsidRPr="00331662">
              <w:rPr>
                <w:rFonts w:ascii="Arial" w:hAnsi="Arial" w:cs="Arial"/>
                <w:b/>
                <w:sz w:val="18"/>
                <w:szCs w:val="18"/>
                <w:lang w:val="hr-HR"/>
              </w:rPr>
              <w:t>2</w:t>
            </w:r>
          </w:p>
        </w:tc>
        <w:tc>
          <w:tcPr>
            <w:tcW w:w="4103" w:type="dxa"/>
          </w:tcPr>
          <w:p w14:paraId="52CC0D00" w14:textId="77777777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Małgorzata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Stanisz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 xml:space="preserve"> </w:t>
            </w:r>
            <w:proofErr w:type="spellStart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Hanžek</w:t>
            </w:r>
            <w:proofErr w:type="spellEnd"/>
            <w:r w:rsidRPr="00331662">
              <w:rPr>
                <w:rFonts w:ascii="Arial" w:hAnsi="Arial" w:cs="Arial"/>
                <w:sz w:val="18"/>
                <w:szCs w:val="18"/>
                <w:lang w:val="hr-HR"/>
              </w:rPr>
              <w:t>, lektorica</w:t>
            </w:r>
          </w:p>
          <w:p w14:paraId="4D3AA1E1" w14:textId="7BAE6A7E" w:rsidR="00120019" w:rsidRPr="00331662" w:rsidRDefault="00120019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  <w:tr w:rsidR="001672DD" w:rsidRPr="00331662" w14:paraId="714A8C69" w14:textId="77777777" w:rsidTr="00795FC8">
        <w:tc>
          <w:tcPr>
            <w:tcW w:w="4068" w:type="dxa"/>
            <w:shd w:val="clear" w:color="auto" w:fill="auto"/>
          </w:tcPr>
          <w:p w14:paraId="5C53596C" w14:textId="77777777" w:rsidR="001672DD" w:rsidRPr="00331662" w:rsidRDefault="001672DD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049A5B15" w14:textId="77777777" w:rsidR="001672DD" w:rsidRPr="00331662" w:rsidRDefault="001672DD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600" w:type="dxa"/>
            <w:shd w:val="clear" w:color="auto" w:fill="auto"/>
          </w:tcPr>
          <w:p w14:paraId="30A4D5C0" w14:textId="77777777" w:rsidR="001672DD" w:rsidRPr="00331662" w:rsidRDefault="001672DD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570" w:type="dxa"/>
            <w:shd w:val="clear" w:color="auto" w:fill="auto"/>
          </w:tcPr>
          <w:p w14:paraId="3EA8E52A" w14:textId="77777777" w:rsidR="001672DD" w:rsidRPr="00331662" w:rsidRDefault="001672DD" w:rsidP="00120019">
            <w:pPr>
              <w:jc w:val="center"/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  <w:tc>
          <w:tcPr>
            <w:tcW w:w="750" w:type="dxa"/>
          </w:tcPr>
          <w:p w14:paraId="706C61DC" w14:textId="77777777" w:rsidR="001672DD" w:rsidRPr="00331662" w:rsidRDefault="001672DD" w:rsidP="0012001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hr-HR"/>
              </w:rPr>
            </w:pPr>
          </w:p>
        </w:tc>
        <w:tc>
          <w:tcPr>
            <w:tcW w:w="4103" w:type="dxa"/>
          </w:tcPr>
          <w:p w14:paraId="08F31A74" w14:textId="77777777" w:rsidR="001672DD" w:rsidRPr="00331662" w:rsidRDefault="001672DD" w:rsidP="00120019">
            <w:pPr>
              <w:rPr>
                <w:rFonts w:ascii="Arial" w:hAnsi="Arial" w:cs="Arial"/>
                <w:sz w:val="18"/>
                <w:szCs w:val="18"/>
                <w:lang w:val="hr-HR"/>
              </w:rPr>
            </w:pPr>
          </w:p>
        </w:tc>
      </w:tr>
    </w:tbl>
    <w:p w14:paraId="507E8829" w14:textId="77777777" w:rsidR="00D8751B" w:rsidRPr="00331662" w:rsidRDefault="00D8751B" w:rsidP="00D8751B">
      <w:pPr>
        <w:jc w:val="both"/>
        <w:rPr>
          <w:rFonts w:ascii="Arial" w:hAnsi="Arial" w:cs="Arial"/>
          <w:b/>
          <w:sz w:val="18"/>
          <w:lang w:val="hr-HR"/>
        </w:rPr>
      </w:pPr>
    </w:p>
    <w:p w14:paraId="58D1A87A" w14:textId="77777777" w:rsidR="00D8751B" w:rsidRPr="00331662" w:rsidRDefault="00D8751B" w:rsidP="00D8751B">
      <w:pPr>
        <w:jc w:val="both"/>
        <w:rPr>
          <w:rFonts w:ascii="Arial" w:hAnsi="Arial" w:cs="Arial"/>
          <w:b/>
          <w:sz w:val="18"/>
          <w:lang w:val="hr-HR"/>
        </w:rPr>
      </w:pPr>
    </w:p>
    <w:p w14:paraId="729492BE" w14:textId="77777777" w:rsidR="00D8751B" w:rsidRPr="00331662" w:rsidRDefault="00D8751B" w:rsidP="00D8751B">
      <w:pPr>
        <w:jc w:val="both"/>
        <w:rPr>
          <w:rFonts w:ascii="Arial" w:hAnsi="Arial" w:cs="Arial"/>
          <w:b/>
          <w:sz w:val="18"/>
          <w:lang w:val="hr-HR"/>
        </w:rPr>
      </w:pPr>
    </w:p>
    <w:p w14:paraId="47EFCC06" w14:textId="7E392D87" w:rsidR="00D8751B" w:rsidRPr="00331662" w:rsidRDefault="00D8751B" w:rsidP="00D8751B">
      <w:pPr>
        <w:jc w:val="both"/>
        <w:rPr>
          <w:rFonts w:ascii="Arial" w:hAnsi="Arial" w:cs="Arial"/>
          <w:b/>
          <w:sz w:val="18"/>
          <w:lang w:val="hr-HR"/>
        </w:rPr>
      </w:pPr>
      <w:r w:rsidRPr="00331662">
        <w:rPr>
          <w:rFonts w:ascii="Arial" w:hAnsi="Arial" w:cs="Arial"/>
          <w:b/>
          <w:sz w:val="18"/>
          <w:lang w:val="hr-HR"/>
        </w:rPr>
        <w:t>NAPOMENE:</w:t>
      </w:r>
    </w:p>
    <w:p w14:paraId="5572E336" w14:textId="17DED0DB" w:rsidR="00D8751B" w:rsidRPr="00331662" w:rsidRDefault="00D8751B" w:rsidP="00D8751B">
      <w:pPr>
        <w:jc w:val="both"/>
        <w:rPr>
          <w:rFonts w:ascii="Arial" w:hAnsi="Arial" w:cs="Arial"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</w:t>
      </w:r>
      <w:r w:rsidRPr="00331662">
        <w:rPr>
          <w:rFonts w:ascii="Arial" w:hAnsi="Arial" w:cs="Arial"/>
          <w:b/>
          <w:sz w:val="16"/>
          <w:szCs w:val="16"/>
          <w:lang w:val="hr-HR"/>
        </w:rPr>
        <w:t>u semestru mora ostvariti najmanje 15 ECTS bodov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roz obveznu i izbornu nastavu iz sadržaja obuhvaćenih studijskim programom. Student bira</w:t>
      </w:r>
      <w:r w:rsidR="00142195" w:rsidRPr="00331662">
        <w:rPr>
          <w:rFonts w:ascii="Arial" w:hAnsi="Arial" w:cs="Arial"/>
          <w:sz w:val="16"/>
          <w:szCs w:val="16"/>
          <w:lang w:val="hr-HR"/>
        </w:rPr>
        <w:t xml:space="preserve"> onoliko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izbornih </w:t>
      </w:r>
      <w:r w:rsidR="002A5F79" w:rsidRPr="00331662">
        <w:rPr>
          <w:rFonts w:ascii="Arial" w:hAnsi="Arial" w:cs="Arial"/>
          <w:sz w:val="16"/>
          <w:szCs w:val="16"/>
          <w:lang w:val="hr-HR"/>
        </w:rPr>
        <w:t xml:space="preserve">kolegija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koliko </w:t>
      </w:r>
      <w:r w:rsidR="00142195" w:rsidRPr="00331662">
        <w:rPr>
          <w:rFonts w:ascii="Arial" w:hAnsi="Arial" w:cs="Arial"/>
          <w:sz w:val="16"/>
          <w:szCs w:val="16"/>
          <w:lang w:val="hr-HR"/>
        </w:rPr>
        <w:t>mu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je potrebno da </w:t>
      </w:r>
      <w:r w:rsidRPr="00331662">
        <w:rPr>
          <w:rFonts w:ascii="Arial" w:hAnsi="Arial" w:cs="Arial"/>
          <w:b/>
          <w:sz w:val="16"/>
          <w:szCs w:val="16"/>
          <w:lang w:val="hr-HR"/>
        </w:rPr>
        <w:t>na razini akademske godine ostvar</w:t>
      </w:r>
      <w:r w:rsidR="00142195" w:rsidRPr="00331662">
        <w:rPr>
          <w:rFonts w:ascii="Arial" w:hAnsi="Arial" w:cs="Arial"/>
          <w:b/>
          <w:sz w:val="16"/>
          <w:szCs w:val="16"/>
          <w:lang w:val="hr-HR"/>
        </w:rPr>
        <w:t>i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 najmanje 30 ECTS bodova u okviru studija Engleskog jezika i književnosti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. </w:t>
      </w:r>
    </w:p>
    <w:p w14:paraId="33837113" w14:textId="77777777" w:rsidR="00D8751B" w:rsidRPr="00331662" w:rsidRDefault="00D8751B" w:rsidP="00D8751B">
      <w:pPr>
        <w:jc w:val="both"/>
        <w:rPr>
          <w:rFonts w:ascii="Arial" w:hAnsi="Arial" w:cs="Arial"/>
          <w:sz w:val="16"/>
          <w:szCs w:val="16"/>
          <w:lang w:val="hr-HR"/>
        </w:rPr>
      </w:pPr>
    </w:p>
    <w:p w14:paraId="5495B34D" w14:textId="50481FEA" w:rsidR="00D8751B" w:rsidRPr="00331662" w:rsidRDefault="00D8751B" w:rsidP="00D8751B">
      <w:pPr>
        <w:jc w:val="both"/>
        <w:rPr>
          <w:rFonts w:ascii="Arial" w:hAnsi="Arial" w:cs="Arial"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Student stječ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10 ECTS </w:t>
      </w:r>
      <w:r w:rsidRPr="00331662">
        <w:rPr>
          <w:rFonts w:ascii="Arial" w:hAnsi="Arial" w:cs="Arial"/>
          <w:sz w:val="16"/>
          <w:szCs w:val="16"/>
          <w:lang w:val="hr-HR"/>
        </w:rPr>
        <w:t>bodova kroz obvezne</w:t>
      </w:r>
      <w:r w:rsidR="002A5F79" w:rsidRPr="00331662">
        <w:rPr>
          <w:rFonts w:ascii="Arial" w:hAnsi="Arial" w:cs="Arial"/>
          <w:sz w:val="16"/>
          <w:szCs w:val="16"/>
          <w:lang w:val="hr-HR"/>
        </w:rPr>
        <w:t xml:space="preserve"> kolegije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. Preostalih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 xml:space="preserve">5 ECTS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bodova stječe kroz završni rad i/ili izborni </w:t>
      </w:r>
      <w:r w:rsidR="002A5F79" w:rsidRPr="00331662">
        <w:rPr>
          <w:rFonts w:ascii="Arial" w:hAnsi="Arial" w:cs="Arial"/>
          <w:sz w:val="16"/>
          <w:szCs w:val="16"/>
          <w:lang w:val="hr-HR"/>
        </w:rPr>
        <w:t>kolegij/kolegije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ako bi ostvario 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najmanje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15 ECTS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 bodova </w:t>
      </w:r>
      <w:r w:rsidR="002A5F79" w:rsidRPr="00331662">
        <w:rPr>
          <w:rFonts w:ascii="Arial" w:hAnsi="Arial" w:cs="Arial"/>
          <w:b/>
          <w:sz w:val="16"/>
          <w:szCs w:val="16"/>
          <w:lang w:val="hr-HR"/>
        </w:rPr>
        <w:t>u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 semestru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. </w:t>
      </w:r>
    </w:p>
    <w:p w14:paraId="0E0C832B" w14:textId="77777777" w:rsidR="00D8751B" w:rsidRPr="00331662" w:rsidRDefault="00D8751B" w:rsidP="00D8751B">
      <w:pPr>
        <w:jc w:val="both"/>
        <w:rPr>
          <w:rFonts w:ascii="Arial" w:hAnsi="Arial" w:cs="Arial"/>
          <w:sz w:val="16"/>
          <w:szCs w:val="16"/>
          <w:lang w:val="hr-HR"/>
        </w:rPr>
      </w:pPr>
    </w:p>
    <w:p w14:paraId="1110B535" w14:textId="7079DDD1" w:rsidR="00D8751B" w:rsidRPr="00331662" w:rsidRDefault="00D8751B" w:rsidP="00D8751B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sz w:val="16"/>
          <w:szCs w:val="16"/>
          <w:lang w:val="hr-HR"/>
        </w:rPr>
        <w:t xml:space="preserve">Ukoliko student </w:t>
      </w:r>
      <w:r w:rsidRPr="00331662">
        <w:rPr>
          <w:rFonts w:ascii="Arial" w:hAnsi="Arial" w:cs="Arial"/>
          <w:b/>
          <w:sz w:val="16"/>
          <w:szCs w:val="16"/>
          <w:lang w:val="hr-HR"/>
        </w:rPr>
        <w:t>ne piše završni rad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s temom iz pr</w:t>
      </w:r>
      <w:r w:rsidR="00142195" w:rsidRPr="00331662">
        <w:rPr>
          <w:rFonts w:ascii="Arial" w:hAnsi="Arial" w:cs="Arial"/>
          <w:sz w:val="16"/>
          <w:szCs w:val="16"/>
          <w:lang w:val="hr-HR"/>
        </w:rPr>
        <w:t>ije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diplomskog studija Engleski jezik i književnost, </w:t>
      </w:r>
      <w:r w:rsidRPr="00331662">
        <w:rPr>
          <w:rFonts w:ascii="Arial" w:hAnsi="Arial" w:cs="Arial"/>
          <w:b/>
          <w:sz w:val="16"/>
          <w:szCs w:val="16"/>
          <w:lang w:val="hr-HR"/>
        </w:rPr>
        <w:t>mora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</w:t>
      </w:r>
      <w:r w:rsidR="002A5F79" w:rsidRPr="00331662">
        <w:rPr>
          <w:rFonts w:ascii="Arial" w:hAnsi="Arial" w:cs="Arial"/>
          <w:sz w:val="16"/>
          <w:szCs w:val="16"/>
          <w:lang w:val="hr-HR"/>
        </w:rPr>
        <w:t xml:space="preserve">umjesto toga 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na tom studiju </w:t>
      </w: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izabrati jedan izborni </w:t>
      </w:r>
      <w:r w:rsidR="002A5F79" w:rsidRPr="00331662">
        <w:rPr>
          <w:rFonts w:ascii="Arial" w:hAnsi="Arial" w:cs="Arial"/>
          <w:b/>
          <w:sz w:val="16"/>
          <w:szCs w:val="16"/>
          <w:lang w:val="hr-HR"/>
        </w:rPr>
        <w:t>kolegij</w:t>
      </w:r>
      <w:r w:rsidRPr="00331662">
        <w:rPr>
          <w:rFonts w:ascii="Arial" w:hAnsi="Arial" w:cs="Arial"/>
          <w:sz w:val="16"/>
          <w:szCs w:val="16"/>
          <w:lang w:val="hr-HR"/>
        </w:rPr>
        <w:t xml:space="preserve"> koji nosi minimalno </w:t>
      </w:r>
      <w:r w:rsidRPr="00331662">
        <w:rPr>
          <w:rFonts w:ascii="Arial" w:hAnsi="Arial" w:cs="Arial"/>
          <w:b/>
          <w:sz w:val="16"/>
          <w:szCs w:val="16"/>
          <w:lang w:val="hr-HR"/>
        </w:rPr>
        <w:t>3 ECTS boda</w:t>
      </w:r>
      <w:r w:rsidRPr="00331662">
        <w:rPr>
          <w:rFonts w:ascii="Arial" w:hAnsi="Arial" w:cs="Arial"/>
          <w:sz w:val="16"/>
          <w:szCs w:val="16"/>
          <w:lang w:val="hr-HR"/>
        </w:rPr>
        <w:t>.</w:t>
      </w:r>
    </w:p>
    <w:p w14:paraId="490468A7" w14:textId="77777777" w:rsidR="00D8751B" w:rsidRPr="00331662" w:rsidRDefault="00D8751B" w:rsidP="00D8751B">
      <w:pPr>
        <w:jc w:val="both"/>
        <w:rPr>
          <w:rFonts w:ascii="Arial" w:hAnsi="Arial" w:cs="Arial"/>
          <w:sz w:val="18"/>
          <w:lang w:val="hr-HR"/>
        </w:rPr>
      </w:pPr>
    </w:p>
    <w:p w14:paraId="0A537FB6" w14:textId="77777777" w:rsidR="002A5F79" w:rsidRPr="00331662" w:rsidRDefault="00D8751B" w:rsidP="00D8751B">
      <w:pPr>
        <w:jc w:val="both"/>
        <w:rPr>
          <w:rFonts w:ascii="Verdana" w:eastAsia="Calibri" w:hAnsi="Verdana"/>
          <w:b/>
          <w:sz w:val="16"/>
          <w:szCs w:val="16"/>
          <w:lang w:val="hr-HR"/>
        </w:rPr>
      </w:pPr>
      <w:r w:rsidRPr="00331662">
        <w:rPr>
          <w:rFonts w:ascii="Arial" w:hAnsi="Arial" w:cs="Arial"/>
          <w:b/>
          <w:sz w:val="16"/>
          <w:szCs w:val="16"/>
          <w:lang w:val="hr-HR"/>
        </w:rPr>
        <w:t>ECTS bodovi predviđeni za akademsku godinu moraju se u okviru nje i ostvariti – nedostatci se ne mogu prenositi u novu akademsku godinu niti se u novoj akademskoj godini mogu nadoknađivati.</w:t>
      </w:r>
      <w:r w:rsidRPr="00331662">
        <w:rPr>
          <w:rFonts w:ascii="Verdana" w:eastAsia="Calibri" w:hAnsi="Verdana"/>
          <w:b/>
          <w:sz w:val="16"/>
          <w:szCs w:val="16"/>
          <w:lang w:val="hr-HR"/>
        </w:rPr>
        <w:t xml:space="preserve"> </w:t>
      </w:r>
    </w:p>
    <w:p w14:paraId="670B0866" w14:textId="77777777" w:rsidR="002A5F79" w:rsidRPr="00331662" w:rsidRDefault="002A5F79" w:rsidP="00D8751B">
      <w:pPr>
        <w:jc w:val="both"/>
        <w:rPr>
          <w:rFonts w:ascii="Arial" w:hAnsi="Arial" w:cs="Arial"/>
          <w:b/>
          <w:sz w:val="16"/>
          <w:szCs w:val="16"/>
          <w:lang w:val="hr-HR"/>
        </w:rPr>
      </w:pPr>
    </w:p>
    <w:p w14:paraId="492FA390" w14:textId="40570FEF" w:rsidR="00D8751B" w:rsidRPr="00C4041A" w:rsidRDefault="00D8751B" w:rsidP="00D8751B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331662">
        <w:rPr>
          <w:rFonts w:ascii="Arial" w:hAnsi="Arial" w:cs="Arial"/>
          <w:b/>
          <w:sz w:val="16"/>
          <w:szCs w:val="16"/>
          <w:lang w:val="hr-HR"/>
        </w:rPr>
        <w:t xml:space="preserve">Student na razini godine u okviru studija Engleski jezik i književnost </w:t>
      </w:r>
      <w:r w:rsidRPr="00331662">
        <w:rPr>
          <w:rFonts w:ascii="Arial" w:hAnsi="Arial" w:cs="Arial"/>
          <w:b/>
          <w:bCs/>
          <w:sz w:val="16"/>
          <w:szCs w:val="16"/>
          <w:lang w:val="hr-HR"/>
        </w:rPr>
        <w:t>ne može imati manje od 30 ECTS bodova</w:t>
      </w:r>
      <w:r w:rsidRPr="00331662">
        <w:rPr>
          <w:rFonts w:ascii="Arial" w:hAnsi="Arial" w:cs="Arial"/>
          <w:b/>
          <w:sz w:val="16"/>
          <w:szCs w:val="16"/>
          <w:lang w:val="hr-HR"/>
        </w:rPr>
        <w:t>, ali može ostvariti dodatne ECTS bodove kojima se ne mogu nadoknaditi nedostatci u proteklim godinama.</w:t>
      </w:r>
    </w:p>
    <w:p w14:paraId="2064C1E1" w14:textId="0D076BFD" w:rsidR="00FD23BA" w:rsidRPr="00FD23BA" w:rsidRDefault="00FD23BA" w:rsidP="00FD23BA">
      <w:pPr>
        <w:jc w:val="both"/>
        <w:rPr>
          <w:rFonts w:ascii="Arial" w:hAnsi="Arial" w:cs="Arial"/>
          <w:b/>
          <w:sz w:val="16"/>
          <w:szCs w:val="16"/>
          <w:lang w:val="hr-HR"/>
        </w:rPr>
      </w:pPr>
      <w:r w:rsidRPr="00FD23BA">
        <w:rPr>
          <w:rFonts w:ascii="Arial" w:hAnsi="Arial" w:cs="Arial"/>
          <w:b/>
          <w:sz w:val="16"/>
          <w:szCs w:val="16"/>
          <w:highlight w:val="yellow"/>
          <w:lang w:val="hr-HR"/>
        </w:rPr>
        <w:t>20. 9. 2023. Kolegij se neće izvoditi.</w:t>
      </w:r>
      <w:r w:rsidR="006100C7">
        <w:rPr>
          <w:rFonts w:ascii="Arial" w:hAnsi="Arial" w:cs="Arial"/>
          <w:b/>
          <w:sz w:val="16"/>
          <w:szCs w:val="16"/>
          <w:highlight w:val="yellow"/>
          <w:lang w:val="hr-HR"/>
        </w:rPr>
        <w:t xml:space="preserve"> </w:t>
      </w:r>
      <w:r w:rsidR="006100C7" w:rsidRPr="006100C7">
        <w:rPr>
          <w:rFonts w:ascii="Arial" w:hAnsi="Arial" w:cs="Arial"/>
          <w:b/>
          <w:sz w:val="16"/>
          <w:szCs w:val="16"/>
          <w:highlight w:val="cyan"/>
          <w:lang w:val="hr-HR"/>
        </w:rPr>
        <w:t>11. 10. 2023. Oblik nastave usklađuje se sa studijskim programom.</w:t>
      </w:r>
      <w:r w:rsidR="009D54F9" w:rsidRPr="009D54F9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 </w:t>
      </w:r>
      <w:r w:rsidR="009D54F9">
        <w:rPr>
          <w:rFonts w:ascii="Arial" w:hAnsi="Arial" w:cs="Arial"/>
          <w:b/>
          <w:sz w:val="16"/>
          <w:szCs w:val="16"/>
          <w:highlight w:val="magenta"/>
          <w:lang w:val="hr-HR"/>
        </w:rPr>
        <w:t xml:space="preserve">17. 1. 2024. </w:t>
      </w:r>
      <w:r w:rsidR="009D54F9" w:rsidRPr="00555F1A">
        <w:rPr>
          <w:rFonts w:ascii="Arial" w:hAnsi="Arial" w:cs="Arial"/>
          <w:b/>
          <w:sz w:val="16"/>
          <w:szCs w:val="16"/>
          <w:highlight w:val="magenta"/>
          <w:lang w:val="hr-HR"/>
        </w:rPr>
        <w:t>Promjena znanstveno-nastavnog radnog mjesta nakon provedenog izbora</w:t>
      </w:r>
      <w:r w:rsidR="00DB4BC0" w:rsidRPr="003E7653">
        <w:rPr>
          <w:rFonts w:ascii="Arial" w:hAnsi="Arial" w:cs="Arial"/>
          <w:b/>
          <w:sz w:val="16"/>
          <w:szCs w:val="16"/>
          <w:highlight w:val="green"/>
          <w:lang w:val="hr-HR"/>
        </w:rPr>
        <w:t>.</w:t>
      </w:r>
      <w:r w:rsidR="00280C0F" w:rsidRPr="003E7653">
        <w:rPr>
          <w:rFonts w:ascii="Arial" w:hAnsi="Arial" w:cs="Arial"/>
          <w:b/>
          <w:sz w:val="16"/>
          <w:szCs w:val="16"/>
          <w:highlight w:val="green"/>
          <w:lang w:val="hr-HR"/>
        </w:rPr>
        <w:t xml:space="preserve"> 6. 3. 2024. Povećava se broj skupina.</w:t>
      </w:r>
    </w:p>
    <w:p w14:paraId="3F14263B" w14:textId="6D51D8C0" w:rsidR="000E051F" w:rsidRPr="0033796A" w:rsidRDefault="000E051F" w:rsidP="00D8751B">
      <w:pPr>
        <w:tabs>
          <w:tab w:val="left" w:pos="1950"/>
        </w:tabs>
        <w:rPr>
          <w:rFonts w:ascii="Arial" w:hAnsi="Arial" w:cs="Arial"/>
          <w:sz w:val="20"/>
          <w:szCs w:val="20"/>
          <w:lang w:val="hr-HR"/>
        </w:rPr>
      </w:pPr>
    </w:p>
    <w:sectPr w:rsidR="000E051F" w:rsidRPr="0033796A" w:rsidSect="0033796A">
      <w:headerReference w:type="default" r:id="rId8"/>
      <w:pgSz w:w="11906" w:h="16838"/>
      <w:pgMar w:top="1077" w:right="1440" w:bottom="79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6C115" w14:textId="77777777" w:rsidR="00EA0DDF" w:rsidRDefault="00EA0DDF" w:rsidP="00F573E5">
      <w:r>
        <w:separator/>
      </w:r>
    </w:p>
  </w:endnote>
  <w:endnote w:type="continuationSeparator" w:id="0">
    <w:p w14:paraId="370D5662" w14:textId="77777777" w:rsidR="00EA0DDF" w:rsidRDefault="00EA0DDF" w:rsidP="00F57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F6DC2" w14:textId="77777777" w:rsidR="00EA0DDF" w:rsidRDefault="00EA0DDF" w:rsidP="00F573E5">
      <w:r>
        <w:separator/>
      </w:r>
    </w:p>
  </w:footnote>
  <w:footnote w:type="continuationSeparator" w:id="0">
    <w:p w14:paraId="07B2C5A4" w14:textId="77777777" w:rsidR="00EA0DDF" w:rsidRDefault="00EA0DDF" w:rsidP="00F573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93310" w14:textId="77777777" w:rsidR="00F95327" w:rsidRPr="00C42CF9" w:rsidRDefault="00F95327" w:rsidP="00795FC8">
    <w:pPr>
      <w:rPr>
        <w:rFonts w:ascii="Arial" w:hAnsi="Arial" w:cs="Arial"/>
        <w:b/>
        <w:sz w:val="20"/>
        <w:szCs w:val="20"/>
        <w:lang w:val="hr-HR"/>
      </w:rPr>
    </w:pPr>
    <w:r w:rsidRPr="00C42CF9">
      <w:rPr>
        <w:rFonts w:ascii="Arial" w:hAnsi="Arial" w:cs="Arial"/>
        <w:b/>
        <w:sz w:val="20"/>
        <w:szCs w:val="20"/>
        <w:lang w:val="hr-HR"/>
      </w:rPr>
      <w:t>ENGLESKI JEZIK I KNJIŽEVNOST</w:t>
    </w:r>
  </w:p>
  <w:p w14:paraId="0D88A7EF" w14:textId="5E2151B9" w:rsidR="00F95327" w:rsidRPr="00C42CF9" w:rsidRDefault="00F95327" w:rsidP="00795FC8">
    <w:pPr>
      <w:rPr>
        <w:rFonts w:ascii="Arial" w:hAnsi="Arial" w:cs="Arial"/>
        <w:b/>
        <w:sz w:val="20"/>
        <w:szCs w:val="20"/>
        <w:lang w:val="hr-HR"/>
      </w:rPr>
    </w:pPr>
    <w:r w:rsidRPr="00C42CF9">
      <w:rPr>
        <w:rFonts w:ascii="Arial" w:hAnsi="Arial" w:cs="Arial"/>
        <w:b/>
        <w:sz w:val="20"/>
        <w:szCs w:val="20"/>
        <w:lang w:val="hr-HR"/>
      </w:rPr>
      <w:t xml:space="preserve">(dvopredmetni </w:t>
    </w:r>
    <w:r w:rsidRPr="00331662">
      <w:rPr>
        <w:rFonts w:ascii="Arial" w:hAnsi="Arial" w:cs="Arial"/>
        <w:b/>
        <w:sz w:val="20"/>
        <w:szCs w:val="20"/>
        <w:lang w:val="hr-HR"/>
      </w:rPr>
      <w:t>prijediplomski studij</w:t>
    </w:r>
    <w:r w:rsidRPr="00C42CF9">
      <w:rPr>
        <w:rFonts w:ascii="Arial" w:hAnsi="Arial" w:cs="Arial"/>
        <w:b/>
        <w:sz w:val="20"/>
        <w:szCs w:val="20"/>
        <w:lang w:val="hr-HR"/>
      </w:rPr>
      <w:t>)</w:t>
    </w:r>
    <w:r w:rsidRPr="00C42CF9">
      <w:rPr>
        <w:rFonts w:ascii="Arial" w:hAnsi="Arial" w:cs="Arial"/>
        <w:b/>
        <w:sz w:val="20"/>
        <w:szCs w:val="20"/>
        <w:lang w:val="hr-HR"/>
      </w:rPr>
      <w:tab/>
    </w:r>
    <w:r w:rsidRPr="00C42CF9">
      <w:rPr>
        <w:rFonts w:ascii="Arial" w:hAnsi="Arial" w:cs="Arial"/>
        <w:b/>
        <w:sz w:val="20"/>
        <w:szCs w:val="20"/>
        <w:lang w:val="hr-HR"/>
      </w:rPr>
      <w:tab/>
    </w:r>
    <w:r w:rsidRPr="00C42CF9">
      <w:rPr>
        <w:rFonts w:ascii="Arial" w:hAnsi="Arial" w:cs="Arial"/>
        <w:b/>
        <w:sz w:val="20"/>
        <w:szCs w:val="20"/>
        <w:lang w:val="hr-HR"/>
      </w:rPr>
      <w:tab/>
    </w:r>
    <w:r w:rsidRPr="00C42CF9">
      <w:rPr>
        <w:rFonts w:ascii="Arial" w:hAnsi="Arial" w:cs="Arial"/>
        <w:b/>
        <w:sz w:val="20"/>
        <w:szCs w:val="20"/>
        <w:lang w:val="hr-HR"/>
      </w:rPr>
      <w:tab/>
    </w:r>
    <w:r w:rsidRPr="00C42CF9">
      <w:rPr>
        <w:rFonts w:ascii="Arial" w:hAnsi="Arial" w:cs="Arial"/>
        <w:b/>
        <w:sz w:val="20"/>
        <w:szCs w:val="20"/>
        <w:lang w:val="hr-HR"/>
      </w:rPr>
      <w:tab/>
    </w:r>
    <w:r w:rsidRPr="00C42CF9">
      <w:rPr>
        <w:rFonts w:ascii="Arial" w:hAnsi="Arial" w:cs="Arial"/>
        <w:b/>
        <w:sz w:val="20"/>
        <w:szCs w:val="20"/>
        <w:lang w:val="hr-HR"/>
      </w:rPr>
      <w:tab/>
    </w:r>
    <w:r w:rsidRPr="00331662">
      <w:rPr>
        <w:rFonts w:ascii="Arial" w:hAnsi="Arial" w:cs="Arial"/>
        <w:b/>
        <w:sz w:val="20"/>
        <w:szCs w:val="20"/>
        <w:lang w:val="hr-HR"/>
      </w:rPr>
      <w:t>srpanj 2023.</w:t>
    </w:r>
  </w:p>
  <w:p w14:paraId="22040D9E" w14:textId="77777777" w:rsidR="00F95327" w:rsidRDefault="00F953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90C83"/>
    <w:multiLevelType w:val="hybridMultilevel"/>
    <w:tmpl w:val="537651B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33D32"/>
    <w:multiLevelType w:val="hybridMultilevel"/>
    <w:tmpl w:val="D0C81E5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12FB5"/>
    <w:multiLevelType w:val="hybridMultilevel"/>
    <w:tmpl w:val="0424511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F7CF2"/>
    <w:multiLevelType w:val="hybridMultilevel"/>
    <w:tmpl w:val="66202FF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239DF"/>
    <w:multiLevelType w:val="hybridMultilevel"/>
    <w:tmpl w:val="9AD0881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B69EE"/>
    <w:multiLevelType w:val="hybridMultilevel"/>
    <w:tmpl w:val="269C719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12F91"/>
    <w:multiLevelType w:val="hybridMultilevel"/>
    <w:tmpl w:val="F096753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D4DB9"/>
    <w:multiLevelType w:val="hybridMultilevel"/>
    <w:tmpl w:val="E0ACCBA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63A79"/>
    <w:multiLevelType w:val="hybridMultilevel"/>
    <w:tmpl w:val="F1A27AB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3E0A7A"/>
    <w:multiLevelType w:val="hybridMultilevel"/>
    <w:tmpl w:val="5AB2E05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A22A5"/>
    <w:multiLevelType w:val="hybridMultilevel"/>
    <w:tmpl w:val="B752649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451B9"/>
    <w:multiLevelType w:val="hybridMultilevel"/>
    <w:tmpl w:val="ED742D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09799D"/>
    <w:multiLevelType w:val="hybridMultilevel"/>
    <w:tmpl w:val="A2E49CE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326A33"/>
    <w:multiLevelType w:val="hybridMultilevel"/>
    <w:tmpl w:val="0E0C54F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8D0EC6"/>
    <w:multiLevelType w:val="hybridMultilevel"/>
    <w:tmpl w:val="C750C5A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AF7F11"/>
    <w:multiLevelType w:val="hybridMultilevel"/>
    <w:tmpl w:val="03147EC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4B615D"/>
    <w:multiLevelType w:val="hybridMultilevel"/>
    <w:tmpl w:val="0C9ADAE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890ADB"/>
    <w:multiLevelType w:val="hybridMultilevel"/>
    <w:tmpl w:val="27E0212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6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12"/>
  </w:num>
  <w:num w:numId="11">
    <w:abstractNumId w:val="3"/>
  </w:num>
  <w:num w:numId="12">
    <w:abstractNumId w:val="15"/>
  </w:num>
  <w:num w:numId="13">
    <w:abstractNumId w:val="16"/>
  </w:num>
  <w:num w:numId="14">
    <w:abstractNumId w:val="8"/>
  </w:num>
  <w:num w:numId="15">
    <w:abstractNumId w:val="4"/>
  </w:num>
  <w:num w:numId="16">
    <w:abstractNumId w:val="13"/>
  </w:num>
  <w:num w:numId="17">
    <w:abstractNumId w:val="9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zMLYwMzYxNTI0sjBU0lEKTi0uzszPAykwqwUAz+Z3wiwAAAA="/>
  </w:docVars>
  <w:rsids>
    <w:rsidRoot w:val="004D43E8"/>
    <w:rsid w:val="00000EE8"/>
    <w:rsid w:val="00006212"/>
    <w:rsid w:val="00013BEA"/>
    <w:rsid w:val="00034268"/>
    <w:rsid w:val="00035896"/>
    <w:rsid w:val="00041339"/>
    <w:rsid w:val="00043C86"/>
    <w:rsid w:val="00045A8A"/>
    <w:rsid w:val="00047F96"/>
    <w:rsid w:val="000561B8"/>
    <w:rsid w:val="000721CE"/>
    <w:rsid w:val="00076586"/>
    <w:rsid w:val="00080ED0"/>
    <w:rsid w:val="00083E2F"/>
    <w:rsid w:val="00085656"/>
    <w:rsid w:val="00086243"/>
    <w:rsid w:val="00086E58"/>
    <w:rsid w:val="00093C23"/>
    <w:rsid w:val="000A6513"/>
    <w:rsid w:val="000A78A4"/>
    <w:rsid w:val="000B0883"/>
    <w:rsid w:val="000B3159"/>
    <w:rsid w:val="000B36AF"/>
    <w:rsid w:val="000C286C"/>
    <w:rsid w:val="000C3B56"/>
    <w:rsid w:val="000D0415"/>
    <w:rsid w:val="000D2809"/>
    <w:rsid w:val="000D4BAD"/>
    <w:rsid w:val="000D6EC8"/>
    <w:rsid w:val="000D7D52"/>
    <w:rsid w:val="000E051F"/>
    <w:rsid w:val="000F6DD6"/>
    <w:rsid w:val="001105FB"/>
    <w:rsid w:val="00110CB9"/>
    <w:rsid w:val="00120019"/>
    <w:rsid w:val="0012482A"/>
    <w:rsid w:val="001259B4"/>
    <w:rsid w:val="00125D28"/>
    <w:rsid w:val="001260F9"/>
    <w:rsid w:val="00130526"/>
    <w:rsid w:val="00131347"/>
    <w:rsid w:val="00131ACC"/>
    <w:rsid w:val="00140BEB"/>
    <w:rsid w:val="00142195"/>
    <w:rsid w:val="0014798E"/>
    <w:rsid w:val="0015058C"/>
    <w:rsid w:val="00151E73"/>
    <w:rsid w:val="0016145A"/>
    <w:rsid w:val="001672DD"/>
    <w:rsid w:val="001714F2"/>
    <w:rsid w:val="00181988"/>
    <w:rsid w:val="00183BD8"/>
    <w:rsid w:val="001919C8"/>
    <w:rsid w:val="00195151"/>
    <w:rsid w:val="001952FA"/>
    <w:rsid w:val="001A0EC3"/>
    <w:rsid w:val="001A5997"/>
    <w:rsid w:val="001C2A15"/>
    <w:rsid w:val="001C682E"/>
    <w:rsid w:val="001D2EDF"/>
    <w:rsid w:val="001D445B"/>
    <w:rsid w:val="001D5405"/>
    <w:rsid w:val="001E58C7"/>
    <w:rsid w:val="001F41C0"/>
    <w:rsid w:val="00200930"/>
    <w:rsid w:val="00202465"/>
    <w:rsid w:val="0020466E"/>
    <w:rsid w:val="00204EA5"/>
    <w:rsid w:val="00205321"/>
    <w:rsid w:val="002108AB"/>
    <w:rsid w:val="00212811"/>
    <w:rsid w:val="0021705A"/>
    <w:rsid w:val="00224ABB"/>
    <w:rsid w:val="00226DFA"/>
    <w:rsid w:val="0023700E"/>
    <w:rsid w:val="00243A0D"/>
    <w:rsid w:val="00247BB7"/>
    <w:rsid w:val="00254388"/>
    <w:rsid w:val="00257D0B"/>
    <w:rsid w:val="0026234B"/>
    <w:rsid w:val="00272AF7"/>
    <w:rsid w:val="0027573B"/>
    <w:rsid w:val="00280494"/>
    <w:rsid w:val="00280C0F"/>
    <w:rsid w:val="00280E0F"/>
    <w:rsid w:val="002833BD"/>
    <w:rsid w:val="00286F5E"/>
    <w:rsid w:val="002A42C3"/>
    <w:rsid w:val="002A509B"/>
    <w:rsid w:val="002A5F79"/>
    <w:rsid w:val="002B2724"/>
    <w:rsid w:val="002B352B"/>
    <w:rsid w:val="002B4E5A"/>
    <w:rsid w:val="002B52E9"/>
    <w:rsid w:val="002C10B9"/>
    <w:rsid w:val="002C3A42"/>
    <w:rsid w:val="002D03B0"/>
    <w:rsid w:val="002F1EC1"/>
    <w:rsid w:val="00315601"/>
    <w:rsid w:val="0031690A"/>
    <w:rsid w:val="00316D0D"/>
    <w:rsid w:val="00317294"/>
    <w:rsid w:val="00320EB2"/>
    <w:rsid w:val="00322ECB"/>
    <w:rsid w:val="00331662"/>
    <w:rsid w:val="00335712"/>
    <w:rsid w:val="0033796A"/>
    <w:rsid w:val="00342066"/>
    <w:rsid w:val="003545DD"/>
    <w:rsid w:val="00355875"/>
    <w:rsid w:val="003579A1"/>
    <w:rsid w:val="00360B28"/>
    <w:rsid w:val="003728D6"/>
    <w:rsid w:val="003754D8"/>
    <w:rsid w:val="00384B01"/>
    <w:rsid w:val="0039498B"/>
    <w:rsid w:val="00394AA8"/>
    <w:rsid w:val="0039761F"/>
    <w:rsid w:val="003A2861"/>
    <w:rsid w:val="003A6A56"/>
    <w:rsid w:val="003A7530"/>
    <w:rsid w:val="003B61B2"/>
    <w:rsid w:val="003C209D"/>
    <w:rsid w:val="003C678A"/>
    <w:rsid w:val="003C6E6B"/>
    <w:rsid w:val="003D1DD4"/>
    <w:rsid w:val="003D7A0F"/>
    <w:rsid w:val="003E2FDE"/>
    <w:rsid w:val="003E3D00"/>
    <w:rsid w:val="003E7653"/>
    <w:rsid w:val="003F573F"/>
    <w:rsid w:val="003F5895"/>
    <w:rsid w:val="003F6EEF"/>
    <w:rsid w:val="004138B6"/>
    <w:rsid w:val="00414215"/>
    <w:rsid w:val="004154A2"/>
    <w:rsid w:val="004257BC"/>
    <w:rsid w:val="004267D6"/>
    <w:rsid w:val="00427C2C"/>
    <w:rsid w:val="004320C2"/>
    <w:rsid w:val="004365DA"/>
    <w:rsid w:val="00440946"/>
    <w:rsid w:val="004536CC"/>
    <w:rsid w:val="00453B8D"/>
    <w:rsid w:val="004542DE"/>
    <w:rsid w:val="004564BB"/>
    <w:rsid w:val="004576FB"/>
    <w:rsid w:val="00466735"/>
    <w:rsid w:val="00471550"/>
    <w:rsid w:val="0047173D"/>
    <w:rsid w:val="00474312"/>
    <w:rsid w:val="0047739D"/>
    <w:rsid w:val="00485450"/>
    <w:rsid w:val="0049117C"/>
    <w:rsid w:val="0049556E"/>
    <w:rsid w:val="004A1026"/>
    <w:rsid w:val="004A4097"/>
    <w:rsid w:val="004A6C49"/>
    <w:rsid w:val="004A6D49"/>
    <w:rsid w:val="004B08EC"/>
    <w:rsid w:val="004B46D5"/>
    <w:rsid w:val="004B4949"/>
    <w:rsid w:val="004C085D"/>
    <w:rsid w:val="004D43E8"/>
    <w:rsid w:val="004E0013"/>
    <w:rsid w:val="004E001D"/>
    <w:rsid w:val="004E05D7"/>
    <w:rsid w:val="004E3366"/>
    <w:rsid w:val="004F016D"/>
    <w:rsid w:val="005032E4"/>
    <w:rsid w:val="00516222"/>
    <w:rsid w:val="00516563"/>
    <w:rsid w:val="00517DAF"/>
    <w:rsid w:val="00522B89"/>
    <w:rsid w:val="00527DC4"/>
    <w:rsid w:val="0053209E"/>
    <w:rsid w:val="00533421"/>
    <w:rsid w:val="00541E46"/>
    <w:rsid w:val="00543248"/>
    <w:rsid w:val="00543954"/>
    <w:rsid w:val="00554EEE"/>
    <w:rsid w:val="00555F1A"/>
    <w:rsid w:val="00557258"/>
    <w:rsid w:val="0056087F"/>
    <w:rsid w:val="00567B3E"/>
    <w:rsid w:val="005703E0"/>
    <w:rsid w:val="00576C31"/>
    <w:rsid w:val="0058473E"/>
    <w:rsid w:val="005A69E0"/>
    <w:rsid w:val="005B71E2"/>
    <w:rsid w:val="005B7A68"/>
    <w:rsid w:val="005C2939"/>
    <w:rsid w:val="005C60C8"/>
    <w:rsid w:val="005C6993"/>
    <w:rsid w:val="005D1ABF"/>
    <w:rsid w:val="005D52C3"/>
    <w:rsid w:val="005E1F11"/>
    <w:rsid w:val="005E60C2"/>
    <w:rsid w:val="005F7944"/>
    <w:rsid w:val="006100C7"/>
    <w:rsid w:val="00611213"/>
    <w:rsid w:val="0061227F"/>
    <w:rsid w:val="006149B2"/>
    <w:rsid w:val="0062383B"/>
    <w:rsid w:val="006238D8"/>
    <w:rsid w:val="0062480D"/>
    <w:rsid w:val="0062609D"/>
    <w:rsid w:val="00641435"/>
    <w:rsid w:val="006522D9"/>
    <w:rsid w:val="00654755"/>
    <w:rsid w:val="00656E7C"/>
    <w:rsid w:val="00666B89"/>
    <w:rsid w:val="00666D5C"/>
    <w:rsid w:val="00667A4F"/>
    <w:rsid w:val="00680ABD"/>
    <w:rsid w:val="006827AA"/>
    <w:rsid w:val="00687F25"/>
    <w:rsid w:val="00690658"/>
    <w:rsid w:val="006918BE"/>
    <w:rsid w:val="006A148C"/>
    <w:rsid w:val="006A618F"/>
    <w:rsid w:val="006A6B93"/>
    <w:rsid w:val="006A7D2E"/>
    <w:rsid w:val="006B2860"/>
    <w:rsid w:val="006B778B"/>
    <w:rsid w:val="006C0BD1"/>
    <w:rsid w:val="006D6D3C"/>
    <w:rsid w:val="006E0278"/>
    <w:rsid w:val="006E399A"/>
    <w:rsid w:val="006E502A"/>
    <w:rsid w:val="006E6301"/>
    <w:rsid w:val="006F35FD"/>
    <w:rsid w:val="00700D9A"/>
    <w:rsid w:val="00702BA2"/>
    <w:rsid w:val="007045FC"/>
    <w:rsid w:val="00712F27"/>
    <w:rsid w:val="0071611E"/>
    <w:rsid w:val="00730906"/>
    <w:rsid w:val="00731270"/>
    <w:rsid w:val="00732297"/>
    <w:rsid w:val="0074094D"/>
    <w:rsid w:val="00741B6E"/>
    <w:rsid w:val="00741BE5"/>
    <w:rsid w:val="00745397"/>
    <w:rsid w:val="00746378"/>
    <w:rsid w:val="007474B9"/>
    <w:rsid w:val="00750C12"/>
    <w:rsid w:val="00764C04"/>
    <w:rsid w:val="00766759"/>
    <w:rsid w:val="00773F82"/>
    <w:rsid w:val="00777D31"/>
    <w:rsid w:val="0078493E"/>
    <w:rsid w:val="007934A7"/>
    <w:rsid w:val="00795FC8"/>
    <w:rsid w:val="007A3339"/>
    <w:rsid w:val="007B3DBC"/>
    <w:rsid w:val="007B4A28"/>
    <w:rsid w:val="007B5BE8"/>
    <w:rsid w:val="007D068E"/>
    <w:rsid w:val="007D29BE"/>
    <w:rsid w:val="007D2C1F"/>
    <w:rsid w:val="007E339A"/>
    <w:rsid w:val="007F2E0C"/>
    <w:rsid w:val="007F4CB3"/>
    <w:rsid w:val="007F70B5"/>
    <w:rsid w:val="008024D6"/>
    <w:rsid w:val="008024E3"/>
    <w:rsid w:val="00802540"/>
    <w:rsid w:val="00805C25"/>
    <w:rsid w:val="008079D1"/>
    <w:rsid w:val="008121DC"/>
    <w:rsid w:val="00815D8E"/>
    <w:rsid w:val="00820DD3"/>
    <w:rsid w:val="008236BA"/>
    <w:rsid w:val="0082491F"/>
    <w:rsid w:val="00825254"/>
    <w:rsid w:val="00830490"/>
    <w:rsid w:val="00831288"/>
    <w:rsid w:val="00832004"/>
    <w:rsid w:val="00832B7B"/>
    <w:rsid w:val="008512D5"/>
    <w:rsid w:val="00856746"/>
    <w:rsid w:val="008675E3"/>
    <w:rsid w:val="00870EAC"/>
    <w:rsid w:val="00870FA2"/>
    <w:rsid w:val="00876EB6"/>
    <w:rsid w:val="008814E9"/>
    <w:rsid w:val="008851AD"/>
    <w:rsid w:val="0089683B"/>
    <w:rsid w:val="008A5F44"/>
    <w:rsid w:val="008A7FD8"/>
    <w:rsid w:val="008B093E"/>
    <w:rsid w:val="008B5BE1"/>
    <w:rsid w:val="008C4796"/>
    <w:rsid w:val="008C4DA0"/>
    <w:rsid w:val="008D3B0D"/>
    <w:rsid w:val="008E4BB4"/>
    <w:rsid w:val="008E6914"/>
    <w:rsid w:val="008E7501"/>
    <w:rsid w:val="008F6861"/>
    <w:rsid w:val="009020CE"/>
    <w:rsid w:val="00910895"/>
    <w:rsid w:val="00911DF8"/>
    <w:rsid w:val="00916EB7"/>
    <w:rsid w:val="00920450"/>
    <w:rsid w:val="00925E47"/>
    <w:rsid w:val="0094594F"/>
    <w:rsid w:val="00954980"/>
    <w:rsid w:val="00956495"/>
    <w:rsid w:val="009678AA"/>
    <w:rsid w:val="009753C1"/>
    <w:rsid w:val="00977906"/>
    <w:rsid w:val="009845C4"/>
    <w:rsid w:val="00984AEC"/>
    <w:rsid w:val="00987309"/>
    <w:rsid w:val="00990AC7"/>
    <w:rsid w:val="00993277"/>
    <w:rsid w:val="00997778"/>
    <w:rsid w:val="009A12A6"/>
    <w:rsid w:val="009A1742"/>
    <w:rsid w:val="009A2B2A"/>
    <w:rsid w:val="009A436A"/>
    <w:rsid w:val="009A5F10"/>
    <w:rsid w:val="009A794F"/>
    <w:rsid w:val="009B1EEB"/>
    <w:rsid w:val="009B25EC"/>
    <w:rsid w:val="009B73AD"/>
    <w:rsid w:val="009D0260"/>
    <w:rsid w:val="009D54F9"/>
    <w:rsid w:val="009D6B5C"/>
    <w:rsid w:val="009E1637"/>
    <w:rsid w:val="009E77AA"/>
    <w:rsid w:val="009F0A45"/>
    <w:rsid w:val="009F4175"/>
    <w:rsid w:val="009F6338"/>
    <w:rsid w:val="009F66DC"/>
    <w:rsid w:val="00A12B61"/>
    <w:rsid w:val="00A12EA4"/>
    <w:rsid w:val="00A13093"/>
    <w:rsid w:val="00A16252"/>
    <w:rsid w:val="00A16942"/>
    <w:rsid w:val="00A203AE"/>
    <w:rsid w:val="00A21355"/>
    <w:rsid w:val="00A2624A"/>
    <w:rsid w:val="00A40233"/>
    <w:rsid w:val="00A455D1"/>
    <w:rsid w:val="00A476CE"/>
    <w:rsid w:val="00A50D18"/>
    <w:rsid w:val="00A57D88"/>
    <w:rsid w:val="00A6274A"/>
    <w:rsid w:val="00A656E0"/>
    <w:rsid w:val="00A665F4"/>
    <w:rsid w:val="00A7529D"/>
    <w:rsid w:val="00A83DB5"/>
    <w:rsid w:val="00A93840"/>
    <w:rsid w:val="00A94C49"/>
    <w:rsid w:val="00A966A4"/>
    <w:rsid w:val="00AA3E14"/>
    <w:rsid w:val="00AA62C2"/>
    <w:rsid w:val="00AB2372"/>
    <w:rsid w:val="00AB3624"/>
    <w:rsid w:val="00AB3C9D"/>
    <w:rsid w:val="00AB3F9E"/>
    <w:rsid w:val="00AB57CF"/>
    <w:rsid w:val="00AB71B3"/>
    <w:rsid w:val="00AC3E5B"/>
    <w:rsid w:val="00AC4196"/>
    <w:rsid w:val="00AC5484"/>
    <w:rsid w:val="00AC7052"/>
    <w:rsid w:val="00AD5A20"/>
    <w:rsid w:val="00AE22E4"/>
    <w:rsid w:val="00AE3F7B"/>
    <w:rsid w:val="00AE7A5E"/>
    <w:rsid w:val="00AF0DF2"/>
    <w:rsid w:val="00AF0FB0"/>
    <w:rsid w:val="00AF4689"/>
    <w:rsid w:val="00AF5828"/>
    <w:rsid w:val="00AF6C09"/>
    <w:rsid w:val="00B03710"/>
    <w:rsid w:val="00B04B43"/>
    <w:rsid w:val="00B064FD"/>
    <w:rsid w:val="00B06ADE"/>
    <w:rsid w:val="00B06E6A"/>
    <w:rsid w:val="00B10D4D"/>
    <w:rsid w:val="00B171ED"/>
    <w:rsid w:val="00B25ED8"/>
    <w:rsid w:val="00B2748C"/>
    <w:rsid w:val="00B430CE"/>
    <w:rsid w:val="00B53A0D"/>
    <w:rsid w:val="00B53D9C"/>
    <w:rsid w:val="00B7041B"/>
    <w:rsid w:val="00B763EA"/>
    <w:rsid w:val="00B840C3"/>
    <w:rsid w:val="00B867CF"/>
    <w:rsid w:val="00B868A5"/>
    <w:rsid w:val="00B93FBA"/>
    <w:rsid w:val="00BA64B3"/>
    <w:rsid w:val="00BA79E0"/>
    <w:rsid w:val="00BB04BB"/>
    <w:rsid w:val="00BB3CD6"/>
    <w:rsid w:val="00BB3EE4"/>
    <w:rsid w:val="00BC155B"/>
    <w:rsid w:val="00BC66A8"/>
    <w:rsid w:val="00BD6237"/>
    <w:rsid w:val="00BE1E07"/>
    <w:rsid w:val="00BF0A78"/>
    <w:rsid w:val="00BF3E84"/>
    <w:rsid w:val="00BF697E"/>
    <w:rsid w:val="00C0027B"/>
    <w:rsid w:val="00C20862"/>
    <w:rsid w:val="00C4041A"/>
    <w:rsid w:val="00C42CF9"/>
    <w:rsid w:val="00C4655E"/>
    <w:rsid w:val="00C5045A"/>
    <w:rsid w:val="00C5405B"/>
    <w:rsid w:val="00C54897"/>
    <w:rsid w:val="00C64100"/>
    <w:rsid w:val="00C7411B"/>
    <w:rsid w:val="00C76FBF"/>
    <w:rsid w:val="00C8164B"/>
    <w:rsid w:val="00C81926"/>
    <w:rsid w:val="00C96368"/>
    <w:rsid w:val="00C97B8B"/>
    <w:rsid w:val="00CA7907"/>
    <w:rsid w:val="00CA7DC9"/>
    <w:rsid w:val="00CA7F0B"/>
    <w:rsid w:val="00CB2054"/>
    <w:rsid w:val="00CB6D83"/>
    <w:rsid w:val="00CD0935"/>
    <w:rsid w:val="00CD3CFF"/>
    <w:rsid w:val="00CD7D8B"/>
    <w:rsid w:val="00CE43E5"/>
    <w:rsid w:val="00CE4BDE"/>
    <w:rsid w:val="00CF43FF"/>
    <w:rsid w:val="00CF5610"/>
    <w:rsid w:val="00CF5C27"/>
    <w:rsid w:val="00D067E1"/>
    <w:rsid w:val="00D06C3E"/>
    <w:rsid w:val="00D06FB4"/>
    <w:rsid w:val="00D10C50"/>
    <w:rsid w:val="00D11CA4"/>
    <w:rsid w:val="00D12943"/>
    <w:rsid w:val="00D13276"/>
    <w:rsid w:val="00D20294"/>
    <w:rsid w:val="00D20C48"/>
    <w:rsid w:val="00D228A6"/>
    <w:rsid w:val="00D3026D"/>
    <w:rsid w:val="00D36A50"/>
    <w:rsid w:val="00D3724D"/>
    <w:rsid w:val="00D376F9"/>
    <w:rsid w:val="00D37C07"/>
    <w:rsid w:val="00D424A7"/>
    <w:rsid w:val="00D45A44"/>
    <w:rsid w:val="00D54881"/>
    <w:rsid w:val="00D636CF"/>
    <w:rsid w:val="00D65300"/>
    <w:rsid w:val="00D661D0"/>
    <w:rsid w:val="00D67EF4"/>
    <w:rsid w:val="00D81E75"/>
    <w:rsid w:val="00D82A85"/>
    <w:rsid w:val="00D84E93"/>
    <w:rsid w:val="00D8751B"/>
    <w:rsid w:val="00D91906"/>
    <w:rsid w:val="00DA33B6"/>
    <w:rsid w:val="00DA5151"/>
    <w:rsid w:val="00DB0200"/>
    <w:rsid w:val="00DB1D77"/>
    <w:rsid w:val="00DB4BC0"/>
    <w:rsid w:val="00DB6675"/>
    <w:rsid w:val="00DC22A7"/>
    <w:rsid w:val="00DD46B2"/>
    <w:rsid w:val="00DD4745"/>
    <w:rsid w:val="00DD4A2C"/>
    <w:rsid w:val="00DF3649"/>
    <w:rsid w:val="00DF539F"/>
    <w:rsid w:val="00E00670"/>
    <w:rsid w:val="00E0112A"/>
    <w:rsid w:val="00E10AA0"/>
    <w:rsid w:val="00E259E6"/>
    <w:rsid w:val="00E479C7"/>
    <w:rsid w:val="00E538B1"/>
    <w:rsid w:val="00E5700D"/>
    <w:rsid w:val="00E57AC6"/>
    <w:rsid w:val="00E659CF"/>
    <w:rsid w:val="00E72F58"/>
    <w:rsid w:val="00E75858"/>
    <w:rsid w:val="00E77420"/>
    <w:rsid w:val="00EA0DDF"/>
    <w:rsid w:val="00EA1869"/>
    <w:rsid w:val="00EA3AA0"/>
    <w:rsid w:val="00EA5134"/>
    <w:rsid w:val="00EA68F9"/>
    <w:rsid w:val="00EB1DB7"/>
    <w:rsid w:val="00EB6261"/>
    <w:rsid w:val="00EC1CB1"/>
    <w:rsid w:val="00EC3DF8"/>
    <w:rsid w:val="00EC5062"/>
    <w:rsid w:val="00EC6E03"/>
    <w:rsid w:val="00EC6F8F"/>
    <w:rsid w:val="00ED1AE6"/>
    <w:rsid w:val="00ED2C66"/>
    <w:rsid w:val="00ED6706"/>
    <w:rsid w:val="00EF4963"/>
    <w:rsid w:val="00EF5D3C"/>
    <w:rsid w:val="00EF7F1D"/>
    <w:rsid w:val="00F01FDF"/>
    <w:rsid w:val="00F0438D"/>
    <w:rsid w:val="00F07FA1"/>
    <w:rsid w:val="00F21CBF"/>
    <w:rsid w:val="00F22B12"/>
    <w:rsid w:val="00F247EC"/>
    <w:rsid w:val="00F33F34"/>
    <w:rsid w:val="00F37E23"/>
    <w:rsid w:val="00F41AF6"/>
    <w:rsid w:val="00F4723E"/>
    <w:rsid w:val="00F536CA"/>
    <w:rsid w:val="00F56EB9"/>
    <w:rsid w:val="00F573E5"/>
    <w:rsid w:val="00F60F95"/>
    <w:rsid w:val="00F62ED8"/>
    <w:rsid w:val="00F636F0"/>
    <w:rsid w:val="00F67A92"/>
    <w:rsid w:val="00F748AA"/>
    <w:rsid w:val="00F7574F"/>
    <w:rsid w:val="00F86EA7"/>
    <w:rsid w:val="00F947F2"/>
    <w:rsid w:val="00F95327"/>
    <w:rsid w:val="00F96F0D"/>
    <w:rsid w:val="00FA20BE"/>
    <w:rsid w:val="00FA3BAD"/>
    <w:rsid w:val="00FA3BED"/>
    <w:rsid w:val="00FA4D7D"/>
    <w:rsid w:val="00FB0EB3"/>
    <w:rsid w:val="00FB1AEA"/>
    <w:rsid w:val="00FB1FE2"/>
    <w:rsid w:val="00FB3FD8"/>
    <w:rsid w:val="00FC1F98"/>
    <w:rsid w:val="00FC254A"/>
    <w:rsid w:val="00FC5FAF"/>
    <w:rsid w:val="00FD23BA"/>
    <w:rsid w:val="00FD2E7A"/>
    <w:rsid w:val="00FD3089"/>
    <w:rsid w:val="00FD3640"/>
    <w:rsid w:val="00FD5B48"/>
    <w:rsid w:val="00FD6D91"/>
    <w:rsid w:val="00FE1671"/>
    <w:rsid w:val="00FE4D81"/>
    <w:rsid w:val="00FE5D94"/>
    <w:rsid w:val="00FF1C2B"/>
    <w:rsid w:val="00FF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B5157"/>
  <w15:docId w15:val="{BA912AA2-BD38-4C3D-A099-4941C869B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23B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4D43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43E8"/>
    <w:rPr>
      <w:rFonts w:eastAsia="Times New Roman"/>
      <w:sz w:val="20"/>
      <w:szCs w:val="20"/>
      <w:lang w:val="hr-HR" w:eastAsia="hr-HR"/>
    </w:rPr>
  </w:style>
  <w:style w:type="character" w:customStyle="1" w:styleId="CommentTextChar">
    <w:name w:val="Comment Text Char"/>
    <w:basedOn w:val="DefaultParagraphFont"/>
    <w:link w:val="CommentText"/>
    <w:semiHidden/>
    <w:rsid w:val="004D43E8"/>
    <w:rPr>
      <w:rFonts w:ascii="Times New Roman" w:eastAsia="Times New Roman" w:hAnsi="Times New Roman" w:cs="Times New Roman"/>
      <w:sz w:val="20"/>
      <w:szCs w:val="20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3E8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3E8"/>
    <w:rPr>
      <w:rFonts w:ascii="Tahoma" w:eastAsia="Times New Roman" w:hAnsi="Tahoma" w:cs="Tahoma"/>
      <w:sz w:val="16"/>
      <w:szCs w:val="16"/>
      <w:lang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3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3C1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3420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73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73E5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573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73E5"/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09D32-41D8-4ECA-8FAB-02A452899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057</Words>
  <Characters>11729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lastModifiedBy>Korisnik</cp:lastModifiedBy>
  <cp:revision>2</cp:revision>
  <cp:lastPrinted>2016-05-16T09:14:00Z</cp:lastPrinted>
  <dcterms:created xsi:type="dcterms:W3CDTF">2024-03-29T11:58:00Z</dcterms:created>
  <dcterms:modified xsi:type="dcterms:W3CDTF">2024-03-29T11:58:00Z</dcterms:modified>
</cp:coreProperties>
</file>